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2"/>
        <w:tblW w:w="11065" w:type="dxa"/>
        <w:tblLook w:val="04A0" w:firstRow="1" w:lastRow="0" w:firstColumn="1" w:lastColumn="0" w:noHBand="0" w:noVBand="1"/>
      </w:tblPr>
      <w:tblGrid>
        <w:gridCol w:w="4405"/>
        <w:gridCol w:w="3150"/>
        <w:gridCol w:w="3510"/>
      </w:tblGrid>
      <w:tr w:rsidR="00BF01BE" w:rsidRPr="00BF01BE" w14:paraId="7238BE0C" w14:textId="77777777" w:rsidTr="00013B6B">
        <w:tc>
          <w:tcPr>
            <w:tcW w:w="4405" w:type="dxa"/>
          </w:tcPr>
          <w:p w14:paraId="53C72A22" w14:textId="310BE1A0" w:rsidR="00BF01BE" w:rsidRPr="00E55C60" w:rsidRDefault="326B4BB1" w:rsidP="326B4BB1">
            <w:pPr>
              <w:rPr>
                <w:b/>
                <w:bCs/>
                <w:sz w:val="20"/>
                <w:szCs w:val="20"/>
              </w:rPr>
            </w:pPr>
            <w:r w:rsidRPr="00E55C60">
              <w:rPr>
                <w:b/>
                <w:bCs/>
                <w:sz w:val="20"/>
                <w:szCs w:val="20"/>
              </w:rPr>
              <w:t>Student Name</w:t>
            </w:r>
            <w:r w:rsidR="00B2507A">
              <w:rPr>
                <w:b/>
                <w:bCs/>
                <w:sz w:val="20"/>
                <w:szCs w:val="20"/>
              </w:rPr>
              <w:t xml:space="preserve">/ ID and </w:t>
            </w:r>
            <w:r w:rsidR="00B96266">
              <w:rPr>
                <w:b/>
                <w:bCs/>
                <w:sz w:val="20"/>
                <w:szCs w:val="20"/>
              </w:rPr>
              <w:t xml:space="preserve">current </w:t>
            </w:r>
            <w:r w:rsidR="00222D62">
              <w:rPr>
                <w:b/>
                <w:bCs/>
                <w:sz w:val="20"/>
                <w:szCs w:val="20"/>
              </w:rPr>
              <w:t>grade</w:t>
            </w:r>
            <w:r w:rsidRPr="00E55C60">
              <w:rPr>
                <w:b/>
                <w:bCs/>
                <w:sz w:val="20"/>
                <w:szCs w:val="20"/>
              </w:rPr>
              <w:t>:</w:t>
            </w:r>
          </w:p>
          <w:p w14:paraId="1AA83C23" w14:textId="13EF16B5" w:rsidR="00BF01BE" w:rsidRPr="004712A0" w:rsidRDefault="00BF01BE" w:rsidP="326B4BB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</w:tcPr>
          <w:p w14:paraId="71195E96" w14:textId="4DE6F077" w:rsidR="00BF01BE" w:rsidRPr="00E55C60" w:rsidRDefault="549F71E5" w:rsidP="549F71E5">
            <w:pPr>
              <w:rPr>
                <w:b/>
                <w:bCs/>
                <w:sz w:val="20"/>
                <w:szCs w:val="20"/>
              </w:rPr>
            </w:pPr>
            <w:r w:rsidRPr="00E55C60">
              <w:rPr>
                <w:b/>
                <w:bCs/>
                <w:sz w:val="20"/>
                <w:szCs w:val="20"/>
              </w:rPr>
              <w:t>Summer</w:t>
            </w:r>
            <w:r w:rsidR="00623028">
              <w:rPr>
                <w:b/>
                <w:bCs/>
                <w:sz w:val="20"/>
                <w:szCs w:val="20"/>
              </w:rPr>
              <w:t xml:space="preserve"> Phone</w:t>
            </w:r>
            <w:r w:rsidRPr="00E55C60">
              <w:rPr>
                <w:b/>
                <w:bCs/>
                <w:sz w:val="20"/>
                <w:szCs w:val="20"/>
              </w:rPr>
              <w:t>:</w:t>
            </w:r>
          </w:p>
          <w:p w14:paraId="4317BFC4" w14:textId="319ABA49" w:rsidR="00874FC7" w:rsidRPr="00BF01BE" w:rsidRDefault="00874FC7" w:rsidP="549F71E5">
            <w:pPr>
              <w:rPr>
                <w:b/>
                <w:bCs/>
              </w:rPr>
            </w:pPr>
          </w:p>
        </w:tc>
        <w:tc>
          <w:tcPr>
            <w:tcW w:w="3510" w:type="dxa"/>
          </w:tcPr>
          <w:p w14:paraId="6B01E1AD" w14:textId="11FFE6DA" w:rsidR="00BF01BE" w:rsidRPr="001068F5" w:rsidRDefault="001068F5" w:rsidP="00DF312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ummer email:                              </w:t>
            </w:r>
          </w:p>
          <w:p w14:paraId="01248CC3" w14:textId="677267DA" w:rsidR="00874FC7" w:rsidRPr="00BF01BE" w:rsidRDefault="00874FC7" w:rsidP="00DF3122">
            <w:pPr>
              <w:rPr>
                <w:b/>
                <w:bCs/>
              </w:rPr>
            </w:pPr>
          </w:p>
        </w:tc>
      </w:tr>
      <w:tr w:rsidR="00222D62" w:rsidRPr="00BF01BE" w14:paraId="3C774B7A" w14:textId="77777777" w:rsidTr="00013B6B">
        <w:trPr>
          <w:trHeight w:val="530"/>
        </w:trPr>
        <w:tc>
          <w:tcPr>
            <w:tcW w:w="7555" w:type="dxa"/>
            <w:gridSpan w:val="2"/>
          </w:tcPr>
          <w:p w14:paraId="760E0210" w14:textId="2D078A67" w:rsidR="00222D62" w:rsidRPr="00BF01BE" w:rsidRDefault="001068F5" w:rsidP="326B4BB1">
            <w:pPr>
              <w:rPr>
                <w:b/>
                <w:bCs/>
              </w:rPr>
            </w:pPr>
            <w:r>
              <w:rPr>
                <w:b/>
                <w:bCs/>
              </w:rPr>
              <w:t>Completer:</w:t>
            </w:r>
          </w:p>
        </w:tc>
        <w:tc>
          <w:tcPr>
            <w:tcW w:w="3510" w:type="dxa"/>
          </w:tcPr>
          <w:p w14:paraId="082BD65C" w14:textId="43E062B4" w:rsidR="00222D62" w:rsidRPr="00E55C60" w:rsidRDefault="001068F5" w:rsidP="549F71E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ue by:</w:t>
            </w:r>
          </w:p>
          <w:p w14:paraId="12720D5C" w14:textId="1260D83F" w:rsidR="00222D62" w:rsidRPr="00BF01BE" w:rsidRDefault="00222D62" w:rsidP="549F71E5">
            <w:pPr>
              <w:rPr>
                <w:b/>
                <w:bCs/>
              </w:rPr>
            </w:pPr>
          </w:p>
        </w:tc>
      </w:tr>
      <w:tr w:rsidR="00BF01BE" w:rsidRPr="00BF01BE" w14:paraId="5605D9F1" w14:textId="77777777" w:rsidTr="00013B6B">
        <w:tc>
          <w:tcPr>
            <w:tcW w:w="11065" w:type="dxa"/>
            <w:gridSpan w:val="3"/>
          </w:tcPr>
          <w:p w14:paraId="53FC1D20" w14:textId="1F7E86A9" w:rsidR="00BF01BE" w:rsidRPr="00BF01BE" w:rsidRDefault="326B4BB1" w:rsidP="0AFCF7BE">
            <w:pPr>
              <w:rPr>
                <w:i/>
                <w:iCs/>
                <w:sz w:val="18"/>
                <w:szCs w:val="18"/>
              </w:rPr>
            </w:pPr>
            <w:r w:rsidRPr="0AFCF7BE">
              <w:rPr>
                <w:sz w:val="18"/>
                <w:szCs w:val="18"/>
              </w:rPr>
              <w:t xml:space="preserve">Listed </w:t>
            </w:r>
            <w:r w:rsidR="004F31B1" w:rsidRPr="0AFCF7BE">
              <w:rPr>
                <w:sz w:val="18"/>
                <w:szCs w:val="18"/>
              </w:rPr>
              <w:t>courses are</w:t>
            </w:r>
            <w:r w:rsidRPr="0AFCF7BE">
              <w:rPr>
                <w:sz w:val="18"/>
                <w:szCs w:val="18"/>
              </w:rPr>
              <w:t xml:space="preserve"> available for </w:t>
            </w:r>
            <w:r w:rsidR="00020B06">
              <w:rPr>
                <w:sz w:val="18"/>
                <w:szCs w:val="18"/>
              </w:rPr>
              <w:t xml:space="preserve">rising </w:t>
            </w:r>
            <w:r w:rsidRPr="0AFCF7BE">
              <w:rPr>
                <w:b/>
                <w:bCs/>
                <w:i/>
                <w:iCs/>
                <w:sz w:val="18"/>
                <w:szCs w:val="18"/>
              </w:rPr>
              <w:t>10</w:t>
            </w:r>
            <w:r w:rsidRPr="0AFCF7BE">
              <w:rPr>
                <w:b/>
                <w:bCs/>
                <w:i/>
                <w:iCs/>
                <w:sz w:val="18"/>
                <w:szCs w:val="18"/>
                <w:vertAlign w:val="superscript"/>
              </w:rPr>
              <w:t>th</w:t>
            </w:r>
            <w:r w:rsidR="431F00BD" w:rsidRPr="0AFCF7BE">
              <w:rPr>
                <w:b/>
                <w:bCs/>
                <w:i/>
                <w:iCs/>
                <w:sz w:val="18"/>
                <w:szCs w:val="18"/>
              </w:rPr>
              <w:t>-</w:t>
            </w:r>
            <w:r w:rsidRPr="0AFCF7BE">
              <w:rPr>
                <w:b/>
                <w:bCs/>
                <w:i/>
                <w:iCs/>
                <w:sz w:val="18"/>
                <w:szCs w:val="18"/>
              </w:rPr>
              <w:t>12</w:t>
            </w:r>
            <w:r w:rsidRPr="0AFCF7BE">
              <w:rPr>
                <w:b/>
                <w:bCs/>
                <w:i/>
                <w:iCs/>
                <w:sz w:val="18"/>
                <w:szCs w:val="18"/>
                <w:vertAlign w:val="superscript"/>
              </w:rPr>
              <w:t>th</w:t>
            </w:r>
            <w:r w:rsidRPr="0AFCF7BE">
              <w:rPr>
                <w:b/>
                <w:bCs/>
                <w:i/>
                <w:iCs/>
                <w:sz w:val="18"/>
                <w:szCs w:val="18"/>
              </w:rPr>
              <w:t xml:space="preserve"> grade students</w:t>
            </w:r>
            <w:r w:rsidRPr="0AFCF7BE">
              <w:rPr>
                <w:sz w:val="18"/>
                <w:szCs w:val="18"/>
              </w:rPr>
              <w:t xml:space="preserve">.  You should make these selections based on </w:t>
            </w:r>
            <w:r w:rsidR="00CE01F1">
              <w:rPr>
                <w:sz w:val="18"/>
                <w:szCs w:val="18"/>
              </w:rPr>
              <w:t>conversations with teachers</w:t>
            </w:r>
            <w:r w:rsidRPr="0AFCF7BE">
              <w:rPr>
                <w:sz w:val="18"/>
                <w:szCs w:val="18"/>
              </w:rPr>
              <w:t xml:space="preserve"> and</w:t>
            </w:r>
            <w:r w:rsidR="3170A399" w:rsidRPr="0AFCF7BE">
              <w:rPr>
                <w:sz w:val="18"/>
                <w:szCs w:val="18"/>
              </w:rPr>
              <w:t xml:space="preserve"> </w:t>
            </w:r>
            <w:r w:rsidR="7C80C31F" w:rsidRPr="594B00B9">
              <w:rPr>
                <w:sz w:val="18"/>
                <w:szCs w:val="18"/>
              </w:rPr>
              <w:t xml:space="preserve">the </w:t>
            </w:r>
            <w:r w:rsidRPr="0AFCF7BE">
              <w:rPr>
                <w:sz w:val="18"/>
                <w:szCs w:val="18"/>
              </w:rPr>
              <w:t xml:space="preserve">consent of your parents. Be sure to refer to graduation requirements for your class in the </w:t>
            </w:r>
            <w:r w:rsidRPr="0AFCF7BE">
              <w:rPr>
                <w:i/>
                <w:iCs/>
                <w:sz w:val="18"/>
                <w:szCs w:val="18"/>
              </w:rPr>
              <w:t>Student</w:t>
            </w:r>
            <w:r w:rsidR="589EC881" w:rsidRPr="0AFCF7BE">
              <w:rPr>
                <w:i/>
                <w:iCs/>
                <w:sz w:val="18"/>
                <w:szCs w:val="18"/>
              </w:rPr>
              <w:t xml:space="preserve"> </w:t>
            </w:r>
            <w:r w:rsidRPr="0AFCF7BE">
              <w:rPr>
                <w:i/>
                <w:iCs/>
                <w:sz w:val="18"/>
                <w:szCs w:val="18"/>
              </w:rPr>
              <w:t>Education</w:t>
            </w:r>
            <w:r w:rsidR="5D65F7C0" w:rsidRPr="0AFCF7BE">
              <w:rPr>
                <w:i/>
                <w:iCs/>
                <w:sz w:val="18"/>
                <w:szCs w:val="18"/>
              </w:rPr>
              <w:t xml:space="preserve"> </w:t>
            </w:r>
            <w:r w:rsidRPr="0AFCF7BE">
              <w:rPr>
                <w:i/>
                <w:iCs/>
                <w:sz w:val="18"/>
                <w:szCs w:val="18"/>
              </w:rPr>
              <w:t>Planning</w:t>
            </w:r>
            <w:r w:rsidR="5D1315BD" w:rsidRPr="0AFCF7BE">
              <w:rPr>
                <w:i/>
                <w:iCs/>
                <w:sz w:val="18"/>
                <w:szCs w:val="18"/>
              </w:rPr>
              <w:t xml:space="preserve"> G</w:t>
            </w:r>
            <w:r w:rsidRPr="0AFCF7BE">
              <w:rPr>
                <w:i/>
                <w:iCs/>
                <w:sz w:val="18"/>
                <w:szCs w:val="18"/>
              </w:rPr>
              <w:t>uide</w:t>
            </w:r>
            <w:r w:rsidR="4A91D3B1" w:rsidRPr="0AFCF7BE">
              <w:rPr>
                <w:i/>
                <w:iCs/>
                <w:sz w:val="18"/>
                <w:szCs w:val="18"/>
              </w:rPr>
              <w:t xml:space="preserve"> </w:t>
            </w:r>
            <w:hyperlink r:id="rId8" w:history="1">
              <w:r w:rsidR="001D2B08" w:rsidRPr="002024D8">
                <w:rPr>
                  <w:rStyle w:val="Hyperlink"/>
                  <w:i/>
                  <w:iCs/>
                  <w:sz w:val="18"/>
                  <w:szCs w:val="18"/>
                </w:rPr>
                <w:t>www.hcps.org/SEPG</w:t>
              </w:r>
            </w:hyperlink>
            <w:r w:rsidR="4A91D3B1" w:rsidRPr="0AFCF7BE">
              <w:rPr>
                <w:i/>
                <w:iCs/>
                <w:sz w:val="18"/>
                <w:szCs w:val="18"/>
              </w:rPr>
              <w:t xml:space="preserve"> </w:t>
            </w:r>
          </w:p>
          <w:p w14:paraId="46FC3EE6" w14:textId="4C6311EC" w:rsidR="00BF01BE" w:rsidRPr="00FD2A36" w:rsidRDefault="521E3100" w:rsidP="0AFCF7BE">
            <w:pPr>
              <w:rPr>
                <w:i/>
                <w:iCs/>
                <w:sz w:val="18"/>
                <w:szCs w:val="18"/>
              </w:rPr>
            </w:pPr>
            <w:r w:rsidRPr="0AFCF7BE">
              <w:rPr>
                <w:b/>
                <w:bCs/>
                <w:i/>
                <w:iCs/>
                <w:sz w:val="18"/>
                <w:szCs w:val="18"/>
              </w:rPr>
              <w:t xml:space="preserve">You must choose a total of 8 credits.  </w:t>
            </w:r>
          </w:p>
        </w:tc>
      </w:tr>
    </w:tbl>
    <w:tbl>
      <w:tblPr>
        <w:tblStyle w:val="TableGrid"/>
        <w:tblW w:w="112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0"/>
        <w:gridCol w:w="3670"/>
        <w:gridCol w:w="4022"/>
      </w:tblGrid>
      <w:tr w:rsidR="00C43A58" w14:paraId="1C1EAA18" w14:textId="77777777" w:rsidTr="00E74A82">
        <w:trPr>
          <w:trHeight w:val="284"/>
        </w:trPr>
        <w:tc>
          <w:tcPr>
            <w:tcW w:w="3670" w:type="dxa"/>
          </w:tcPr>
          <w:p w14:paraId="5D5A75F4" w14:textId="33DFC5F3" w:rsidR="00C43A58" w:rsidRDefault="00C43A58" w:rsidP="00C43A58"/>
        </w:tc>
        <w:tc>
          <w:tcPr>
            <w:tcW w:w="3670" w:type="dxa"/>
          </w:tcPr>
          <w:p w14:paraId="726BFC30" w14:textId="77777777" w:rsidR="00C43A58" w:rsidRDefault="00C43A58" w:rsidP="00C43A58"/>
        </w:tc>
        <w:tc>
          <w:tcPr>
            <w:tcW w:w="3940" w:type="dxa"/>
          </w:tcPr>
          <w:p w14:paraId="33B6A284" w14:textId="77777777" w:rsidR="00C43A58" w:rsidRDefault="00C43A58" w:rsidP="00C43A58">
            <w:pPr>
              <w:jc w:val="center"/>
            </w:pPr>
          </w:p>
        </w:tc>
      </w:tr>
      <w:tr w:rsidR="00C43A58" w14:paraId="1B08625E" w14:textId="77777777" w:rsidTr="00E74A82">
        <w:trPr>
          <w:trHeight w:val="8718"/>
        </w:trPr>
        <w:tc>
          <w:tcPr>
            <w:tcW w:w="3670" w:type="dxa"/>
          </w:tcPr>
          <w:tbl>
            <w:tblPr>
              <w:tblStyle w:val="TableGrid"/>
              <w:tblW w:w="3444" w:type="dxa"/>
              <w:tblLook w:val="04A0" w:firstRow="1" w:lastRow="0" w:firstColumn="1" w:lastColumn="0" w:noHBand="0" w:noVBand="1"/>
            </w:tblPr>
            <w:tblGrid>
              <w:gridCol w:w="378"/>
              <w:gridCol w:w="42"/>
              <w:gridCol w:w="971"/>
              <w:gridCol w:w="25"/>
              <w:gridCol w:w="2028"/>
            </w:tblGrid>
            <w:tr w:rsidR="00C43A58" w:rsidRPr="00E8396E" w14:paraId="7B71851D" w14:textId="77777777" w:rsidTr="00745010">
              <w:trPr>
                <w:trHeight w:val="209"/>
              </w:trPr>
              <w:tc>
                <w:tcPr>
                  <w:tcW w:w="344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564A4CCF" w14:textId="278C18DD" w:rsidR="00C43A58" w:rsidRPr="00E8396E" w:rsidRDefault="00B8068B" w:rsidP="0AFCF7BE">
                  <w:pPr>
                    <w:jc w:val="center"/>
                    <w:rPr>
                      <w:sz w:val="18"/>
                      <w:szCs w:val="18"/>
                      <w:highlight w:val="yellow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E</w:t>
                  </w:r>
                  <w:r w:rsidR="326B4BB1" w:rsidRPr="0AFCF7BE">
                    <w:rPr>
                      <w:b/>
                      <w:bCs/>
                      <w:sz w:val="18"/>
                      <w:szCs w:val="18"/>
                    </w:rPr>
                    <w:t>NGLISH</w:t>
                  </w:r>
                </w:p>
              </w:tc>
            </w:tr>
            <w:tr w:rsidR="00174C4A" w:rsidRPr="00E8396E" w14:paraId="42C57F15" w14:textId="77777777" w:rsidTr="00745010">
              <w:trPr>
                <w:trHeight w:val="218"/>
              </w:trPr>
              <w:tc>
                <w:tcPr>
                  <w:tcW w:w="3444" w:type="dxa"/>
                  <w:gridSpan w:val="5"/>
                  <w:vAlign w:val="center"/>
                </w:tcPr>
                <w:p w14:paraId="02063254" w14:textId="1F76D239" w:rsidR="00174C4A" w:rsidRPr="00174C4A" w:rsidRDefault="00174C4A" w:rsidP="326B4BB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Required Classes</w:t>
                  </w:r>
                </w:p>
              </w:tc>
            </w:tr>
            <w:tr w:rsidR="00C43A58" w:rsidRPr="00E8396E" w14:paraId="2B758D45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71416253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4BDB743" w14:textId="312C2084" w:rsidR="00C43A58" w:rsidRPr="00E8396E" w:rsidRDefault="008A635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D2C5FC7" w14:textId="46792A2B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101 </w:t>
                  </w:r>
                </w:p>
              </w:tc>
              <w:tc>
                <w:tcPr>
                  <w:tcW w:w="2053" w:type="dxa"/>
                  <w:gridSpan w:val="2"/>
                </w:tcPr>
                <w:p w14:paraId="5A633859" w14:textId="6B6F6511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English I (10, 11)</w:t>
                  </w:r>
                </w:p>
              </w:tc>
            </w:tr>
            <w:tr w:rsidR="00C43A58" w:rsidRPr="00E8396E" w14:paraId="20087BB4" w14:textId="77777777" w:rsidTr="00745010">
              <w:trPr>
                <w:trHeight w:val="228"/>
              </w:trPr>
              <w:sdt>
                <w:sdtPr>
                  <w:rPr>
                    <w:sz w:val="18"/>
                    <w:szCs w:val="18"/>
                  </w:rPr>
                  <w:id w:val="137249802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6FB42C56" w14:textId="0AD5CCDD" w:rsidR="00C43A58" w:rsidRPr="00E8396E" w:rsidRDefault="00EF33E4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E15DC72" w14:textId="2B61834E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201 </w:t>
                  </w:r>
                </w:p>
              </w:tc>
              <w:tc>
                <w:tcPr>
                  <w:tcW w:w="2053" w:type="dxa"/>
                  <w:gridSpan w:val="2"/>
                </w:tcPr>
                <w:p w14:paraId="57B6EF55" w14:textId="641368F1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English II (10, 11)</w:t>
                  </w:r>
                </w:p>
              </w:tc>
            </w:tr>
            <w:tr w:rsidR="00C43A58" w:rsidRPr="00E8396E" w14:paraId="47AF3BDD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-207341878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770EA15" w14:textId="6429724B" w:rsidR="00C43A58" w:rsidRPr="00E8396E" w:rsidRDefault="006D65A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31D0EE70" w14:textId="2A5C3456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2W61 </w:t>
                  </w:r>
                </w:p>
              </w:tc>
              <w:tc>
                <w:tcPr>
                  <w:tcW w:w="2053" w:type="dxa"/>
                  <w:gridSpan w:val="2"/>
                </w:tcPr>
                <w:p w14:paraId="37580B1D" w14:textId="3A0C9871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Honors English II (10)</w:t>
                  </w:r>
                  <w:r w:rsidR="3C211F9F" w:rsidRPr="0AFCF7BE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C43A58" w:rsidRPr="00E8396E" w14:paraId="1F2F05BC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11669758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8986F71" w14:textId="56D8C0C0" w:rsidR="00C43A58" w:rsidRPr="00E8396E" w:rsidRDefault="006D65A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7AF819F0" w14:textId="65E19891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301 </w:t>
                  </w:r>
                </w:p>
              </w:tc>
              <w:tc>
                <w:tcPr>
                  <w:tcW w:w="2053" w:type="dxa"/>
                  <w:gridSpan w:val="2"/>
                </w:tcPr>
                <w:p w14:paraId="1B080EDD" w14:textId="1AA6E0F9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English III (10, 11, 12)</w:t>
                  </w:r>
                </w:p>
              </w:tc>
            </w:tr>
            <w:tr w:rsidR="7B33596B" w14:paraId="19BFA9E5" w14:textId="77777777" w:rsidTr="00745010">
              <w:trPr>
                <w:trHeight w:val="228"/>
              </w:trPr>
              <w:sdt>
                <w:sdtPr>
                  <w:rPr>
                    <w:sz w:val="18"/>
                    <w:szCs w:val="18"/>
                  </w:rPr>
                  <w:id w:val="9212226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D1C8A4D" w14:textId="0DA0BCC0" w:rsidR="7B33596B" w:rsidRDefault="006D65AA" w:rsidP="7B33596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4284C047" w14:textId="46885864" w:rsidR="7B33596B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EN0571</w:t>
                  </w:r>
                </w:p>
              </w:tc>
              <w:tc>
                <w:tcPr>
                  <w:tcW w:w="2053" w:type="dxa"/>
                  <w:gridSpan w:val="2"/>
                </w:tcPr>
                <w:p w14:paraId="5E06F382" w14:textId="0A301403" w:rsidR="7B33596B" w:rsidRDefault="7B33596B" w:rsidP="7B33596B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P English Lang (11)</w:t>
                  </w:r>
                  <w:r w:rsidR="07B38F07" w:rsidRPr="0AFCF7BE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7B33596B" w14:paraId="67CCA7E0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-4016877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77778152" w14:textId="74BEC99A" w:rsidR="7B33596B" w:rsidRDefault="006D65AA" w:rsidP="7B33596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71E4C0DC" w14:textId="03B67D30" w:rsidR="7B33596B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EN2901</w:t>
                  </w:r>
                </w:p>
              </w:tc>
              <w:tc>
                <w:tcPr>
                  <w:tcW w:w="2053" w:type="dxa"/>
                  <w:gridSpan w:val="2"/>
                </w:tcPr>
                <w:p w14:paraId="3B5F478D" w14:textId="6C1401C3" w:rsidR="7B33596B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English IV 21</w:t>
                  </w:r>
                  <w:r w:rsidRPr="7B33596B">
                    <w:rPr>
                      <w:sz w:val="16"/>
                      <w:szCs w:val="16"/>
                      <w:vertAlign w:val="superscript"/>
                    </w:rPr>
                    <w:t>st</w:t>
                  </w:r>
                  <w:r w:rsidRPr="7B33596B">
                    <w:rPr>
                      <w:sz w:val="16"/>
                      <w:szCs w:val="16"/>
                    </w:rPr>
                    <w:t xml:space="preserve"> (11, 12)</w:t>
                  </w:r>
                </w:p>
              </w:tc>
            </w:tr>
            <w:tr w:rsidR="00C43A58" w:rsidRPr="00E8396E" w14:paraId="226657AB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19960668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4B76AA8E" w14:textId="58CA73DA" w:rsidR="00C43A58" w:rsidRPr="00E8396E" w:rsidRDefault="006D65A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2279D4E4" w14:textId="7473183D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671 </w:t>
                  </w:r>
                </w:p>
              </w:tc>
              <w:tc>
                <w:tcPr>
                  <w:tcW w:w="2053" w:type="dxa"/>
                  <w:gridSpan w:val="2"/>
                </w:tcPr>
                <w:p w14:paraId="36E8F75C" w14:textId="7530D2A5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P English Lit (12)</w:t>
                  </w:r>
                  <w:r w:rsidR="4287B603" w:rsidRPr="0AFCF7BE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320972" w:rsidRPr="00E8396E" w14:paraId="207D9BFB" w14:textId="77777777" w:rsidTr="00745010">
              <w:trPr>
                <w:trHeight w:val="218"/>
              </w:trPr>
              <w:tc>
                <w:tcPr>
                  <w:tcW w:w="3444" w:type="dxa"/>
                  <w:gridSpan w:val="5"/>
                  <w:vAlign w:val="center"/>
                </w:tcPr>
                <w:p w14:paraId="2FEFE053" w14:textId="6592023D" w:rsidR="00320972" w:rsidRPr="00320972" w:rsidRDefault="00320972" w:rsidP="7B33596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Electives</w:t>
                  </w:r>
                </w:p>
              </w:tc>
            </w:tr>
            <w:tr w:rsidR="00B4740F" w:rsidRPr="00E8396E" w14:paraId="1B514282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-165775638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D56EDFD" w14:textId="5F7E97ED" w:rsidR="00B4740F" w:rsidRDefault="00B4740F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4AF4E5BD" w14:textId="781F8D40" w:rsidR="00B4740F" w:rsidRPr="326B4BB1" w:rsidRDefault="00B4740F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701</w:t>
                  </w:r>
                </w:p>
              </w:tc>
              <w:tc>
                <w:tcPr>
                  <w:tcW w:w="2053" w:type="dxa"/>
                  <w:gridSpan w:val="2"/>
                </w:tcPr>
                <w:p w14:paraId="301E73E7" w14:textId="53783725" w:rsidR="00B4740F" w:rsidRPr="0AFCF7BE" w:rsidRDefault="00B4740F" w:rsidP="7B33596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ournalism 1 (10, 11, 12)</w:t>
                  </w:r>
                </w:p>
              </w:tc>
            </w:tr>
            <w:tr w:rsidR="00C43A58" w:rsidRPr="00E8396E" w14:paraId="58EA7981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16096207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37AF2B6" w14:textId="63D70C19" w:rsidR="00C43A58" w:rsidRPr="00E8396E" w:rsidRDefault="006D65A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3EBDEFBB" w14:textId="13A18003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831 </w:t>
                  </w:r>
                </w:p>
              </w:tc>
              <w:tc>
                <w:tcPr>
                  <w:tcW w:w="2053" w:type="dxa"/>
                  <w:gridSpan w:val="2"/>
                </w:tcPr>
                <w:p w14:paraId="17A2BAF1" w14:textId="46FE5F13" w:rsidR="00C43A58" w:rsidRPr="008731C7" w:rsidRDefault="7B33596B" w:rsidP="7B33596B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Journalism II (11,</w:t>
                  </w:r>
                  <w:r w:rsidR="21642F94" w:rsidRPr="0AFCF7BE">
                    <w:rPr>
                      <w:sz w:val="16"/>
                      <w:szCs w:val="16"/>
                    </w:rPr>
                    <w:t xml:space="preserve"> </w:t>
                  </w:r>
                  <w:r w:rsidRPr="0AFCF7BE">
                    <w:rPr>
                      <w:sz w:val="16"/>
                      <w:szCs w:val="16"/>
                    </w:rPr>
                    <w:t>12</w:t>
                  </w:r>
                  <w:r w:rsidR="4437226E" w:rsidRPr="594B00B9">
                    <w:rPr>
                      <w:sz w:val="16"/>
                      <w:szCs w:val="16"/>
                    </w:rPr>
                    <w:t xml:space="preserve">) </w:t>
                  </w:r>
                </w:p>
              </w:tc>
            </w:tr>
            <w:tr w:rsidR="00C43A58" w:rsidRPr="00E8396E" w14:paraId="315E56AF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51813078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52176EEA" w14:textId="429C93F2" w:rsidR="00C43A58" w:rsidRPr="00E8396E" w:rsidRDefault="00064EC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806EE42" w14:textId="06E96537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931 </w:t>
                  </w:r>
                </w:p>
              </w:tc>
              <w:tc>
                <w:tcPr>
                  <w:tcW w:w="2053" w:type="dxa"/>
                  <w:gridSpan w:val="2"/>
                </w:tcPr>
                <w:p w14:paraId="6CEF3F5A" w14:textId="6F676F5A" w:rsidR="00C43A58" w:rsidRPr="008731C7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Journalism III (11,12</w:t>
                  </w:r>
                  <w:r w:rsidR="3EF1C1F6" w:rsidRPr="594B00B9">
                    <w:rPr>
                      <w:sz w:val="16"/>
                      <w:szCs w:val="16"/>
                    </w:rPr>
                    <w:t xml:space="preserve">) </w:t>
                  </w:r>
                </w:p>
              </w:tc>
            </w:tr>
            <w:tr w:rsidR="00C43A58" w:rsidRPr="00E8396E" w14:paraId="1CFA0DD3" w14:textId="77777777" w:rsidTr="00745010">
              <w:trPr>
                <w:trHeight w:val="228"/>
              </w:trPr>
              <w:sdt>
                <w:sdtPr>
                  <w:rPr>
                    <w:sz w:val="18"/>
                    <w:szCs w:val="18"/>
                  </w:rPr>
                  <w:id w:val="-105809436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73A6A5B" w14:textId="28373480" w:rsidR="00C43A58" w:rsidRPr="00E8396E" w:rsidRDefault="009E16C5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070EE8B9" w14:textId="637D4B17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5639A805">
                    <w:rPr>
                      <w:sz w:val="16"/>
                      <w:szCs w:val="16"/>
                    </w:rPr>
                    <w:t>EL5</w:t>
                  </w:r>
                  <w:r w:rsidR="226AA9E4" w:rsidRPr="5639A805">
                    <w:rPr>
                      <w:sz w:val="16"/>
                      <w:szCs w:val="16"/>
                    </w:rPr>
                    <w:t>601</w:t>
                  </w:r>
                  <w:r w:rsidRPr="5639A805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053" w:type="dxa"/>
                  <w:gridSpan w:val="2"/>
                </w:tcPr>
                <w:p w14:paraId="6202B581" w14:textId="61B3D85A" w:rsidR="00C43A58" w:rsidRPr="008731C7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Yearbook (</w:t>
                  </w:r>
                  <w:r w:rsidR="007C72F0">
                    <w:rPr>
                      <w:sz w:val="16"/>
                      <w:szCs w:val="16"/>
                    </w:rPr>
                    <w:t xml:space="preserve">10, </w:t>
                  </w:r>
                  <w:r w:rsidRPr="7B33596B">
                    <w:rPr>
                      <w:sz w:val="16"/>
                      <w:szCs w:val="16"/>
                    </w:rPr>
                    <w:t>11, 12</w:t>
                  </w:r>
                  <w:r w:rsidR="1BCA6E37" w:rsidRPr="594B00B9">
                    <w:rPr>
                      <w:sz w:val="16"/>
                      <w:szCs w:val="16"/>
                    </w:rPr>
                    <w:t xml:space="preserve">) </w:t>
                  </w:r>
                </w:p>
              </w:tc>
            </w:tr>
            <w:tr w:rsidR="00C43A58" w:rsidRPr="00E8396E" w14:paraId="47C50079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-19735853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77234602" w14:textId="4E325DE8" w:rsidR="00C43A58" w:rsidRPr="00E8396E" w:rsidRDefault="009E16C5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1F41C3D9" w14:textId="79A0B119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1531 </w:t>
                  </w:r>
                </w:p>
              </w:tc>
              <w:tc>
                <w:tcPr>
                  <w:tcW w:w="2053" w:type="dxa"/>
                  <w:gridSpan w:val="2"/>
                </w:tcPr>
                <w:p w14:paraId="39031EE5" w14:textId="086631C6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Creative Writ I (10, 11,12)</w:t>
                  </w:r>
                </w:p>
              </w:tc>
            </w:tr>
            <w:tr w:rsidR="00C43A58" w:rsidRPr="00E8396E" w14:paraId="21323314" w14:textId="77777777" w:rsidTr="00745010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15655229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09C039BF" w14:textId="290395F9" w:rsidR="00C43A58" w:rsidRPr="00E8396E" w:rsidRDefault="00D5580C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2E7408FD" w14:textId="7CA65677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1631 </w:t>
                  </w:r>
                </w:p>
              </w:tc>
              <w:tc>
                <w:tcPr>
                  <w:tcW w:w="2053" w:type="dxa"/>
                  <w:gridSpan w:val="2"/>
                </w:tcPr>
                <w:p w14:paraId="3489B003" w14:textId="2F0223DC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Creative Writ II (</w:t>
                  </w:r>
                  <w:r w:rsidR="00055B4D">
                    <w:rPr>
                      <w:sz w:val="16"/>
                      <w:szCs w:val="16"/>
                    </w:rPr>
                    <w:t>10</w:t>
                  </w:r>
                  <w:r w:rsidR="009034E3">
                    <w:rPr>
                      <w:sz w:val="16"/>
                      <w:szCs w:val="16"/>
                    </w:rPr>
                    <w:t xml:space="preserve">, </w:t>
                  </w:r>
                  <w:r w:rsidRPr="326B4BB1">
                    <w:rPr>
                      <w:sz w:val="16"/>
                      <w:szCs w:val="16"/>
                    </w:rPr>
                    <w:t>11, 12)</w:t>
                  </w:r>
                </w:p>
              </w:tc>
            </w:tr>
            <w:tr w:rsidR="00C43A58" w:rsidRPr="00E8396E" w14:paraId="26A61A62" w14:textId="77777777" w:rsidTr="00745010">
              <w:trPr>
                <w:trHeight w:val="228"/>
              </w:trPr>
              <w:sdt>
                <w:sdtPr>
                  <w:rPr>
                    <w:sz w:val="18"/>
                    <w:szCs w:val="18"/>
                  </w:rPr>
                  <w:id w:val="143347813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1AA8CE35" w14:textId="03EEF256" w:rsidR="00C43A58" w:rsidRPr="00E8396E" w:rsidRDefault="00D5580C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58FB8E23" w14:textId="11E0A1E6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1731 </w:t>
                  </w:r>
                </w:p>
              </w:tc>
              <w:tc>
                <w:tcPr>
                  <w:tcW w:w="2053" w:type="dxa"/>
                  <w:gridSpan w:val="2"/>
                </w:tcPr>
                <w:p w14:paraId="4588A81C" w14:textId="14185362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Creative Writ III (</w:t>
                  </w:r>
                  <w:r w:rsidR="009034E3">
                    <w:rPr>
                      <w:sz w:val="16"/>
                      <w:szCs w:val="16"/>
                    </w:rPr>
                    <w:t xml:space="preserve">11, </w:t>
                  </w:r>
                  <w:r w:rsidRPr="326B4BB1">
                    <w:rPr>
                      <w:sz w:val="16"/>
                      <w:szCs w:val="16"/>
                    </w:rPr>
                    <w:t>12)</w:t>
                  </w:r>
                </w:p>
              </w:tc>
            </w:tr>
            <w:tr w:rsidR="00C43A58" w:rsidRPr="00E8396E" w14:paraId="4E0942BC" w14:textId="77777777" w:rsidTr="00745010">
              <w:trPr>
                <w:trHeight w:val="209"/>
              </w:trPr>
              <w:tc>
                <w:tcPr>
                  <w:tcW w:w="344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062ED760" w14:textId="1731F743" w:rsidR="00C43A58" w:rsidRPr="00E8396E" w:rsidRDefault="326B4BB1" w:rsidP="326B4BB1">
                  <w:pPr>
                    <w:jc w:val="center"/>
                    <w:rPr>
                      <w:sz w:val="18"/>
                      <w:szCs w:val="18"/>
                    </w:rPr>
                  </w:pPr>
                  <w:r w:rsidRPr="326B4BB1">
                    <w:rPr>
                      <w:b/>
                      <w:bCs/>
                      <w:sz w:val="18"/>
                      <w:szCs w:val="18"/>
                    </w:rPr>
                    <w:t>MATHEMATICS</w:t>
                  </w:r>
                </w:p>
              </w:tc>
            </w:tr>
            <w:tr w:rsidR="00C43A58" w:rsidRPr="00E8396E" w14:paraId="2617F485" w14:textId="77777777" w:rsidTr="00745010">
              <w:trPr>
                <w:trHeight w:val="372"/>
              </w:trPr>
              <w:sdt>
                <w:sdtPr>
                  <w:rPr>
                    <w:sz w:val="16"/>
                    <w:szCs w:val="16"/>
                  </w:rPr>
                  <w:id w:val="-15320361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15575080" w14:textId="405FDCF8" w:rsidR="00C43A58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51B80A67" w14:textId="2BC64734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KALGA </w:t>
                  </w:r>
                </w:p>
              </w:tc>
              <w:tc>
                <w:tcPr>
                  <w:tcW w:w="2053" w:type="dxa"/>
                  <w:gridSpan w:val="2"/>
                </w:tcPr>
                <w:p w14:paraId="1C73EB56" w14:textId="11CCA8D3" w:rsidR="00C43A58" w:rsidRPr="008731C7" w:rsidRDefault="250FDD8F" w:rsidP="250FDD8F">
                  <w:pPr>
                    <w:rPr>
                      <w:sz w:val="16"/>
                      <w:szCs w:val="16"/>
                    </w:rPr>
                  </w:pPr>
                  <w:r w:rsidRPr="250FDD8F">
                    <w:rPr>
                      <w:b/>
                      <w:bCs/>
                      <w:sz w:val="16"/>
                      <w:szCs w:val="16"/>
                    </w:rPr>
                    <w:t xml:space="preserve">BK </w:t>
                  </w:r>
                  <w:r w:rsidRPr="250FDD8F">
                    <w:rPr>
                      <w:sz w:val="16"/>
                      <w:szCs w:val="16"/>
                    </w:rPr>
                    <w:t>Intro to Alg and Alg 1 (10) 2 classes</w:t>
                  </w:r>
                  <w:r w:rsidR="00624A49">
                    <w:rPr>
                      <w:sz w:val="16"/>
                      <w:szCs w:val="16"/>
                    </w:rPr>
                    <w:t>.</w:t>
                  </w:r>
                  <w:r w:rsidR="008520DD">
                    <w:rPr>
                      <w:sz w:val="16"/>
                      <w:szCs w:val="16"/>
                    </w:rPr>
                    <w:t xml:space="preserve"> D</w:t>
                  </w:r>
                </w:p>
              </w:tc>
            </w:tr>
            <w:tr w:rsidR="00C43A58" w:rsidRPr="00E8396E" w14:paraId="6DA89E43" w14:textId="77777777" w:rsidTr="00745010">
              <w:trPr>
                <w:trHeight w:val="372"/>
              </w:trPr>
              <w:sdt>
                <w:sdtPr>
                  <w:rPr>
                    <w:sz w:val="16"/>
                    <w:szCs w:val="16"/>
                  </w:rPr>
                  <w:id w:val="-11061931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5ED8A9E1" w14:textId="59B12F3A" w:rsidR="00C43A58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38F9F9E0" w14:textId="6848F35E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KGESU </w:t>
                  </w:r>
                </w:p>
              </w:tc>
              <w:tc>
                <w:tcPr>
                  <w:tcW w:w="2053" w:type="dxa"/>
                  <w:gridSpan w:val="2"/>
                </w:tcPr>
                <w:p w14:paraId="68F3D7BF" w14:textId="676E404C" w:rsidR="00C43A58" w:rsidRPr="008731C7" w:rsidRDefault="250FDD8F" w:rsidP="250FDD8F">
                  <w:pPr>
                    <w:rPr>
                      <w:sz w:val="16"/>
                      <w:szCs w:val="16"/>
                    </w:rPr>
                  </w:pPr>
                  <w:r w:rsidRPr="250FDD8F">
                    <w:rPr>
                      <w:b/>
                      <w:bCs/>
                      <w:sz w:val="16"/>
                      <w:szCs w:val="16"/>
                    </w:rPr>
                    <w:t>BK</w:t>
                  </w:r>
                  <w:r w:rsidRPr="250FDD8F">
                    <w:rPr>
                      <w:sz w:val="16"/>
                      <w:szCs w:val="16"/>
                    </w:rPr>
                    <w:t xml:space="preserve"> </w:t>
                  </w:r>
                  <w:r w:rsidR="00727D2F">
                    <w:rPr>
                      <w:sz w:val="16"/>
                      <w:szCs w:val="16"/>
                    </w:rPr>
                    <w:t>Everyday Geometry</w:t>
                  </w:r>
                  <w:r w:rsidRPr="250FDD8F">
                    <w:rPr>
                      <w:sz w:val="16"/>
                      <w:szCs w:val="16"/>
                    </w:rPr>
                    <w:t xml:space="preserve"> (10, 11, 12) </w:t>
                  </w:r>
                  <w:r w:rsidR="008520DD">
                    <w:rPr>
                      <w:sz w:val="16"/>
                      <w:szCs w:val="16"/>
                    </w:rPr>
                    <w:t>2</w:t>
                  </w:r>
                  <w:r w:rsidRPr="250FDD8F">
                    <w:rPr>
                      <w:sz w:val="16"/>
                      <w:szCs w:val="16"/>
                    </w:rPr>
                    <w:t xml:space="preserve"> classes</w:t>
                  </w:r>
                  <w:r w:rsidR="00624A49">
                    <w:rPr>
                      <w:sz w:val="16"/>
                      <w:szCs w:val="16"/>
                    </w:rPr>
                    <w:t>.</w:t>
                  </w:r>
                  <w:r w:rsidR="008520DD">
                    <w:rPr>
                      <w:sz w:val="16"/>
                      <w:szCs w:val="16"/>
                    </w:rPr>
                    <w:t xml:space="preserve"> D</w:t>
                  </w:r>
                </w:p>
              </w:tc>
            </w:tr>
            <w:tr w:rsidR="00C43A58" w:rsidRPr="00E8396E" w14:paraId="3EB24004" w14:textId="77777777" w:rsidTr="00745010">
              <w:trPr>
                <w:trHeight w:val="190"/>
              </w:trPr>
              <w:sdt>
                <w:sdtPr>
                  <w:rPr>
                    <w:sz w:val="16"/>
                    <w:szCs w:val="16"/>
                  </w:rPr>
                  <w:id w:val="1319999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7D48DF28" w14:textId="7B689A5D" w:rsidR="00C43A58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FA606E7" w14:textId="5FA4318F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MA0201 </w:t>
                  </w:r>
                </w:p>
              </w:tc>
              <w:tc>
                <w:tcPr>
                  <w:tcW w:w="2053" w:type="dxa"/>
                  <w:gridSpan w:val="2"/>
                </w:tcPr>
                <w:p w14:paraId="4F63B20B" w14:textId="18E55683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Algebra I (10)</w:t>
                  </w:r>
                </w:p>
              </w:tc>
            </w:tr>
            <w:tr w:rsidR="00CE03D1" w:rsidRPr="00E8396E" w14:paraId="2823C9BD" w14:textId="77777777" w:rsidTr="00745010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4573040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0209FBBB" w14:textId="30398BF6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540AE2A4" w14:textId="0E824A6D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401</w:t>
                  </w:r>
                </w:p>
              </w:tc>
              <w:tc>
                <w:tcPr>
                  <w:tcW w:w="2053" w:type="dxa"/>
                  <w:gridSpan w:val="2"/>
                </w:tcPr>
                <w:p w14:paraId="40A57FC7" w14:textId="089F1A51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eometry (10, 11, 12)</w:t>
                  </w:r>
                </w:p>
              </w:tc>
            </w:tr>
            <w:tr w:rsidR="00CE03D1" w:rsidRPr="00E8396E" w14:paraId="5A66E285" w14:textId="77777777" w:rsidTr="00745010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-6250801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09EC7D2C" w14:textId="0172A12C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508AAFAA" w14:textId="67B6D067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701</w:t>
                  </w:r>
                </w:p>
              </w:tc>
              <w:tc>
                <w:tcPr>
                  <w:tcW w:w="2053" w:type="dxa"/>
                  <w:gridSpan w:val="2"/>
                </w:tcPr>
                <w:p w14:paraId="7381ECD0" w14:textId="5A5BDBA1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lgebra II (10, 11, 12)</w:t>
                  </w:r>
                </w:p>
              </w:tc>
            </w:tr>
            <w:tr w:rsidR="00CE03D1" w:rsidRPr="00E8396E" w14:paraId="40B22405" w14:textId="77777777" w:rsidTr="00745010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6803292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4368CE16" w14:textId="183F03B1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26B70161" w14:textId="517DB3A4" w:rsidR="00CE03D1" w:rsidRPr="326B4BB1" w:rsidRDefault="0071087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20W71</w:t>
                  </w:r>
                  <w:r w:rsidR="00CE03D1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053" w:type="dxa"/>
                  <w:gridSpan w:val="2"/>
                </w:tcPr>
                <w:p w14:paraId="55BCA27B" w14:textId="632FC4F7" w:rsidR="00CE03D1" w:rsidRPr="326B4BB1" w:rsidRDefault="0071087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re-Calculus</w:t>
                  </w:r>
                  <w:r w:rsidR="00CE03D1">
                    <w:rPr>
                      <w:sz w:val="16"/>
                      <w:szCs w:val="16"/>
                    </w:rPr>
                    <w:t xml:space="preserve"> (10, 11, 12)</w:t>
                  </w:r>
                  <w:r w:rsidR="21BDC728" w:rsidRPr="594B00B9">
                    <w:rPr>
                      <w:sz w:val="16"/>
                      <w:szCs w:val="16"/>
                    </w:rPr>
                    <w:t xml:space="preserve"> </w:t>
                  </w:r>
                  <w:r w:rsidR="00CE03D1">
                    <w:rPr>
                      <w:sz w:val="16"/>
                      <w:szCs w:val="16"/>
                    </w:rPr>
                    <w:t>W</w:t>
                  </w:r>
                </w:p>
              </w:tc>
            </w:tr>
            <w:tr w:rsidR="00CE03D1" w:rsidRPr="00E8396E" w14:paraId="5A91DD54" w14:textId="77777777" w:rsidTr="00745010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9594629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ABC85FE" w14:textId="2EF1E915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1D6D3738" w14:textId="111494D5" w:rsidR="00CE03D1" w:rsidRDefault="00AB57FE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</w:t>
                  </w:r>
                  <w:r w:rsidR="004D12B5">
                    <w:rPr>
                      <w:sz w:val="16"/>
                      <w:szCs w:val="16"/>
                    </w:rPr>
                    <w:t>1371</w:t>
                  </w:r>
                </w:p>
              </w:tc>
              <w:tc>
                <w:tcPr>
                  <w:tcW w:w="2053" w:type="dxa"/>
                  <w:gridSpan w:val="2"/>
                </w:tcPr>
                <w:p w14:paraId="01EC1FF0" w14:textId="60000A02" w:rsidR="00CE03D1" w:rsidRDefault="004D12B5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alculus AB (11, 12) W</w:t>
                  </w:r>
                </w:p>
              </w:tc>
            </w:tr>
            <w:tr w:rsidR="00CE03D1" w:rsidRPr="00E8396E" w14:paraId="46891D64" w14:textId="77777777" w:rsidTr="00745010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114115276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5BD0527A" w14:textId="7E7B5E89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1F90808" w14:textId="21913B91" w:rsidR="00CE03D1" w:rsidRDefault="004D12B5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471</w:t>
                  </w:r>
                </w:p>
              </w:tc>
              <w:tc>
                <w:tcPr>
                  <w:tcW w:w="2053" w:type="dxa"/>
                  <w:gridSpan w:val="2"/>
                </w:tcPr>
                <w:p w14:paraId="29B60275" w14:textId="6DD077CA" w:rsidR="00CE03D1" w:rsidRDefault="004D12B5" w:rsidP="326B4BB1">
                  <w:pPr>
                    <w:rPr>
                      <w:sz w:val="16"/>
                      <w:szCs w:val="16"/>
                    </w:rPr>
                  </w:pPr>
                  <w:r w:rsidRPr="7F65A85D">
                    <w:rPr>
                      <w:sz w:val="16"/>
                      <w:szCs w:val="16"/>
                    </w:rPr>
                    <w:t xml:space="preserve">AP </w:t>
                  </w:r>
                  <w:r w:rsidR="57D585FD" w:rsidRPr="7F65A85D">
                    <w:rPr>
                      <w:sz w:val="16"/>
                      <w:szCs w:val="16"/>
                    </w:rPr>
                    <w:t>Calculus</w:t>
                  </w:r>
                  <w:r w:rsidRPr="7F65A85D">
                    <w:rPr>
                      <w:sz w:val="16"/>
                      <w:szCs w:val="16"/>
                    </w:rPr>
                    <w:t xml:space="preserve"> BC (12</w:t>
                  </w:r>
                  <w:r w:rsidR="008F0622" w:rsidRPr="7F65A85D">
                    <w:rPr>
                      <w:sz w:val="16"/>
                      <w:szCs w:val="16"/>
                    </w:rPr>
                    <w:t>) W</w:t>
                  </w:r>
                </w:p>
              </w:tc>
            </w:tr>
            <w:tr w:rsidR="00CE03D1" w:rsidRPr="00E8396E" w14:paraId="40108770" w14:textId="77777777" w:rsidTr="00745010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6817895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477A1B5" w14:textId="2F4173FB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C837B3C" w14:textId="7129303D" w:rsidR="00CE03D1" w:rsidRDefault="00E37373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501</w:t>
                  </w:r>
                </w:p>
              </w:tc>
              <w:tc>
                <w:tcPr>
                  <w:tcW w:w="2053" w:type="dxa"/>
                  <w:gridSpan w:val="2"/>
                </w:tcPr>
                <w:p w14:paraId="0B1BAEE0" w14:textId="3FF55572" w:rsidR="00CE03D1" w:rsidRDefault="00E37373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tatistics (11, 12)</w:t>
                  </w:r>
                </w:p>
              </w:tc>
            </w:tr>
            <w:tr w:rsidR="00CE03D1" w:rsidRPr="00E8396E" w14:paraId="4A7D025F" w14:textId="77777777" w:rsidTr="00745010">
              <w:trPr>
                <w:trHeight w:val="190"/>
              </w:trPr>
              <w:sdt>
                <w:sdtPr>
                  <w:rPr>
                    <w:sz w:val="16"/>
                    <w:szCs w:val="16"/>
                  </w:rPr>
                  <w:id w:val="58634925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103A6AB" w14:textId="1D780A56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241DB11C" w14:textId="7FFE83C5" w:rsidR="00CE03D1" w:rsidRDefault="00DD01E0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671</w:t>
                  </w:r>
                </w:p>
              </w:tc>
              <w:tc>
                <w:tcPr>
                  <w:tcW w:w="2053" w:type="dxa"/>
                  <w:gridSpan w:val="2"/>
                </w:tcPr>
                <w:p w14:paraId="2220417C" w14:textId="21FB4EDF" w:rsidR="00CE03D1" w:rsidRDefault="00DD01E0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atistics (11, 12) W</w:t>
                  </w:r>
                </w:p>
              </w:tc>
            </w:tr>
            <w:tr w:rsidR="00DD01E0" w:rsidRPr="00AA3FEE" w14:paraId="317395A5" w14:textId="77777777" w:rsidTr="00745010">
              <w:trPr>
                <w:trHeight w:val="175"/>
              </w:trPr>
              <w:sdt>
                <w:sdtPr>
                  <w:rPr>
                    <w:sz w:val="16"/>
                    <w:szCs w:val="16"/>
                  </w:rPr>
                  <w:id w:val="5837355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C34B76A" w14:textId="426F22C1" w:rsidR="00DD01E0" w:rsidRPr="008731C7" w:rsidRDefault="000A6E56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4D6D2511" w14:textId="4A8CF945" w:rsidR="00DD01E0" w:rsidRDefault="00DD01E0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771</w:t>
                  </w:r>
                </w:p>
              </w:tc>
              <w:tc>
                <w:tcPr>
                  <w:tcW w:w="2053" w:type="dxa"/>
                  <w:gridSpan w:val="2"/>
                </w:tcPr>
                <w:p w14:paraId="6F33CE05" w14:textId="4BF4AD89" w:rsidR="00DD01E0" w:rsidRPr="00671D79" w:rsidRDefault="00DD01E0" w:rsidP="326B4BB1">
                  <w:pPr>
                    <w:rPr>
                      <w:sz w:val="16"/>
                      <w:szCs w:val="16"/>
                      <w:lang w:val="fr-FR"/>
                    </w:rPr>
                  </w:pPr>
                  <w:r w:rsidRPr="00671D79">
                    <w:rPr>
                      <w:sz w:val="16"/>
                      <w:szCs w:val="16"/>
                      <w:lang w:val="fr-FR"/>
                    </w:rPr>
                    <w:t>AP C</w:t>
                  </w:r>
                  <w:r w:rsidR="00671D79" w:rsidRPr="00671D79">
                    <w:rPr>
                      <w:sz w:val="16"/>
                      <w:szCs w:val="16"/>
                      <w:lang w:val="fr-FR"/>
                    </w:rPr>
                    <w:t>ompSci A (Java)</w:t>
                  </w:r>
                  <w:r w:rsidR="00660D5A">
                    <w:rPr>
                      <w:sz w:val="16"/>
                      <w:szCs w:val="16"/>
                      <w:lang w:val="fr-FR"/>
                    </w:rPr>
                    <w:t>.</w:t>
                  </w:r>
                  <w:r w:rsidR="00671D79" w:rsidRPr="00671D79">
                    <w:rPr>
                      <w:sz w:val="16"/>
                      <w:szCs w:val="16"/>
                      <w:lang w:val="fr-FR"/>
                    </w:rPr>
                    <w:t xml:space="preserve">      </w:t>
                  </w:r>
                  <w:r w:rsidR="00313E8B" w:rsidRPr="00671D79">
                    <w:rPr>
                      <w:sz w:val="16"/>
                      <w:szCs w:val="16"/>
                      <w:lang w:val="fr-FR"/>
                    </w:rPr>
                    <w:t xml:space="preserve"> (10, 11,</w:t>
                  </w:r>
                  <w:r w:rsidR="000F370A" w:rsidRPr="00671D79">
                    <w:rPr>
                      <w:sz w:val="16"/>
                      <w:szCs w:val="16"/>
                      <w:lang w:val="fr-FR"/>
                    </w:rPr>
                    <w:t>1</w:t>
                  </w:r>
                  <w:r w:rsidR="00313E8B" w:rsidRPr="00671D79">
                    <w:rPr>
                      <w:sz w:val="16"/>
                      <w:szCs w:val="16"/>
                      <w:lang w:val="fr-FR"/>
                    </w:rPr>
                    <w:t>2)</w:t>
                  </w:r>
                  <w:r w:rsidR="6655358D" w:rsidRPr="00671D79">
                    <w:rPr>
                      <w:sz w:val="16"/>
                      <w:szCs w:val="16"/>
                      <w:lang w:val="fr-FR"/>
                    </w:rPr>
                    <w:t xml:space="preserve"> </w:t>
                  </w:r>
                  <w:r w:rsidR="00313E8B" w:rsidRPr="00671D79">
                    <w:rPr>
                      <w:sz w:val="16"/>
                      <w:szCs w:val="16"/>
                      <w:lang w:val="fr-FR"/>
                    </w:rPr>
                    <w:t>W</w:t>
                  </w:r>
                </w:p>
              </w:tc>
            </w:tr>
            <w:tr w:rsidR="00DD01E0" w:rsidRPr="00E8396E" w14:paraId="469D102C" w14:textId="77777777" w:rsidTr="00745010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127050929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721151BF" w14:textId="28D1886A" w:rsidR="00DD01E0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1D79FD9B" w14:textId="12376E95" w:rsidR="00DD01E0" w:rsidRDefault="001068F5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</w:t>
                  </w:r>
                  <w:r w:rsidR="00313E8B">
                    <w:rPr>
                      <w:sz w:val="16"/>
                      <w:szCs w:val="16"/>
                    </w:rPr>
                    <w:t>A2701</w:t>
                  </w:r>
                </w:p>
              </w:tc>
              <w:tc>
                <w:tcPr>
                  <w:tcW w:w="2053" w:type="dxa"/>
                  <w:gridSpan w:val="2"/>
                </w:tcPr>
                <w:p w14:paraId="6C02E877" w14:textId="0925141E" w:rsidR="00DD01E0" w:rsidRDefault="66C67D26" w:rsidP="326B4BB1">
                  <w:pPr>
                    <w:rPr>
                      <w:sz w:val="16"/>
                      <w:szCs w:val="16"/>
                    </w:rPr>
                  </w:pPr>
                  <w:r w:rsidRPr="7F65A85D">
                    <w:rPr>
                      <w:sz w:val="16"/>
                      <w:szCs w:val="16"/>
                    </w:rPr>
                    <w:t>Pre-</w:t>
                  </w:r>
                  <w:r w:rsidR="006640F7">
                    <w:rPr>
                      <w:sz w:val="16"/>
                      <w:szCs w:val="16"/>
                    </w:rPr>
                    <w:t>C</w:t>
                  </w:r>
                  <w:r w:rsidRPr="7F65A85D">
                    <w:rPr>
                      <w:sz w:val="16"/>
                      <w:szCs w:val="16"/>
                    </w:rPr>
                    <w:t>ollege Math</w:t>
                  </w:r>
                  <w:r w:rsidR="00313E8B" w:rsidRPr="7F65A85D">
                    <w:rPr>
                      <w:sz w:val="16"/>
                      <w:szCs w:val="16"/>
                    </w:rPr>
                    <w:t xml:space="preserve"> (12)</w:t>
                  </w:r>
                </w:p>
              </w:tc>
            </w:tr>
            <w:tr w:rsidR="007E3E27" w:rsidRPr="007E6BC1" w14:paraId="783E8680" w14:textId="77777777" w:rsidTr="00745010">
              <w:trPr>
                <w:trHeight w:val="198"/>
              </w:trPr>
              <w:tc>
                <w:tcPr>
                  <w:tcW w:w="344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6AF5F17F" w14:textId="5C3A3CC0" w:rsidR="007E3E27" w:rsidRPr="0091794B" w:rsidRDefault="004F6FF6" w:rsidP="007E3E27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HCC at NHHS- rising 11</w:t>
                  </w:r>
                  <w:r w:rsidRPr="00485BBB">
                    <w:rPr>
                      <w:b/>
                      <w:bCs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b/>
                      <w:bCs/>
                      <w:sz w:val="16"/>
                      <w:szCs w:val="16"/>
                    </w:rPr>
                    <w:t xml:space="preserve"> grade only</w:t>
                  </w:r>
                </w:p>
              </w:tc>
            </w:tr>
            <w:tr w:rsidR="00A702C6" w:rsidRPr="00983EA1" w14:paraId="41A05A39" w14:textId="77777777" w:rsidTr="00745010">
              <w:trPr>
                <w:trHeight w:val="198"/>
              </w:trPr>
              <w:sdt>
                <w:sdtPr>
                  <w:rPr>
                    <w:b/>
                    <w:bCs/>
                    <w:sz w:val="16"/>
                    <w:szCs w:val="16"/>
                  </w:rPr>
                  <w:id w:val="-49187622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8" w:type="dxa"/>
                      <w:vAlign w:val="center"/>
                    </w:tcPr>
                    <w:p w14:paraId="44BA7629" w14:textId="77777777" w:rsidR="00A702C6" w:rsidRDefault="00A702C6" w:rsidP="0044363D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b/>
                          <w:bCs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38" w:type="dxa"/>
                  <w:gridSpan w:val="3"/>
                </w:tcPr>
                <w:p w14:paraId="71C4B0A3" w14:textId="77777777" w:rsidR="00265019" w:rsidRDefault="00265019" w:rsidP="0044363D">
                  <w:pPr>
                    <w:jc w:val="center"/>
                    <w:rPr>
                      <w:sz w:val="14"/>
                      <w:szCs w:val="14"/>
                    </w:rPr>
                  </w:pPr>
                </w:p>
                <w:p w14:paraId="5D6CC5A5" w14:textId="77777777" w:rsidR="00265019" w:rsidRDefault="00265019" w:rsidP="0044363D">
                  <w:pPr>
                    <w:jc w:val="center"/>
                    <w:rPr>
                      <w:sz w:val="14"/>
                      <w:szCs w:val="14"/>
                    </w:rPr>
                  </w:pPr>
                </w:p>
                <w:p w14:paraId="3249527D" w14:textId="77777777" w:rsidR="00265019" w:rsidRDefault="00265019" w:rsidP="0044363D">
                  <w:pPr>
                    <w:jc w:val="center"/>
                    <w:rPr>
                      <w:sz w:val="14"/>
                      <w:szCs w:val="14"/>
                    </w:rPr>
                  </w:pPr>
                </w:p>
                <w:p w14:paraId="30D8B7B6" w14:textId="050C8109" w:rsidR="000C0419" w:rsidRDefault="000C0419" w:rsidP="0044363D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2W81</w:t>
                  </w:r>
                </w:p>
                <w:p w14:paraId="3AAEA230" w14:textId="77A5DB3D" w:rsidR="00A702C6" w:rsidRDefault="00F92C0F" w:rsidP="0044363D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</w:t>
                  </w:r>
                  <w:r w:rsidR="000C0419">
                    <w:rPr>
                      <w:sz w:val="16"/>
                      <w:szCs w:val="16"/>
                    </w:rPr>
                    <w:t>3</w:t>
                  </w:r>
                  <w:r>
                    <w:rPr>
                      <w:sz w:val="16"/>
                      <w:szCs w:val="16"/>
                    </w:rPr>
                    <w:t>W8</w:t>
                  </w:r>
                  <w:r w:rsidR="00AD2372">
                    <w:rPr>
                      <w:sz w:val="16"/>
                      <w:szCs w:val="16"/>
                    </w:rPr>
                    <w:t xml:space="preserve">2 </w:t>
                  </w:r>
                </w:p>
                <w:p w14:paraId="46E4470E" w14:textId="77777777" w:rsidR="00DB2259" w:rsidRDefault="00DB2259" w:rsidP="0044363D">
                  <w:pPr>
                    <w:jc w:val="center"/>
                    <w:rPr>
                      <w:sz w:val="16"/>
                      <w:szCs w:val="16"/>
                    </w:rPr>
                  </w:pPr>
                </w:p>
                <w:p w14:paraId="6A735F0C" w14:textId="654E414D" w:rsidR="00DB2259" w:rsidRPr="00825971" w:rsidRDefault="00DB2259" w:rsidP="0044363D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028" w:type="dxa"/>
                  <w:vAlign w:val="center"/>
                </w:tcPr>
                <w:p w14:paraId="67123C4E" w14:textId="2E73492D" w:rsidR="00A702C6" w:rsidRPr="00983EA1" w:rsidRDefault="00624A49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HIST110 </w:t>
                  </w:r>
                  <w:r w:rsidRPr="00E9099D">
                    <w:rPr>
                      <w:b/>
                      <w:bCs/>
                      <w:sz w:val="16"/>
                      <w:szCs w:val="16"/>
                    </w:rPr>
                    <w:t>(</w:t>
                  </w:r>
                  <w:r>
                    <w:rPr>
                      <w:b/>
                      <w:bCs/>
                      <w:sz w:val="16"/>
                      <w:szCs w:val="16"/>
                    </w:rPr>
                    <w:t>World</w:t>
                  </w:r>
                  <w:r w:rsidRPr="00E9099D">
                    <w:rPr>
                      <w:b/>
                      <w:bCs/>
                      <w:sz w:val="16"/>
                      <w:szCs w:val="16"/>
                    </w:rPr>
                    <w:t xml:space="preserve"> History)</w:t>
                  </w:r>
                  <w:r>
                    <w:rPr>
                      <w:sz w:val="16"/>
                      <w:szCs w:val="16"/>
                    </w:rPr>
                    <w:t xml:space="preserve"> </w:t>
                  </w:r>
                  <w:r w:rsidR="00A702C6">
                    <w:rPr>
                      <w:sz w:val="16"/>
                      <w:szCs w:val="16"/>
                    </w:rPr>
                    <w:t>1</w:t>
                  </w:r>
                  <w:r w:rsidR="00A702C6" w:rsidRPr="00897D5D">
                    <w:rPr>
                      <w:sz w:val="16"/>
                      <w:szCs w:val="16"/>
                      <w:vertAlign w:val="superscript"/>
                    </w:rPr>
                    <w:t>st</w:t>
                  </w:r>
                  <w:r w:rsidR="00A702C6">
                    <w:rPr>
                      <w:sz w:val="16"/>
                      <w:szCs w:val="16"/>
                    </w:rPr>
                    <w:t xml:space="preserve"> semester with</w:t>
                  </w:r>
                  <w:r>
                    <w:rPr>
                      <w:sz w:val="16"/>
                      <w:szCs w:val="16"/>
                    </w:rPr>
                    <w:t xml:space="preserve"> ENG101 </w:t>
                  </w:r>
                  <w:r w:rsidRPr="00E9099D">
                    <w:rPr>
                      <w:b/>
                      <w:bCs/>
                      <w:sz w:val="16"/>
                      <w:szCs w:val="16"/>
                    </w:rPr>
                    <w:t>(English 11)</w:t>
                  </w:r>
                  <w:r w:rsidR="00A702C6">
                    <w:rPr>
                      <w:sz w:val="16"/>
                      <w:szCs w:val="16"/>
                    </w:rPr>
                    <w:t xml:space="preserve"> 2</w:t>
                  </w:r>
                  <w:r w:rsidR="00A702C6" w:rsidRPr="00897D5D">
                    <w:rPr>
                      <w:sz w:val="16"/>
                      <w:szCs w:val="16"/>
                      <w:vertAlign w:val="superscript"/>
                    </w:rPr>
                    <w:t>nd</w:t>
                  </w:r>
                  <w:r w:rsidR="00A702C6">
                    <w:rPr>
                      <w:sz w:val="16"/>
                      <w:szCs w:val="16"/>
                    </w:rPr>
                    <w:t xml:space="preserve"> semester</w:t>
                  </w:r>
                  <w:r w:rsidR="005D7E5C">
                    <w:rPr>
                      <w:sz w:val="16"/>
                      <w:szCs w:val="16"/>
                    </w:rPr>
                    <w:t>.</w:t>
                  </w:r>
                  <w:r w:rsidR="00A702C6">
                    <w:rPr>
                      <w:sz w:val="16"/>
                      <w:szCs w:val="16"/>
                    </w:rPr>
                    <w:t xml:space="preserve"> College and high school credit (limited seating) W</w:t>
                  </w:r>
                  <w:r w:rsidR="00213F0E">
                    <w:rPr>
                      <w:sz w:val="16"/>
                      <w:szCs w:val="16"/>
                    </w:rPr>
                    <w:t xml:space="preserve"> $</w:t>
                  </w:r>
                </w:p>
              </w:tc>
            </w:tr>
          </w:tbl>
          <w:p w14:paraId="1C72E564" w14:textId="36D1FD6E" w:rsidR="00EA36E2" w:rsidRPr="00ED6704" w:rsidRDefault="00EA36E2" w:rsidP="005D7E5C">
            <w:pPr>
              <w:rPr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670" w:type="dxa"/>
          </w:tcPr>
          <w:tbl>
            <w:tblPr>
              <w:tblStyle w:val="TableGrid"/>
              <w:tblW w:w="3444" w:type="dxa"/>
              <w:tblLook w:val="04A0" w:firstRow="1" w:lastRow="0" w:firstColumn="1" w:lastColumn="0" w:noHBand="0" w:noVBand="1"/>
            </w:tblPr>
            <w:tblGrid>
              <w:gridCol w:w="380"/>
              <w:gridCol w:w="61"/>
              <w:gridCol w:w="863"/>
              <w:gridCol w:w="37"/>
              <w:gridCol w:w="2103"/>
            </w:tblGrid>
            <w:tr w:rsidR="00C43A58" w:rsidRPr="00877E9D" w14:paraId="54D239DE" w14:textId="77777777" w:rsidTr="004C5043">
              <w:trPr>
                <w:trHeight w:val="208"/>
              </w:trPr>
              <w:tc>
                <w:tcPr>
                  <w:tcW w:w="344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46696847" w14:textId="668ACFDE" w:rsidR="00C43A58" w:rsidRPr="00877E9D" w:rsidRDefault="326B4BB1" w:rsidP="326B4BB1">
                  <w:pPr>
                    <w:jc w:val="center"/>
                    <w:rPr>
                      <w:sz w:val="16"/>
                      <w:szCs w:val="16"/>
                    </w:rPr>
                  </w:pPr>
                  <w:r w:rsidRPr="0AFCF7BE">
                    <w:rPr>
                      <w:b/>
                      <w:bCs/>
                      <w:sz w:val="18"/>
                      <w:szCs w:val="18"/>
                    </w:rPr>
                    <w:t>SCIENCE</w:t>
                  </w:r>
                </w:p>
              </w:tc>
            </w:tr>
            <w:tr w:rsidR="00B26BC7" w14:paraId="00D72CF0" w14:textId="77777777" w:rsidTr="00F932D3">
              <w:trPr>
                <w:trHeight w:val="198"/>
              </w:trPr>
              <w:tc>
                <w:tcPr>
                  <w:tcW w:w="3444" w:type="dxa"/>
                  <w:gridSpan w:val="5"/>
                  <w:vAlign w:val="center"/>
                </w:tcPr>
                <w:p w14:paraId="08CB786A" w14:textId="2CC894E4" w:rsidR="00B26BC7" w:rsidRPr="00537266" w:rsidRDefault="00B26BC7" w:rsidP="4471CE0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537266">
                    <w:rPr>
                      <w:b/>
                      <w:bCs/>
                      <w:sz w:val="16"/>
                      <w:szCs w:val="16"/>
                    </w:rPr>
                    <w:t>1</w:t>
                  </w:r>
                  <w:r w:rsidR="00D47960" w:rsidRPr="00537266">
                    <w:rPr>
                      <w:b/>
                      <w:bCs/>
                      <w:sz w:val="16"/>
                      <w:szCs w:val="16"/>
                    </w:rPr>
                    <w:t>0</w:t>
                  </w:r>
                  <w:r w:rsidR="00D47960" w:rsidRPr="00537266">
                    <w:rPr>
                      <w:b/>
                      <w:bCs/>
                      <w:sz w:val="16"/>
                      <w:szCs w:val="16"/>
                      <w:vertAlign w:val="superscript"/>
                    </w:rPr>
                    <w:t>th</w:t>
                  </w:r>
                  <w:r w:rsidR="00D47960" w:rsidRPr="00537266">
                    <w:rPr>
                      <w:b/>
                      <w:bCs/>
                      <w:sz w:val="16"/>
                      <w:szCs w:val="16"/>
                    </w:rPr>
                    <w:t xml:space="preserve"> grade required (</w:t>
                  </w:r>
                  <w:r w:rsidR="004F4E81" w:rsidRPr="00537266">
                    <w:rPr>
                      <w:b/>
                      <w:bCs/>
                      <w:sz w:val="16"/>
                      <w:szCs w:val="16"/>
                    </w:rPr>
                    <w:t xml:space="preserve">choose </w:t>
                  </w:r>
                  <w:r w:rsidR="00D47960" w:rsidRPr="00537266">
                    <w:rPr>
                      <w:b/>
                      <w:bCs/>
                      <w:sz w:val="16"/>
                      <w:szCs w:val="16"/>
                    </w:rPr>
                    <w:t>one)</w:t>
                  </w:r>
                </w:p>
              </w:tc>
            </w:tr>
            <w:tr w:rsidR="0056369E" w14:paraId="54DD202F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5410938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3AFC8046" w14:textId="23E8D215" w:rsidR="0056369E" w:rsidRDefault="00224033" w:rsidP="4471CE0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3D1CA29" w14:textId="3CD30FE6" w:rsidR="0056369E" w:rsidRPr="4471CE01" w:rsidRDefault="0056369E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</w:t>
                  </w:r>
                  <w:r w:rsidR="004F4E81">
                    <w:rPr>
                      <w:sz w:val="16"/>
                      <w:szCs w:val="16"/>
                    </w:rPr>
                    <w:t>6401</w:t>
                  </w:r>
                </w:p>
              </w:tc>
              <w:tc>
                <w:tcPr>
                  <w:tcW w:w="2140" w:type="dxa"/>
                  <w:gridSpan w:val="2"/>
                </w:tcPr>
                <w:p w14:paraId="22453A5F" w14:textId="7C402C7F" w:rsidR="0056369E" w:rsidRPr="0041008C" w:rsidRDefault="004F4E81" w:rsidP="4471CE01">
                  <w:pPr>
                    <w:rPr>
                      <w:sz w:val="16"/>
                      <w:szCs w:val="16"/>
                    </w:rPr>
                  </w:pPr>
                  <w:r w:rsidRPr="0041008C">
                    <w:rPr>
                      <w:sz w:val="16"/>
                      <w:szCs w:val="16"/>
                    </w:rPr>
                    <w:t>Int Physics</w:t>
                  </w:r>
                  <w:r w:rsidR="0041008C" w:rsidRPr="0041008C">
                    <w:rPr>
                      <w:sz w:val="16"/>
                      <w:szCs w:val="16"/>
                    </w:rPr>
                    <w:t xml:space="preserve"> </w:t>
                  </w:r>
                  <w:r w:rsidRPr="0041008C">
                    <w:rPr>
                      <w:sz w:val="16"/>
                      <w:szCs w:val="16"/>
                    </w:rPr>
                    <w:t>&amp;</w:t>
                  </w:r>
                  <w:r w:rsidR="0041008C" w:rsidRPr="0041008C">
                    <w:rPr>
                      <w:sz w:val="16"/>
                      <w:szCs w:val="16"/>
                    </w:rPr>
                    <w:t xml:space="preserve"> </w:t>
                  </w:r>
                  <w:r w:rsidR="00253E43" w:rsidRPr="0041008C">
                    <w:rPr>
                      <w:sz w:val="16"/>
                      <w:szCs w:val="16"/>
                    </w:rPr>
                    <w:t>Chem (</w:t>
                  </w:r>
                  <w:r w:rsidR="00A1766B" w:rsidRPr="0041008C">
                    <w:rPr>
                      <w:sz w:val="16"/>
                      <w:szCs w:val="16"/>
                    </w:rPr>
                    <w:t>10,11,</w:t>
                  </w:r>
                  <w:r w:rsidR="006B7E53">
                    <w:rPr>
                      <w:sz w:val="16"/>
                      <w:szCs w:val="16"/>
                    </w:rPr>
                    <w:t>1</w:t>
                  </w:r>
                  <w:r w:rsidR="00A1766B" w:rsidRPr="0041008C">
                    <w:rPr>
                      <w:sz w:val="16"/>
                      <w:szCs w:val="16"/>
                    </w:rPr>
                    <w:t>2)</w:t>
                  </w:r>
                </w:p>
              </w:tc>
            </w:tr>
            <w:tr w:rsidR="00A1766B" w14:paraId="64BE47F2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6077301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F3CAF7B" w14:textId="6CFB68C9" w:rsidR="00A1766B" w:rsidRDefault="00224033" w:rsidP="4471CE0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6624DF0B" w14:textId="4FAEB49A" w:rsidR="00A1766B" w:rsidRPr="4471CE01" w:rsidRDefault="00A1766B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401</w:t>
                  </w:r>
                </w:p>
              </w:tc>
              <w:tc>
                <w:tcPr>
                  <w:tcW w:w="2140" w:type="dxa"/>
                  <w:gridSpan w:val="2"/>
                </w:tcPr>
                <w:p w14:paraId="2F8D8F46" w14:textId="40ADF5F2" w:rsidR="00A1766B" w:rsidRPr="4471CE01" w:rsidRDefault="00A1766B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emistry (10, 11, 12)</w:t>
                  </w:r>
                </w:p>
              </w:tc>
            </w:tr>
            <w:tr w:rsidR="00A1766B" w14:paraId="4017BA95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21201069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0B96D15" w14:textId="754B165D" w:rsidR="00A1766B" w:rsidRDefault="00224033" w:rsidP="4471CE0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249A82E4" w14:textId="3604D880" w:rsidR="00A1766B" w:rsidRPr="4471CE01" w:rsidRDefault="00A1766B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</w:t>
                  </w:r>
                  <w:r w:rsidR="00224033">
                    <w:rPr>
                      <w:sz w:val="16"/>
                      <w:szCs w:val="16"/>
                    </w:rPr>
                    <w:t>04W61</w:t>
                  </w:r>
                </w:p>
              </w:tc>
              <w:tc>
                <w:tcPr>
                  <w:tcW w:w="2140" w:type="dxa"/>
                  <w:gridSpan w:val="2"/>
                </w:tcPr>
                <w:p w14:paraId="569C2A83" w14:textId="789E5958" w:rsidR="00A1766B" w:rsidRPr="4471CE01" w:rsidRDefault="00224033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Chem (10, 11, 12) W</w:t>
                  </w:r>
                </w:p>
              </w:tc>
            </w:tr>
            <w:tr w:rsidR="000177E2" w14:paraId="2442BA6D" w14:textId="77777777" w:rsidTr="00F932D3">
              <w:trPr>
                <w:trHeight w:val="198"/>
              </w:trPr>
              <w:tc>
                <w:tcPr>
                  <w:tcW w:w="3444" w:type="dxa"/>
                  <w:gridSpan w:val="5"/>
                  <w:vAlign w:val="center"/>
                </w:tcPr>
                <w:p w14:paraId="7F6D6EDB" w14:textId="33A4F69E" w:rsidR="000177E2" w:rsidRPr="009F3363" w:rsidRDefault="00952800" w:rsidP="4471CE0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9F3363">
                    <w:rPr>
                      <w:b/>
                      <w:bCs/>
                      <w:sz w:val="16"/>
                      <w:szCs w:val="16"/>
                    </w:rPr>
                    <w:t>11</w:t>
                  </w:r>
                  <w:r w:rsidRPr="009F3363">
                    <w:rPr>
                      <w:b/>
                      <w:bCs/>
                      <w:sz w:val="16"/>
                      <w:szCs w:val="16"/>
                      <w:vertAlign w:val="superscript"/>
                    </w:rPr>
                    <w:t>th</w:t>
                  </w:r>
                  <w:r w:rsidRPr="009F3363">
                    <w:rPr>
                      <w:b/>
                      <w:bCs/>
                      <w:sz w:val="16"/>
                      <w:szCs w:val="16"/>
                    </w:rPr>
                    <w:t xml:space="preserve"> grade required (choose one)</w:t>
                  </w:r>
                </w:p>
              </w:tc>
            </w:tr>
            <w:tr w:rsidR="4471CE01" w14:paraId="41274B6C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0893049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5368387E" w14:textId="4B28F741" w:rsidR="4471CE01" w:rsidRDefault="00D60E67" w:rsidP="4471CE0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5DF12C27" w14:textId="48E97D05" w:rsidR="4471CE01" w:rsidRDefault="4471CE01" w:rsidP="4471CE01">
                  <w:pPr>
                    <w:rPr>
                      <w:sz w:val="16"/>
                      <w:szCs w:val="16"/>
                    </w:rPr>
                  </w:pPr>
                  <w:r w:rsidRPr="4471CE01">
                    <w:rPr>
                      <w:sz w:val="16"/>
                      <w:szCs w:val="16"/>
                    </w:rPr>
                    <w:t>SC0101</w:t>
                  </w:r>
                </w:p>
              </w:tc>
              <w:tc>
                <w:tcPr>
                  <w:tcW w:w="2140" w:type="dxa"/>
                  <w:gridSpan w:val="2"/>
                </w:tcPr>
                <w:p w14:paraId="2AFA222E" w14:textId="62952FB2" w:rsidR="4471CE01" w:rsidRDefault="4471CE01" w:rsidP="4471CE01">
                  <w:pPr>
                    <w:rPr>
                      <w:sz w:val="16"/>
                      <w:szCs w:val="16"/>
                    </w:rPr>
                  </w:pPr>
                  <w:r w:rsidRPr="4471CE01">
                    <w:rPr>
                      <w:sz w:val="16"/>
                      <w:szCs w:val="16"/>
                    </w:rPr>
                    <w:t>Earth/ Env. Systems (11, 12)</w:t>
                  </w:r>
                </w:p>
              </w:tc>
            </w:tr>
            <w:tr w:rsidR="64FCB146" w14:paraId="1FC63A09" w14:textId="77777777" w:rsidTr="008765E0">
              <w:trPr>
                <w:trHeight w:val="189"/>
              </w:trPr>
              <w:sdt>
                <w:sdtPr>
                  <w:rPr>
                    <w:sz w:val="16"/>
                    <w:szCs w:val="16"/>
                  </w:rPr>
                  <w:id w:val="13171521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5EA49653" w14:textId="122CEE6C" w:rsidR="64FCB146" w:rsidRDefault="00D60E67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43233A82" w14:textId="6AC6B114" w:rsidR="64FCB146" w:rsidRDefault="00E05DE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</w:t>
                  </w:r>
                  <w:r w:rsidR="00B235B6">
                    <w:rPr>
                      <w:sz w:val="16"/>
                      <w:szCs w:val="16"/>
                    </w:rPr>
                    <w:t>C</w:t>
                  </w:r>
                  <w:r>
                    <w:rPr>
                      <w:sz w:val="16"/>
                      <w:szCs w:val="16"/>
                    </w:rPr>
                    <w:t>0901</w:t>
                  </w:r>
                </w:p>
              </w:tc>
              <w:tc>
                <w:tcPr>
                  <w:tcW w:w="2140" w:type="dxa"/>
                  <w:gridSpan w:val="2"/>
                </w:tcPr>
                <w:p w14:paraId="230F4505" w14:textId="6623D2C8" w:rsidR="64FCB146" w:rsidRDefault="00E05DE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esapeake Bay Watershed (10, 11, 12)</w:t>
                  </w:r>
                </w:p>
              </w:tc>
            </w:tr>
            <w:tr w:rsidR="64FCB146" w14:paraId="19C2451A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81771791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5FBD403A" w14:textId="446F3CA4" w:rsidR="64FCB146" w:rsidRDefault="00D60E67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2D752513" w14:textId="2CC6E55D" w:rsidR="64FCB146" w:rsidRDefault="00323F94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071</w:t>
                  </w:r>
                </w:p>
              </w:tc>
              <w:tc>
                <w:tcPr>
                  <w:tcW w:w="2140" w:type="dxa"/>
                  <w:gridSpan w:val="2"/>
                </w:tcPr>
                <w:p w14:paraId="7EC9CDDE" w14:textId="17B9644C" w:rsidR="64FCB146" w:rsidRDefault="00323F94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viron Sci (</w:t>
                  </w:r>
                  <w:r w:rsidR="003414DD">
                    <w:rPr>
                      <w:sz w:val="16"/>
                      <w:szCs w:val="16"/>
                    </w:rPr>
                    <w:t>10, 11, 12) W</w:t>
                  </w:r>
                </w:p>
              </w:tc>
            </w:tr>
            <w:tr w:rsidR="003414DD" w14:paraId="75775245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7609390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74F21E9A" w14:textId="7B35DA16" w:rsidR="003414DD" w:rsidRDefault="00216A2D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78CFFD9" w14:textId="428B3387" w:rsidR="003414DD" w:rsidRDefault="003414DD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601</w:t>
                  </w:r>
                </w:p>
              </w:tc>
              <w:tc>
                <w:tcPr>
                  <w:tcW w:w="2140" w:type="dxa"/>
                  <w:gridSpan w:val="2"/>
                </w:tcPr>
                <w:p w14:paraId="473FCBB9" w14:textId="60D7E04A" w:rsidR="003414DD" w:rsidRDefault="003414DD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hysics (10, 11, 12)</w:t>
                  </w:r>
                </w:p>
              </w:tc>
            </w:tr>
            <w:tr w:rsidR="0041365D" w14:paraId="6D66E71E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20913785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57E355F" w14:textId="3CCDE40D" w:rsidR="0041365D" w:rsidRDefault="00216A2D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15D261EB" w14:textId="347580AA" w:rsidR="0041365D" w:rsidRDefault="0041365D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</w:t>
                  </w:r>
                  <w:r w:rsidR="00201248">
                    <w:rPr>
                      <w:sz w:val="16"/>
                      <w:szCs w:val="16"/>
                    </w:rPr>
                    <w:t>0571</w:t>
                  </w:r>
                </w:p>
              </w:tc>
              <w:tc>
                <w:tcPr>
                  <w:tcW w:w="2140" w:type="dxa"/>
                  <w:gridSpan w:val="2"/>
                </w:tcPr>
                <w:p w14:paraId="43033722" w14:textId="7419D65B" w:rsidR="0041365D" w:rsidRDefault="00201248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hemistry (11, 12) W</w:t>
                  </w:r>
                </w:p>
              </w:tc>
            </w:tr>
            <w:tr w:rsidR="00201248" w14:paraId="251588F5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31207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73F556DB" w14:textId="2F9BA208" w:rsidR="00201248" w:rsidRDefault="00216A2D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2612104A" w14:textId="7093BC38" w:rsidR="00201248" w:rsidRDefault="00201248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6071</w:t>
                  </w:r>
                </w:p>
              </w:tc>
              <w:tc>
                <w:tcPr>
                  <w:tcW w:w="2140" w:type="dxa"/>
                  <w:gridSpan w:val="2"/>
                </w:tcPr>
                <w:p w14:paraId="1E079CC2" w14:textId="3965FD64" w:rsidR="00201248" w:rsidRDefault="00201248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hysics 1 (</w:t>
                  </w:r>
                  <w:r w:rsidR="00902E0C">
                    <w:rPr>
                      <w:sz w:val="16"/>
                      <w:szCs w:val="16"/>
                    </w:rPr>
                    <w:t>11,12) W</w:t>
                  </w:r>
                </w:p>
              </w:tc>
            </w:tr>
            <w:tr w:rsidR="009970B4" w14:paraId="0A3A6C62" w14:textId="77777777" w:rsidTr="00716320">
              <w:trPr>
                <w:trHeight w:val="233"/>
              </w:trPr>
              <w:tc>
                <w:tcPr>
                  <w:tcW w:w="3444" w:type="dxa"/>
                  <w:gridSpan w:val="5"/>
                  <w:vAlign w:val="center"/>
                </w:tcPr>
                <w:p w14:paraId="4B4E789B" w14:textId="63435958" w:rsidR="009970B4" w:rsidRPr="00716320" w:rsidRDefault="00902E0C" w:rsidP="326B4BB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 xml:space="preserve">Science </w:t>
                  </w:r>
                  <w:r w:rsidR="00716320" w:rsidRPr="00716320">
                    <w:rPr>
                      <w:b/>
                      <w:bCs/>
                      <w:sz w:val="16"/>
                      <w:szCs w:val="16"/>
                    </w:rPr>
                    <w:t>Electives</w:t>
                  </w:r>
                </w:p>
              </w:tc>
            </w:tr>
            <w:tr w:rsidR="00D30C36" w14:paraId="43AE1E45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20179562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346FEEC" w14:textId="15291437" w:rsidR="00D30C36" w:rsidRDefault="00216A2D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15AE8F69" w14:textId="663469C1" w:rsidR="00D30C36" w:rsidRPr="326B4BB1" w:rsidRDefault="00D30C3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2140" w:type="dxa"/>
                  <w:gridSpan w:val="2"/>
                </w:tcPr>
                <w:p w14:paraId="64C0634B" w14:textId="757B211A" w:rsidR="00D30C36" w:rsidRPr="0AFCF7BE" w:rsidRDefault="00D30C36" w:rsidP="1938E06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iology</w:t>
                  </w:r>
                  <w:r w:rsidR="00FB34DC">
                    <w:rPr>
                      <w:sz w:val="16"/>
                      <w:szCs w:val="16"/>
                    </w:rPr>
                    <w:t xml:space="preserve"> (10)</w:t>
                  </w:r>
                </w:p>
              </w:tc>
            </w:tr>
            <w:tr w:rsidR="00781956" w:rsidRPr="00877E9D" w14:paraId="26F2DA91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66678569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2DE3730E" w14:textId="3F4D9E49" w:rsidR="00781956" w:rsidRDefault="00216A2D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9C1B775" w14:textId="382C0B26" w:rsidR="00781956" w:rsidRPr="326B4BB1" w:rsidRDefault="0078195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371</w:t>
                  </w:r>
                </w:p>
              </w:tc>
              <w:tc>
                <w:tcPr>
                  <w:tcW w:w="2140" w:type="dxa"/>
                  <w:gridSpan w:val="2"/>
                </w:tcPr>
                <w:p w14:paraId="67A7AF09" w14:textId="400ECFEC" w:rsidR="00781956" w:rsidRPr="326B4BB1" w:rsidRDefault="0078195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Biology (11, 12) W</w:t>
                  </w:r>
                </w:p>
              </w:tc>
            </w:tr>
            <w:tr w:rsidR="0041365D" w:rsidRPr="00877E9D" w14:paraId="3735CF95" w14:textId="77777777" w:rsidTr="008765E0">
              <w:trPr>
                <w:trHeight w:val="370"/>
              </w:trPr>
              <w:sdt>
                <w:sdtPr>
                  <w:rPr>
                    <w:sz w:val="16"/>
                    <w:szCs w:val="16"/>
                  </w:rPr>
                  <w:id w:val="-1420940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E8F40F8" w14:textId="18FAB70E" w:rsidR="0041365D" w:rsidRPr="00877E9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68BC383E" w14:textId="7B8C2E82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C13W01 </w:t>
                  </w:r>
                </w:p>
              </w:tc>
              <w:tc>
                <w:tcPr>
                  <w:tcW w:w="2140" w:type="dxa"/>
                  <w:gridSpan w:val="2"/>
                </w:tcPr>
                <w:p w14:paraId="17C68DAC" w14:textId="7300B237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nat And Phys</w:t>
                  </w:r>
                  <w:r w:rsidR="009D5EE3">
                    <w:rPr>
                      <w:sz w:val="16"/>
                      <w:szCs w:val="16"/>
                    </w:rPr>
                    <w:t>iology</w:t>
                  </w:r>
                  <w:r w:rsidRPr="0AFCF7BE">
                    <w:rPr>
                      <w:sz w:val="16"/>
                      <w:szCs w:val="16"/>
                    </w:rPr>
                    <w:t xml:space="preserve"> (10 If in chem,11, 12) W</w:t>
                  </w:r>
                </w:p>
              </w:tc>
            </w:tr>
            <w:tr w:rsidR="0041365D" w:rsidRPr="00877E9D" w14:paraId="3F1AC146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14850660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30768EFC" w14:textId="58D309AB" w:rsidR="0041365D" w:rsidRPr="00877E9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4F582ED1" w14:textId="25DA21F4" w:rsidR="0041365D" w:rsidRPr="00877E9D" w:rsidRDefault="00B804B6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KZOMA</w:t>
                  </w:r>
                </w:p>
              </w:tc>
              <w:tc>
                <w:tcPr>
                  <w:tcW w:w="2140" w:type="dxa"/>
                  <w:gridSpan w:val="2"/>
                </w:tcPr>
                <w:p w14:paraId="0508D688" w14:textId="392FD92C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Zoology</w:t>
                  </w:r>
                  <w:r w:rsidR="00C761D2">
                    <w:rPr>
                      <w:sz w:val="16"/>
                      <w:szCs w:val="16"/>
                    </w:rPr>
                    <w:t>/ Marine Science</w:t>
                  </w:r>
                  <w:r w:rsidRPr="326B4BB1">
                    <w:rPr>
                      <w:sz w:val="16"/>
                      <w:szCs w:val="16"/>
                    </w:rPr>
                    <w:t xml:space="preserve"> (10, 11, 12) </w:t>
                  </w:r>
                </w:p>
              </w:tc>
            </w:tr>
            <w:tr w:rsidR="0041365D" w:rsidRPr="00877E9D" w14:paraId="433BD713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7671564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683D18A1" w14:textId="7BB49282" w:rsidR="0041365D" w:rsidRPr="00877E9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AE6CAD5" w14:textId="152706B7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C21W01 </w:t>
                  </w:r>
                </w:p>
              </w:tc>
              <w:tc>
                <w:tcPr>
                  <w:tcW w:w="2140" w:type="dxa"/>
                  <w:gridSpan w:val="2"/>
                </w:tcPr>
                <w:p w14:paraId="530007E6" w14:textId="2BED19B9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Forensic Sci (11, 12) W</w:t>
                  </w:r>
                </w:p>
              </w:tc>
            </w:tr>
            <w:tr w:rsidR="0041365D" w14:paraId="547C7481" w14:textId="77777777" w:rsidTr="004C5043">
              <w:trPr>
                <w:trHeight w:val="189"/>
              </w:trPr>
              <w:tc>
                <w:tcPr>
                  <w:tcW w:w="3444" w:type="dxa"/>
                  <w:gridSpan w:val="5"/>
                  <w:shd w:val="clear" w:color="auto" w:fill="A6A6A6" w:themeFill="background1" w:themeFillShade="A6"/>
                  <w:vAlign w:val="center"/>
                </w:tcPr>
                <w:p w14:paraId="50E74CDC" w14:textId="1DBA2A0D" w:rsidR="0041365D" w:rsidRPr="00E15945" w:rsidRDefault="0041365D" w:rsidP="0041365D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15945">
                    <w:rPr>
                      <w:b/>
                      <w:bCs/>
                      <w:sz w:val="16"/>
                      <w:szCs w:val="16"/>
                    </w:rPr>
                    <w:t>AG/ ANIMAL SCIENCE</w:t>
                  </w:r>
                </w:p>
              </w:tc>
            </w:tr>
            <w:tr w:rsidR="0041365D" w14:paraId="72A94388" w14:textId="77777777" w:rsidTr="008765E0">
              <w:trPr>
                <w:trHeight w:val="189"/>
              </w:trPr>
              <w:sdt>
                <w:sdtPr>
                  <w:rPr>
                    <w:sz w:val="16"/>
                    <w:szCs w:val="16"/>
                  </w:rPr>
                  <w:id w:val="13346386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607F171B" w14:textId="73BBFEC1" w:rsidR="0041365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6A657BB" w14:textId="3F91CC8D" w:rsidR="0041365D" w:rsidRPr="326B4BB1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0401</w:t>
                  </w:r>
                </w:p>
              </w:tc>
              <w:tc>
                <w:tcPr>
                  <w:tcW w:w="2140" w:type="dxa"/>
                  <w:gridSpan w:val="2"/>
                </w:tcPr>
                <w:p w14:paraId="36804A25" w14:textId="7BD9EABD" w:rsidR="0041365D" w:rsidRPr="0AFCF7BE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griculture </w:t>
                  </w:r>
                  <w:r w:rsidR="007C731D">
                    <w:rPr>
                      <w:sz w:val="16"/>
                      <w:szCs w:val="16"/>
                    </w:rPr>
                    <w:t>I</w:t>
                  </w:r>
                  <w:r>
                    <w:rPr>
                      <w:sz w:val="16"/>
                      <w:szCs w:val="16"/>
                    </w:rPr>
                    <w:t xml:space="preserve"> (10</w:t>
                  </w:r>
                  <w:r w:rsidR="002F7158">
                    <w:rPr>
                      <w:sz w:val="16"/>
                      <w:szCs w:val="16"/>
                    </w:rPr>
                    <w:t>, 11, 12</w:t>
                  </w:r>
                  <w:r>
                    <w:rPr>
                      <w:sz w:val="16"/>
                      <w:szCs w:val="16"/>
                    </w:rPr>
                    <w:t>)</w:t>
                  </w:r>
                </w:p>
              </w:tc>
            </w:tr>
            <w:tr w:rsidR="003E5108" w14:paraId="29E67D71" w14:textId="77777777" w:rsidTr="00194EB6">
              <w:trPr>
                <w:trHeight w:val="189"/>
              </w:trPr>
              <w:sdt>
                <w:sdtPr>
                  <w:rPr>
                    <w:sz w:val="16"/>
                    <w:szCs w:val="16"/>
                  </w:rPr>
                  <w:id w:val="6981230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70541668" w14:textId="3904C045" w:rsidR="003E5108" w:rsidRDefault="003E5108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64EC83A6" w14:textId="6C1EB61B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0501</w:t>
                  </w:r>
                </w:p>
              </w:tc>
              <w:tc>
                <w:tcPr>
                  <w:tcW w:w="2140" w:type="dxa"/>
                  <w:gridSpan w:val="2"/>
                </w:tcPr>
                <w:p w14:paraId="6083587C" w14:textId="12D5DFA9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griculture </w:t>
                  </w:r>
                  <w:r w:rsidR="007C731D">
                    <w:rPr>
                      <w:sz w:val="16"/>
                      <w:szCs w:val="16"/>
                    </w:rPr>
                    <w:t>II</w:t>
                  </w:r>
                  <w:r>
                    <w:rPr>
                      <w:sz w:val="16"/>
                      <w:szCs w:val="16"/>
                    </w:rPr>
                    <w:t xml:space="preserve"> Ag Mechanics (11, 12)</w:t>
                  </w:r>
                </w:p>
              </w:tc>
            </w:tr>
            <w:tr w:rsidR="003E5108" w14:paraId="71A06652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12981948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E9CF329" w14:textId="4A6F5143" w:rsidR="003E5108" w:rsidRDefault="003E5108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76293A31" w14:textId="357A0246" w:rsidR="003E5108" w:rsidRPr="326B4BB1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1501</w:t>
                  </w:r>
                </w:p>
              </w:tc>
              <w:tc>
                <w:tcPr>
                  <w:tcW w:w="2140" w:type="dxa"/>
                  <w:gridSpan w:val="2"/>
                </w:tcPr>
                <w:p w14:paraId="26AA62E3" w14:textId="0CAD376D" w:rsidR="003E5108" w:rsidRPr="0AFCF7BE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nimal Science </w:t>
                  </w:r>
                  <w:r w:rsidR="007C731D">
                    <w:rPr>
                      <w:sz w:val="16"/>
                      <w:szCs w:val="16"/>
                    </w:rPr>
                    <w:t>I</w:t>
                  </w:r>
                  <w:r>
                    <w:rPr>
                      <w:sz w:val="16"/>
                      <w:szCs w:val="16"/>
                    </w:rPr>
                    <w:t xml:space="preserve"> (10, 11, 12)</w:t>
                  </w:r>
                </w:p>
              </w:tc>
            </w:tr>
            <w:tr w:rsidR="003E5108" w14:paraId="230AE6D1" w14:textId="77777777" w:rsidTr="008765E0">
              <w:trPr>
                <w:trHeight w:val="189"/>
              </w:trPr>
              <w:sdt>
                <w:sdtPr>
                  <w:rPr>
                    <w:sz w:val="16"/>
                    <w:szCs w:val="16"/>
                  </w:rPr>
                  <w:id w:val="-7649906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556FD747" w14:textId="7A3CDF67" w:rsidR="003E5108" w:rsidRDefault="003E5108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3EA292A3" w14:textId="5B611CF9" w:rsidR="003E5108" w:rsidRPr="326B4BB1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16W01</w:t>
                  </w:r>
                </w:p>
              </w:tc>
              <w:tc>
                <w:tcPr>
                  <w:tcW w:w="2140" w:type="dxa"/>
                  <w:gridSpan w:val="2"/>
                </w:tcPr>
                <w:p w14:paraId="7DE05ADE" w14:textId="482BD886" w:rsidR="003E5108" w:rsidRPr="0AFCF7BE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imal Sci II (11, 12) W</w:t>
                  </w:r>
                </w:p>
              </w:tc>
            </w:tr>
            <w:tr w:rsidR="003E5108" w14:paraId="2379A74E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3865270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0F525E45" w14:textId="3A347E6A" w:rsidR="003E5108" w:rsidRDefault="003E5108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65F72560" w14:textId="29A52972" w:rsidR="003E5108" w:rsidRPr="326B4BB1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</w:t>
                  </w:r>
                  <w:r w:rsidRPr="0029482F">
                    <w:rPr>
                      <w:sz w:val="16"/>
                      <w:szCs w:val="16"/>
                    </w:rPr>
                    <w:t>17W01</w:t>
                  </w:r>
                </w:p>
              </w:tc>
              <w:tc>
                <w:tcPr>
                  <w:tcW w:w="2140" w:type="dxa"/>
                  <w:gridSpan w:val="2"/>
                </w:tcPr>
                <w:p w14:paraId="5561C970" w14:textId="6B86A7BB" w:rsidR="003E5108" w:rsidRPr="0AFCF7BE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imal Sci III (11, 12) W</w:t>
                  </w:r>
                </w:p>
              </w:tc>
            </w:tr>
            <w:tr w:rsidR="003E5108" w14:paraId="02201101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751987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39C89371" w14:textId="194C7518" w:rsidR="003E5108" w:rsidRDefault="003E5108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5ECD2FD0" w14:textId="15136882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1201</w:t>
                  </w:r>
                </w:p>
              </w:tc>
              <w:tc>
                <w:tcPr>
                  <w:tcW w:w="2140" w:type="dxa"/>
                  <w:gridSpan w:val="2"/>
                </w:tcPr>
                <w:p w14:paraId="00B02FA2" w14:textId="67227515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Floral Design </w:t>
                  </w:r>
                  <w:r w:rsidR="00F03B07">
                    <w:rPr>
                      <w:sz w:val="16"/>
                      <w:szCs w:val="16"/>
                    </w:rPr>
                    <w:t xml:space="preserve">I </w:t>
                  </w:r>
                  <w:r>
                    <w:rPr>
                      <w:sz w:val="16"/>
                      <w:szCs w:val="16"/>
                    </w:rPr>
                    <w:t>(11, 12)</w:t>
                  </w:r>
                </w:p>
              </w:tc>
            </w:tr>
            <w:tr w:rsidR="003E5108" w14:paraId="137CFA5D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9790625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269C5917" w14:textId="0A4D17E7" w:rsidR="003E5108" w:rsidRDefault="003E5108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57129821" w14:textId="46B74578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1301</w:t>
                  </w:r>
                </w:p>
              </w:tc>
              <w:tc>
                <w:tcPr>
                  <w:tcW w:w="2140" w:type="dxa"/>
                  <w:gridSpan w:val="2"/>
                </w:tcPr>
                <w:p w14:paraId="7F62FC7B" w14:textId="1C21C79B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oral Design II (11, 12)</w:t>
                  </w:r>
                </w:p>
              </w:tc>
            </w:tr>
            <w:tr w:rsidR="003E5108" w14:paraId="16A9BCE0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2501211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2F888E03" w14:textId="4B430407" w:rsidR="003E5108" w:rsidRDefault="00EE767A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24BCD2AB" w14:textId="0A64F9C0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1W01</w:t>
                  </w:r>
                </w:p>
              </w:tc>
              <w:tc>
                <w:tcPr>
                  <w:tcW w:w="2140" w:type="dxa"/>
                  <w:gridSpan w:val="2"/>
                </w:tcPr>
                <w:p w14:paraId="7AEAA430" w14:textId="7F6CB010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IS I/ STARS 1,2 (10,11,12) W</w:t>
                  </w:r>
                </w:p>
              </w:tc>
            </w:tr>
            <w:tr w:rsidR="003E5108" w14:paraId="689B212C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200118100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37F60B5D" w14:textId="46002F12" w:rsidR="003E5108" w:rsidRDefault="00EE767A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751EB7C3" w14:textId="2DC06C93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2W01</w:t>
                  </w:r>
                </w:p>
              </w:tc>
              <w:tc>
                <w:tcPr>
                  <w:tcW w:w="2140" w:type="dxa"/>
                  <w:gridSpan w:val="2"/>
                </w:tcPr>
                <w:p w14:paraId="367CB0E5" w14:textId="5E964635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IS II/STARS 3,4 (10,11,12) W</w:t>
                  </w:r>
                </w:p>
              </w:tc>
            </w:tr>
            <w:tr w:rsidR="007A3681" w14:paraId="3CD10C07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80604629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0E8498DF" w14:textId="6EF2E3B0" w:rsidR="007A3681" w:rsidRDefault="00EE767A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FE948C7" w14:textId="01281A7F" w:rsidR="007A3681" w:rsidRDefault="00EE767A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0801</w:t>
                  </w:r>
                </w:p>
              </w:tc>
              <w:tc>
                <w:tcPr>
                  <w:tcW w:w="2140" w:type="dxa"/>
                  <w:gridSpan w:val="2"/>
                </w:tcPr>
                <w:p w14:paraId="0399C2C1" w14:textId="546321AA" w:rsidR="007A3681" w:rsidRDefault="00726E5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rticulture (10, 11, 12)</w:t>
                  </w:r>
                </w:p>
              </w:tc>
            </w:tr>
            <w:tr w:rsidR="00EE767A" w14:paraId="3C7AA02D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33154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3C13A898" w14:textId="7E95012D" w:rsidR="00EE767A" w:rsidRDefault="00337318" w:rsidP="003E510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59379E6B" w14:textId="6AA658F9" w:rsidR="00EE767A" w:rsidRDefault="001D7B49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KZOBO</w:t>
                  </w:r>
                </w:p>
              </w:tc>
              <w:tc>
                <w:tcPr>
                  <w:tcW w:w="2140" w:type="dxa"/>
                  <w:gridSpan w:val="2"/>
                </w:tcPr>
                <w:p w14:paraId="45C5487C" w14:textId="085FCC13" w:rsidR="00EE767A" w:rsidRDefault="0033731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Zoology/Botany </w:t>
                  </w:r>
                  <w:r w:rsidR="0011599E">
                    <w:rPr>
                      <w:sz w:val="16"/>
                      <w:szCs w:val="16"/>
                    </w:rPr>
                    <w:t>(10, 11, 12) S</w:t>
                  </w:r>
                </w:p>
              </w:tc>
            </w:tr>
            <w:tr w:rsidR="003E5108" w14:paraId="4C80E758" w14:textId="77777777" w:rsidTr="00D11F78">
              <w:trPr>
                <w:trHeight w:val="198"/>
              </w:trPr>
              <w:tc>
                <w:tcPr>
                  <w:tcW w:w="3444" w:type="dxa"/>
                  <w:gridSpan w:val="5"/>
                  <w:shd w:val="clear" w:color="auto" w:fill="AEAAAA" w:themeFill="background2" w:themeFillShade="BF"/>
                  <w:vAlign w:val="center"/>
                </w:tcPr>
                <w:p w14:paraId="28151986" w14:textId="0E2D4CE5" w:rsidR="003E5108" w:rsidRPr="00D11F78" w:rsidRDefault="003E5108" w:rsidP="003E5108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Workforce Development- application required</w:t>
                  </w:r>
                  <w:r w:rsidR="008C3A34">
                    <w:rPr>
                      <w:b/>
                      <w:bCs/>
                      <w:sz w:val="16"/>
                      <w:szCs w:val="16"/>
                    </w:rPr>
                    <w:t xml:space="preserve">.  </w:t>
                  </w:r>
                  <w:r w:rsidR="001E219B">
                    <w:rPr>
                      <w:b/>
                      <w:bCs/>
                      <w:sz w:val="16"/>
                      <w:szCs w:val="16"/>
                    </w:rPr>
                    <w:t>Taken</w:t>
                  </w:r>
                  <w:r w:rsidR="008C3A34">
                    <w:rPr>
                      <w:b/>
                      <w:bCs/>
                      <w:sz w:val="16"/>
                      <w:szCs w:val="16"/>
                    </w:rPr>
                    <w:t xml:space="preserve"> during fall or spring semester.</w:t>
                  </w:r>
                </w:p>
              </w:tc>
            </w:tr>
            <w:tr w:rsidR="003E5108" w14:paraId="2A8BAD37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343217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2F8C00BE" w14:textId="76E3B198" w:rsidR="003E5108" w:rsidRDefault="003E5108" w:rsidP="003E510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29054381" w14:textId="496F10C3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CT96W08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4D900E91" w14:textId="20BE91EA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prenticeship MD (11,12)</w:t>
                  </w:r>
                </w:p>
              </w:tc>
            </w:tr>
            <w:tr w:rsidR="003E5108" w14:paraId="35F3442C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43365544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737EAEFF" w14:textId="10F74775" w:rsidR="003E5108" w:rsidRDefault="003E5108" w:rsidP="003E510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5E0C5CA7" w14:textId="1DF20E11" w:rsidR="003E5108" w:rsidRDefault="003E5108" w:rsidP="003E5108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0W2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1B4B61CA" w14:textId="33F14353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onstruction-NCCER </w:t>
                  </w:r>
                  <w:r w:rsidR="00266A27">
                    <w:rPr>
                      <w:sz w:val="16"/>
                      <w:szCs w:val="16"/>
                    </w:rPr>
                    <w:t>Core</w:t>
                  </w:r>
                  <w:r>
                    <w:rPr>
                      <w:sz w:val="16"/>
                      <w:szCs w:val="16"/>
                    </w:rPr>
                    <w:t xml:space="preserve"> (12)</w:t>
                  </w:r>
                </w:p>
              </w:tc>
            </w:tr>
            <w:tr w:rsidR="003E5108" w14:paraId="3DA57D33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43562323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420F7ACA" w14:textId="1A3C81B9" w:rsidR="003E5108" w:rsidRDefault="003E5108" w:rsidP="003E510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66E663CF" w14:textId="2D85988E" w:rsidR="003E5108" w:rsidRDefault="003E5108" w:rsidP="003E5108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0W3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2F8FE088" w14:textId="55E430C3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Logistics</w:t>
                  </w:r>
                  <w:r w:rsidR="00266A27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(12)</w:t>
                  </w:r>
                </w:p>
              </w:tc>
            </w:tr>
            <w:tr w:rsidR="003E5108" w14:paraId="044F886A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2113364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5CE85F83" w14:textId="103D56BD" w:rsidR="003E5108" w:rsidRDefault="003E5108" w:rsidP="003E510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59A4FC41" w14:textId="27556557" w:rsidR="003E5108" w:rsidRDefault="003E5108" w:rsidP="003E5108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3W3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296E3763" w14:textId="3990E0CF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ommunications (12)</w:t>
                  </w:r>
                </w:p>
              </w:tc>
            </w:tr>
            <w:tr w:rsidR="003E5108" w14:paraId="26607C69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9268900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236D0B2B" w14:textId="6E167733" w:rsidR="003E5108" w:rsidRDefault="003E5108" w:rsidP="003E510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295224D9" w14:textId="0CD036EC" w:rsidR="003E5108" w:rsidRDefault="003E5108" w:rsidP="003E5108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3W2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4F5C6376" w14:textId="3B8D7EB4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icrosoft Office Cert (12)</w:t>
                  </w:r>
                </w:p>
              </w:tc>
            </w:tr>
            <w:tr w:rsidR="003E5108" w14:paraId="7B5674D0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37854133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23A59CBA" w14:textId="342BFCF7" w:rsidR="003E5108" w:rsidRDefault="003E5108" w:rsidP="003E510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237A6304" w14:textId="43DDBFDF" w:rsidR="003E5108" w:rsidRDefault="003E5108" w:rsidP="003E5108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59W0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293542F5" w14:textId="6862511E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ert</w:t>
                  </w:r>
                  <w:r w:rsidR="00C54F7C">
                    <w:rPr>
                      <w:sz w:val="16"/>
                      <w:szCs w:val="16"/>
                    </w:rPr>
                    <w:t>ified</w:t>
                  </w:r>
                  <w:r>
                    <w:rPr>
                      <w:sz w:val="16"/>
                      <w:szCs w:val="16"/>
                    </w:rPr>
                    <w:t xml:space="preserve"> Nursing Assistant (12)</w:t>
                  </w:r>
                </w:p>
              </w:tc>
            </w:tr>
            <w:tr w:rsidR="003E5108" w14:paraId="7359641D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14751298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6C90ABE4" w14:textId="28B9E091" w:rsidR="003E5108" w:rsidRDefault="003E5108" w:rsidP="003E510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051F2DC9" w14:textId="3D0AAA90" w:rsidR="003E5108" w:rsidRDefault="003E5108" w:rsidP="003E5108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56W0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182C377D" w14:textId="5BFCBD6A" w:rsidR="003E5108" w:rsidRDefault="003E5108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ental Assistant (12)</w:t>
                  </w:r>
                </w:p>
              </w:tc>
            </w:tr>
            <w:tr w:rsidR="003E5108" w14:paraId="06290FA0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3830055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5A4964FD" w14:textId="1B3CE5AD" w:rsidR="003E5108" w:rsidRDefault="003E5108" w:rsidP="003E510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4CB433D9" w14:textId="76D82491" w:rsidR="003E5108" w:rsidRPr="003E5108" w:rsidRDefault="003E5108" w:rsidP="003E5108">
                  <w:pPr>
                    <w:jc w:val="center"/>
                    <w:rPr>
                      <w:sz w:val="16"/>
                      <w:szCs w:val="16"/>
                    </w:rPr>
                  </w:pPr>
                  <w:r w:rsidRPr="003E5108">
                    <w:rPr>
                      <w:sz w:val="16"/>
                      <w:szCs w:val="16"/>
                    </w:rPr>
                    <w:t>CA57W0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3835E1ED" w14:textId="05C5F9A3" w:rsidR="003E5108" w:rsidRPr="00C54F7C" w:rsidRDefault="00C54F7C" w:rsidP="003E510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mergency Medical Technician</w:t>
                  </w:r>
                  <w:r w:rsidR="00FD5166">
                    <w:rPr>
                      <w:sz w:val="16"/>
                      <w:szCs w:val="16"/>
                    </w:rPr>
                    <w:t xml:space="preserve"> (12)</w:t>
                  </w:r>
                </w:p>
              </w:tc>
            </w:tr>
          </w:tbl>
          <w:p w14:paraId="7ED6E106" w14:textId="77777777" w:rsidR="00C43A58" w:rsidRPr="00877E9D" w:rsidRDefault="00C43A58" w:rsidP="00C43A58">
            <w:pPr>
              <w:rPr>
                <w:sz w:val="16"/>
                <w:szCs w:val="16"/>
              </w:rPr>
            </w:pPr>
          </w:p>
        </w:tc>
        <w:tc>
          <w:tcPr>
            <w:tcW w:w="3940" w:type="dxa"/>
          </w:tcPr>
          <w:tbl>
            <w:tblPr>
              <w:tblStyle w:val="TableGrid"/>
              <w:tblW w:w="3796" w:type="dxa"/>
              <w:tblLook w:val="04A0" w:firstRow="1" w:lastRow="0" w:firstColumn="1" w:lastColumn="0" w:noHBand="0" w:noVBand="1"/>
            </w:tblPr>
            <w:tblGrid>
              <w:gridCol w:w="486"/>
              <w:gridCol w:w="861"/>
              <w:gridCol w:w="39"/>
              <w:gridCol w:w="2410"/>
            </w:tblGrid>
            <w:tr w:rsidR="00C43A58" w:rsidRPr="00B9535E" w14:paraId="0C63B98E" w14:textId="77777777" w:rsidTr="00CE4761">
              <w:trPr>
                <w:trHeight w:val="208"/>
              </w:trPr>
              <w:tc>
                <w:tcPr>
                  <w:tcW w:w="3796" w:type="dxa"/>
                  <w:gridSpan w:val="4"/>
                  <w:shd w:val="clear" w:color="auto" w:fill="BFBFBF" w:themeFill="background1" w:themeFillShade="BF"/>
                  <w:vAlign w:val="center"/>
                </w:tcPr>
                <w:p w14:paraId="0B63BD59" w14:textId="6385C998" w:rsidR="00C43A58" w:rsidRPr="00B9535E" w:rsidRDefault="326B4BB1" w:rsidP="326B4BB1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AFCF7BE">
                    <w:rPr>
                      <w:b/>
                      <w:bCs/>
                      <w:sz w:val="18"/>
                      <w:szCs w:val="18"/>
                    </w:rPr>
                    <w:t>SOCIAL STUDIES</w:t>
                  </w:r>
                </w:p>
              </w:tc>
            </w:tr>
            <w:tr w:rsidR="00C43A58" w:rsidRPr="00B9535E" w14:paraId="233CAA6B" w14:textId="77777777" w:rsidTr="00CE4761">
              <w:trPr>
                <w:trHeight w:val="21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7408555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189E0839" w14:textId="2255384E" w:rsidR="00C43A58" w:rsidRPr="00B9535E" w:rsidRDefault="00A10116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01AE3C5E" w14:textId="3BD62D31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0101 </w:t>
                  </w:r>
                </w:p>
              </w:tc>
              <w:tc>
                <w:tcPr>
                  <w:tcW w:w="2449" w:type="dxa"/>
                  <w:gridSpan w:val="2"/>
                </w:tcPr>
                <w:p w14:paraId="144E8478" w14:textId="4CD85519" w:rsidR="00C43A58" w:rsidRPr="00877E9D" w:rsidRDefault="103580D3" w:rsidP="103580D3">
                  <w:pPr>
                    <w:rPr>
                      <w:sz w:val="16"/>
                      <w:szCs w:val="16"/>
                    </w:rPr>
                  </w:pPr>
                  <w:r w:rsidRPr="103580D3">
                    <w:rPr>
                      <w:sz w:val="16"/>
                      <w:szCs w:val="16"/>
                    </w:rPr>
                    <w:t>Amer</w:t>
                  </w:r>
                  <w:r w:rsidR="00CE13E7">
                    <w:rPr>
                      <w:sz w:val="16"/>
                      <w:szCs w:val="16"/>
                    </w:rPr>
                    <w:t xml:space="preserve"> </w:t>
                  </w:r>
                  <w:r w:rsidRPr="103580D3">
                    <w:rPr>
                      <w:sz w:val="16"/>
                      <w:szCs w:val="16"/>
                    </w:rPr>
                    <w:t>Gov (10)</w:t>
                  </w:r>
                </w:p>
              </w:tc>
            </w:tr>
            <w:tr w:rsidR="00C43A58" w:rsidRPr="00B9535E" w14:paraId="7762DA52" w14:textId="77777777" w:rsidTr="00CE4761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94141907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168407C9" w14:textId="2D2B36AA" w:rsidR="00C43A58" w:rsidRPr="00B9535E" w:rsidRDefault="00C52FB7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22B606A" w14:textId="2543AF53" w:rsidR="00C43A58" w:rsidRPr="00877E9D" w:rsidRDefault="00EF444D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771</w:t>
                  </w:r>
                </w:p>
              </w:tc>
              <w:tc>
                <w:tcPr>
                  <w:tcW w:w="2449" w:type="dxa"/>
                  <w:gridSpan w:val="2"/>
                </w:tcPr>
                <w:p w14:paraId="351EBDC4" w14:textId="6AD7EE51" w:rsidR="00C43A58" w:rsidRPr="00877E9D" w:rsidRDefault="008836DB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Amer Gov (10, 11, 12)</w:t>
                  </w:r>
                  <w:r w:rsidR="00B77F41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8836DB" w:rsidRPr="00B9535E" w14:paraId="6D40BAB8" w14:textId="77777777" w:rsidTr="00CE4761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6263598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2EA39B5A" w14:textId="758BF5E1" w:rsidR="008836DB" w:rsidRPr="00B9535E" w:rsidRDefault="008836DB" w:rsidP="008836D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558BA815" w14:textId="0F2E9BE9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SS0201</w:t>
                  </w:r>
                </w:p>
              </w:tc>
              <w:tc>
                <w:tcPr>
                  <w:tcW w:w="2449" w:type="dxa"/>
                  <w:gridSpan w:val="2"/>
                </w:tcPr>
                <w:p w14:paraId="69BC060B" w14:textId="224587A3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World Hi</w:t>
                  </w:r>
                  <w:r>
                    <w:rPr>
                      <w:sz w:val="16"/>
                      <w:szCs w:val="16"/>
                    </w:rPr>
                    <w:t xml:space="preserve">story </w:t>
                  </w:r>
                  <w:r w:rsidRPr="326B4BB1">
                    <w:rPr>
                      <w:sz w:val="16"/>
                      <w:szCs w:val="16"/>
                    </w:rPr>
                    <w:t>(11)</w:t>
                  </w:r>
                </w:p>
              </w:tc>
            </w:tr>
            <w:tr w:rsidR="008836DB" w:rsidRPr="00B9535E" w14:paraId="66EFDB44" w14:textId="77777777" w:rsidTr="00CE4761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7282202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1007A212" w14:textId="3AD3388B" w:rsidR="008836DB" w:rsidRDefault="008836DB" w:rsidP="008836D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0FE14603" w14:textId="00E95530" w:rsidR="008836DB" w:rsidRPr="326B4BB1" w:rsidRDefault="00EC66B9" w:rsidP="008836D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</w:t>
                  </w:r>
                  <w:r w:rsidR="00EF444D">
                    <w:rPr>
                      <w:sz w:val="16"/>
                      <w:szCs w:val="16"/>
                    </w:rPr>
                    <w:t>0371</w:t>
                  </w:r>
                </w:p>
              </w:tc>
              <w:tc>
                <w:tcPr>
                  <w:tcW w:w="2449" w:type="dxa"/>
                  <w:gridSpan w:val="2"/>
                </w:tcPr>
                <w:p w14:paraId="5047A0C7" w14:textId="1C493AF7" w:rsidR="008836DB" w:rsidRPr="326B4BB1" w:rsidRDefault="008836DB" w:rsidP="008836D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World History (11, 12)</w:t>
                  </w:r>
                  <w:r w:rsidR="00B77F41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8836DB" w:rsidRPr="00B9535E" w14:paraId="08F8DCAA" w14:textId="77777777" w:rsidTr="00CE4761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4705150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256594FF" w14:textId="2CF6BC4C" w:rsidR="008836DB" w:rsidRDefault="008836DB" w:rsidP="008836D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511B395" w14:textId="24768606" w:rsidR="008836DB" w:rsidRPr="326B4BB1" w:rsidRDefault="008836DB" w:rsidP="008836DB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SS0501</w:t>
                  </w:r>
                </w:p>
              </w:tc>
              <w:tc>
                <w:tcPr>
                  <w:tcW w:w="2449" w:type="dxa"/>
                  <w:gridSpan w:val="2"/>
                </w:tcPr>
                <w:p w14:paraId="532336C4" w14:textId="44B435E5" w:rsidR="008836DB" w:rsidRPr="326B4BB1" w:rsidRDefault="008836DB" w:rsidP="008836DB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US History (10, 11, 12)</w:t>
                  </w:r>
                </w:p>
              </w:tc>
            </w:tr>
            <w:tr w:rsidR="008836DB" w:rsidRPr="00B9535E" w14:paraId="0BFEE849" w14:textId="77777777" w:rsidTr="00CE4761">
              <w:trPr>
                <w:trHeight w:val="21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78303635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4FB73CAA" w14:textId="28D1CB00" w:rsidR="008836DB" w:rsidRPr="00B9535E" w:rsidRDefault="008836DB" w:rsidP="008836D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39F1D59" w14:textId="65C4A023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0671 </w:t>
                  </w:r>
                </w:p>
              </w:tc>
              <w:tc>
                <w:tcPr>
                  <w:tcW w:w="2449" w:type="dxa"/>
                  <w:gridSpan w:val="2"/>
                </w:tcPr>
                <w:p w14:paraId="4A35C622" w14:textId="3F882542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P US History (</w:t>
                  </w:r>
                  <w:r w:rsidR="00050B8A">
                    <w:rPr>
                      <w:sz w:val="16"/>
                      <w:szCs w:val="16"/>
                    </w:rPr>
                    <w:t xml:space="preserve">10, </w:t>
                  </w:r>
                  <w:r w:rsidRPr="0AFCF7BE">
                    <w:rPr>
                      <w:sz w:val="16"/>
                      <w:szCs w:val="16"/>
                    </w:rPr>
                    <w:t>11, 12) W</w:t>
                  </w:r>
                </w:p>
              </w:tc>
            </w:tr>
            <w:tr w:rsidR="008836DB" w:rsidRPr="00B9535E" w14:paraId="084A88BE" w14:textId="77777777" w:rsidTr="00CE4761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2106467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3A1487DC" w14:textId="6DA8BD22" w:rsidR="008836DB" w:rsidRDefault="008836DB" w:rsidP="008836D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0ACCDDA" w14:textId="52E34F97" w:rsidR="008836DB" w:rsidRPr="326B4BB1" w:rsidRDefault="008836DB" w:rsidP="008836D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471</w:t>
                  </w:r>
                </w:p>
              </w:tc>
              <w:tc>
                <w:tcPr>
                  <w:tcW w:w="2449" w:type="dxa"/>
                  <w:gridSpan w:val="2"/>
                </w:tcPr>
                <w:p w14:paraId="4061F03F" w14:textId="2E0C41F9" w:rsidR="008836DB" w:rsidRPr="0AFCF7BE" w:rsidRDefault="008836DB" w:rsidP="008836D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uropean History (11,12) W</w:t>
                  </w:r>
                </w:p>
              </w:tc>
            </w:tr>
            <w:tr w:rsidR="008836DB" w:rsidRPr="00B9535E" w14:paraId="5792D0C7" w14:textId="77777777" w:rsidTr="00CE4761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16769134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70E066B9" w14:textId="03FE1762" w:rsidR="008836DB" w:rsidRPr="00B9535E" w:rsidRDefault="008836DB" w:rsidP="008836D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BD1C516" w14:textId="4D56481B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0971 </w:t>
                  </w:r>
                </w:p>
              </w:tc>
              <w:tc>
                <w:tcPr>
                  <w:tcW w:w="2449" w:type="dxa"/>
                  <w:gridSpan w:val="2"/>
                </w:tcPr>
                <w:p w14:paraId="6982BCD3" w14:textId="667CFE69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P Psychology (</w:t>
                  </w:r>
                  <w:r w:rsidRPr="03FFF3FA">
                    <w:rPr>
                      <w:sz w:val="16"/>
                      <w:szCs w:val="16"/>
                    </w:rPr>
                    <w:t xml:space="preserve">10, </w:t>
                  </w:r>
                  <w:r w:rsidRPr="0AFCF7BE">
                    <w:rPr>
                      <w:sz w:val="16"/>
                      <w:szCs w:val="16"/>
                    </w:rPr>
                    <w:t>11, 12) W</w:t>
                  </w:r>
                </w:p>
              </w:tc>
            </w:tr>
            <w:tr w:rsidR="008836DB" w:rsidRPr="00B9535E" w14:paraId="0B76D81A" w14:textId="77777777" w:rsidTr="00CE4761">
              <w:trPr>
                <w:trHeight w:val="21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97490217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0E05F839" w14:textId="31601262" w:rsidR="008836DB" w:rsidRPr="00B9535E" w:rsidRDefault="008836DB" w:rsidP="008836D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6106878" w14:textId="79B5D067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KPSSO</w:t>
                  </w:r>
                </w:p>
              </w:tc>
              <w:tc>
                <w:tcPr>
                  <w:tcW w:w="2449" w:type="dxa"/>
                  <w:gridSpan w:val="2"/>
                </w:tcPr>
                <w:p w14:paraId="0E847B32" w14:textId="3A887E82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Psychology</w:t>
                  </w:r>
                  <w:r>
                    <w:rPr>
                      <w:sz w:val="16"/>
                      <w:szCs w:val="16"/>
                    </w:rPr>
                    <w:t>/Sociology</w:t>
                  </w:r>
                  <w:r w:rsidRPr="326B4BB1">
                    <w:rPr>
                      <w:sz w:val="16"/>
                      <w:szCs w:val="16"/>
                    </w:rPr>
                    <w:t xml:space="preserve"> (10, 11, 12) </w:t>
                  </w:r>
                </w:p>
              </w:tc>
            </w:tr>
            <w:tr w:rsidR="008836DB" w:rsidRPr="00B9535E" w14:paraId="6D3E471D" w14:textId="77777777" w:rsidTr="00CE4761">
              <w:trPr>
                <w:trHeight w:val="21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214076244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2B828D5C" w14:textId="4BED0FB1" w:rsidR="008836DB" w:rsidRPr="00B9535E" w:rsidRDefault="00A23A9C" w:rsidP="008836D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A75D657" w14:textId="5B769364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30W71 </w:t>
                  </w:r>
                </w:p>
              </w:tc>
              <w:tc>
                <w:tcPr>
                  <w:tcW w:w="2449" w:type="dxa"/>
                  <w:gridSpan w:val="2"/>
                </w:tcPr>
                <w:p w14:paraId="25ACB23B" w14:textId="69CAF5E8" w:rsidR="008836DB" w:rsidRPr="00877E9D" w:rsidRDefault="008836DB" w:rsidP="008836DB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College Sociology (</w:t>
                  </w:r>
                  <w:r w:rsidRPr="03FFF3FA">
                    <w:rPr>
                      <w:sz w:val="16"/>
                      <w:szCs w:val="16"/>
                    </w:rPr>
                    <w:t xml:space="preserve">10, </w:t>
                  </w:r>
                  <w:r w:rsidRPr="0AFCF7BE">
                    <w:rPr>
                      <w:sz w:val="16"/>
                      <w:szCs w:val="16"/>
                    </w:rPr>
                    <w:t>11, 12) W</w:t>
                  </w:r>
                </w:p>
              </w:tc>
            </w:tr>
            <w:tr w:rsidR="00A23A9C" w:rsidRPr="00B9535E" w14:paraId="4FBFE2B7" w14:textId="77777777" w:rsidTr="00CE4761">
              <w:trPr>
                <w:trHeight w:val="21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85564230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15AF23B7" w14:textId="6C4A499A" w:rsidR="00A23A9C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7AF9EB2F" w14:textId="26E3F21D" w:rsidR="00A23A9C" w:rsidRPr="326B4BB1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631</w:t>
                  </w:r>
                </w:p>
              </w:tc>
              <w:tc>
                <w:tcPr>
                  <w:tcW w:w="2449" w:type="dxa"/>
                  <w:gridSpan w:val="2"/>
                </w:tcPr>
                <w:p w14:paraId="60C063C2" w14:textId="4F7BDE33" w:rsidR="00A23A9C" w:rsidRPr="0AFCF7BE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orld Geography (10, 11, 12)</w:t>
                  </w:r>
                </w:p>
              </w:tc>
            </w:tr>
            <w:tr w:rsidR="00A23A9C" w:rsidRPr="00B9535E" w14:paraId="19D61D63" w14:textId="77777777" w:rsidTr="00CE4761">
              <w:trPr>
                <w:trHeight w:val="208"/>
              </w:trPr>
              <w:tc>
                <w:tcPr>
                  <w:tcW w:w="3796" w:type="dxa"/>
                  <w:gridSpan w:val="4"/>
                  <w:shd w:val="clear" w:color="auto" w:fill="BFBFBF" w:themeFill="background1" w:themeFillShade="BF"/>
                  <w:vAlign w:val="center"/>
                </w:tcPr>
                <w:p w14:paraId="5856ED30" w14:textId="1CE5306D" w:rsidR="00A23A9C" w:rsidRPr="00C6504A" w:rsidRDefault="00A23A9C" w:rsidP="00A23A9C">
                  <w:pPr>
                    <w:jc w:val="center"/>
                    <w:rPr>
                      <w:rFonts w:ascii="Arial Narrow" w:hAnsi="Arial Narrow"/>
                      <w:sz w:val="18"/>
                      <w:szCs w:val="18"/>
                    </w:rPr>
                  </w:pPr>
                  <w:r w:rsidRPr="0AFCF7BE">
                    <w:rPr>
                      <w:b/>
                      <w:bCs/>
                      <w:sz w:val="18"/>
                      <w:szCs w:val="18"/>
                    </w:rPr>
                    <w:t>BUSINESS</w:t>
                  </w:r>
                </w:p>
              </w:tc>
            </w:tr>
            <w:tr w:rsidR="00A23A9C" w:rsidRPr="00B9535E" w14:paraId="2187B79C" w14:textId="77777777" w:rsidTr="00CE4761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4160092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60A434F8" w14:textId="5E9A9D06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690EB4F" w14:textId="3FE80320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0301 </w:t>
                  </w:r>
                </w:p>
              </w:tc>
              <w:tc>
                <w:tcPr>
                  <w:tcW w:w="2449" w:type="dxa"/>
                  <w:gridSpan w:val="2"/>
                </w:tcPr>
                <w:p w14:paraId="509FE7AD" w14:textId="5F3188D6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Fin Tech Lit (10, 11, 12)</w:t>
                  </w:r>
                </w:p>
              </w:tc>
            </w:tr>
            <w:tr w:rsidR="00A23A9C" w:rsidRPr="00B9535E" w14:paraId="4644B12C" w14:textId="77777777" w:rsidTr="00CE4761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7590529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3E49AEA3" w14:textId="7618F254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2BBD6DC5" w14:textId="42899CDC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1601 </w:t>
                  </w:r>
                </w:p>
              </w:tc>
              <w:tc>
                <w:tcPr>
                  <w:tcW w:w="2449" w:type="dxa"/>
                  <w:gridSpan w:val="2"/>
                </w:tcPr>
                <w:p w14:paraId="1D28EE25" w14:textId="0E850FA6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103580D3">
                    <w:rPr>
                      <w:sz w:val="16"/>
                      <w:szCs w:val="16"/>
                    </w:rPr>
                    <w:t>Prin</w:t>
                  </w:r>
                  <w:r w:rsidR="00470C6D">
                    <w:rPr>
                      <w:sz w:val="16"/>
                      <w:szCs w:val="16"/>
                    </w:rPr>
                    <w:t>ciples of</w:t>
                  </w:r>
                  <w:r w:rsidRPr="103580D3">
                    <w:rPr>
                      <w:sz w:val="16"/>
                      <w:szCs w:val="16"/>
                    </w:rPr>
                    <w:t xml:space="preserve"> Bus Mgt (10, 11, 12)</w:t>
                  </w:r>
                </w:p>
              </w:tc>
            </w:tr>
            <w:tr w:rsidR="00A23A9C" w:rsidRPr="00B9535E" w14:paraId="118143A8" w14:textId="77777777" w:rsidTr="00CE4761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54443957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13911B7A" w14:textId="56B0B0A5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0D7C387" w14:textId="038AC251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001 </w:t>
                  </w:r>
                </w:p>
              </w:tc>
              <w:tc>
                <w:tcPr>
                  <w:tcW w:w="2449" w:type="dxa"/>
                  <w:gridSpan w:val="2"/>
                </w:tcPr>
                <w:p w14:paraId="3074F254" w14:textId="1A470EE9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103580D3">
                    <w:rPr>
                      <w:sz w:val="16"/>
                      <w:szCs w:val="16"/>
                    </w:rPr>
                    <w:t>Prin</w:t>
                  </w:r>
                  <w:r w:rsidR="005B14A3">
                    <w:rPr>
                      <w:sz w:val="16"/>
                      <w:szCs w:val="16"/>
                    </w:rPr>
                    <w:t xml:space="preserve">ciples of </w:t>
                  </w:r>
                  <w:r w:rsidR="00DF4971" w:rsidRPr="103580D3">
                    <w:rPr>
                      <w:sz w:val="16"/>
                      <w:szCs w:val="16"/>
                    </w:rPr>
                    <w:t>Acc</w:t>
                  </w:r>
                  <w:r w:rsidR="00DF4971">
                    <w:rPr>
                      <w:sz w:val="16"/>
                      <w:szCs w:val="16"/>
                    </w:rPr>
                    <w:t>t (</w:t>
                  </w:r>
                  <w:r w:rsidRPr="103580D3">
                    <w:rPr>
                      <w:sz w:val="16"/>
                      <w:szCs w:val="16"/>
                    </w:rPr>
                    <w:t>10, 11, 12)</w:t>
                  </w:r>
                </w:p>
              </w:tc>
            </w:tr>
            <w:tr w:rsidR="00A23A9C" w:rsidRPr="00B9535E" w14:paraId="7FEF770E" w14:textId="77777777" w:rsidTr="00CE4761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5679571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42965C55" w14:textId="06D951C1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D61002C" w14:textId="186DB361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101 </w:t>
                  </w:r>
                </w:p>
              </w:tc>
              <w:tc>
                <w:tcPr>
                  <w:tcW w:w="2449" w:type="dxa"/>
                  <w:gridSpan w:val="2"/>
                </w:tcPr>
                <w:p w14:paraId="2D5062EA" w14:textId="4387540C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Adv Accounting (11, 12)</w:t>
                  </w:r>
                </w:p>
              </w:tc>
            </w:tr>
            <w:tr w:rsidR="00A23A9C" w:rsidRPr="00B9535E" w14:paraId="562A6D01" w14:textId="77777777" w:rsidTr="00CE4761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4838485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4D3BE3C1" w14:textId="382DC1CD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0D9D462C" w14:textId="39B038F6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201 </w:t>
                  </w:r>
                </w:p>
              </w:tc>
              <w:tc>
                <w:tcPr>
                  <w:tcW w:w="2449" w:type="dxa"/>
                  <w:gridSpan w:val="2"/>
                </w:tcPr>
                <w:p w14:paraId="6599BE67" w14:textId="3A999C31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103580D3">
                    <w:rPr>
                      <w:sz w:val="16"/>
                      <w:szCs w:val="16"/>
                    </w:rPr>
                    <w:t xml:space="preserve">Adv </w:t>
                  </w:r>
                  <w:r w:rsidRPr="594B00B9">
                    <w:rPr>
                      <w:sz w:val="16"/>
                      <w:szCs w:val="16"/>
                    </w:rPr>
                    <w:t>Bus</w:t>
                  </w:r>
                  <w:r w:rsidR="007037F8">
                    <w:rPr>
                      <w:sz w:val="16"/>
                      <w:szCs w:val="16"/>
                    </w:rPr>
                    <w:t>iness</w:t>
                  </w:r>
                  <w:r w:rsidRPr="103580D3">
                    <w:rPr>
                      <w:sz w:val="16"/>
                      <w:szCs w:val="16"/>
                    </w:rPr>
                    <w:t xml:space="preserve"> Mgt (10, 11, 12)</w:t>
                  </w:r>
                </w:p>
              </w:tc>
            </w:tr>
            <w:tr w:rsidR="00A23A9C" w:rsidRPr="00B9535E" w14:paraId="0A54A0D9" w14:textId="77777777" w:rsidTr="00CE4761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5573831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1AD26316" w14:textId="4CB73555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430162A" w14:textId="0789D262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301 </w:t>
                  </w:r>
                </w:p>
              </w:tc>
              <w:tc>
                <w:tcPr>
                  <w:tcW w:w="2449" w:type="dxa"/>
                  <w:gridSpan w:val="2"/>
                </w:tcPr>
                <w:p w14:paraId="13CF1490" w14:textId="7054DA54" w:rsidR="00A23A9C" w:rsidRPr="00F56DED" w:rsidRDefault="00F44298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Intro to </w:t>
                  </w:r>
                  <w:r w:rsidR="00DF4971" w:rsidRPr="326B4BB1">
                    <w:rPr>
                      <w:sz w:val="16"/>
                      <w:szCs w:val="16"/>
                    </w:rPr>
                    <w:t>Marketing</w:t>
                  </w:r>
                  <w:r w:rsidR="00DF4971">
                    <w:rPr>
                      <w:sz w:val="16"/>
                      <w:szCs w:val="16"/>
                    </w:rPr>
                    <w:t xml:space="preserve"> (</w:t>
                  </w:r>
                  <w:r w:rsidR="00A23A9C" w:rsidRPr="326B4BB1">
                    <w:rPr>
                      <w:sz w:val="16"/>
                      <w:szCs w:val="16"/>
                    </w:rPr>
                    <w:t>10, 11, 12)</w:t>
                  </w:r>
                </w:p>
              </w:tc>
            </w:tr>
            <w:tr w:rsidR="00A23A9C" w:rsidRPr="00B9535E" w14:paraId="1201785C" w14:textId="77777777" w:rsidTr="00CE4761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66289556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17FA5AC8" w14:textId="46B4ECC7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7A79791A" w14:textId="5BC70306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401 </w:t>
                  </w:r>
                </w:p>
              </w:tc>
              <w:tc>
                <w:tcPr>
                  <w:tcW w:w="2449" w:type="dxa"/>
                  <w:gridSpan w:val="2"/>
                </w:tcPr>
                <w:p w14:paraId="2127E178" w14:textId="7CCBF6C9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Adv Marketing (11, 12)</w:t>
                  </w:r>
                </w:p>
              </w:tc>
            </w:tr>
            <w:tr w:rsidR="006D5F71" w:rsidRPr="00B9535E" w14:paraId="7C4A2CF8" w14:textId="77777777" w:rsidTr="00CE4761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79410920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51AB6885" w14:textId="1E81065C" w:rsidR="006D5F71" w:rsidRDefault="00DF4971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7D59AA5" w14:textId="6157B43F" w:rsidR="006D5F71" w:rsidRPr="4471CE01" w:rsidRDefault="00DF4971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15W71</w:t>
                  </w:r>
                </w:p>
              </w:tc>
              <w:tc>
                <w:tcPr>
                  <w:tcW w:w="2449" w:type="dxa"/>
                  <w:gridSpan w:val="2"/>
                </w:tcPr>
                <w:p w14:paraId="189A8E1A" w14:textId="2A9CD889" w:rsidR="006D5F71" w:rsidRPr="0AFCF7BE" w:rsidRDefault="006D5F71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Business</w:t>
                  </w:r>
                  <w:r w:rsidR="00DF4971">
                    <w:rPr>
                      <w:sz w:val="16"/>
                      <w:szCs w:val="16"/>
                    </w:rPr>
                    <w:t>/Personal Finance (11,12) W</w:t>
                  </w:r>
                </w:p>
              </w:tc>
            </w:tr>
            <w:tr w:rsidR="00A23A9C" w:rsidRPr="00B9535E" w14:paraId="6C591131" w14:textId="77777777" w:rsidTr="00CE4761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51167215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6C6A4F55" w14:textId="6C4D057F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5726059" w14:textId="027129E9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4471CE01">
                    <w:rPr>
                      <w:sz w:val="16"/>
                      <w:szCs w:val="16"/>
                    </w:rPr>
                    <w:t xml:space="preserve">BE45W01 </w:t>
                  </w:r>
                </w:p>
              </w:tc>
              <w:tc>
                <w:tcPr>
                  <w:tcW w:w="2449" w:type="dxa"/>
                  <w:gridSpan w:val="2"/>
                </w:tcPr>
                <w:p w14:paraId="4FE70289" w14:textId="58C727E9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Bus</w:t>
                  </w:r>
                  <w:r w:rsidR="00FF44BA">
                    <w:rPr>
                      <w:sz w:val="16"/>
                      <w:szCs w:val="16"/>
                    </w:rPr>
                    <w:t>iness</w:t>
                  </w:r>
                  <w:r w:rsidRPr="0AFCF7BE">
                    <w:rPr>
                      <w:sz w:val="16"/>
                      <w:szCs w:val="16"/>
                    </w:rPr>
                    <w:t xml:space="preserve"> Cap</w:t>
                  </w:r>
                  <w:r>
                    <w:rPr>
                      <w:sz w:val="16"/>
                      <w:szCs w:val="16"/>
                    </w:rPr>
                    <w:t>stone</w:t>
                  </w:r>
                  <w:r w:rsidRPr="0AFCF7BE">
                    <w:rPr>
                      <w:sz w:val="16"/>
                      <w:szCs w:val="16"/>
                    </w:rPr>
                    <w:t xml:space="preserve"> DE (11, 12) W</w:t>
                  </w:r>
                  <w:r>
                    <w:rPr>
                      <w:sz w:val="16"/>
                      <w:szCs w:val="16"/>
                    </w:rPr>
                    <w:t>$</w:t>
                  </w:r>
                </w:p>
              </w:tc>
            </w:tr>
            <w:tr w:rsidR="00A23A9C" w:rsidRPr="00B9535E" w14:paraId="70E83F57" w14:textId="77777777" w:rsidTr="00CE4761">
              <w:trPr>
                <w:trHeight w:val="208"/>
              </w:trPr>
              <w:tc>
                <w:tcPr>
                  <w:tcW w:w="3796" w:type="dxa"/>
                  <w:gridSpan w:val="4"/>
                  <w:shd w:val="clear" w:color="auto" w:fill="BFBFBF" w:themeFill="background1" w:themeFillShade="BF"/>
                  <w:vAlign w:val="center"/>
                </w:tcPr>
                <w:p w14:paraId="19CD37F4" w14:textId="5C36328D" w:rsidR="00A23A9C" w:rsidRPr="00F56DED" w:rsidRDefault="00A23A9C" w:rsidP="00A23A9C">
                  <w:pPr>
                    <w:jc w:val="center"/>
                    <w:rPr>
                      <w:sz w:val="16"/>
                      <w:szCs w:val="16"/>
                      <w:highlight w:val="yellow"/>
                    </w:rPr>
                  </w:pPr>
                  <w:r w:rsidRPr="0AFCF7BE">
                    <w:rPr>
                      <w:b/>
                      <w:bCs/>
                      <w:sz w:val="18"/>
                      <w:szCs w:val="18"/>
                    </w:rPr>
                    <w:t>TECHNOLOGY</w:t>
                  </w:r>
                </w:p>
              </w:tc>
            </w:tr>
            <w:tr w:rsidR="00A23A9C" w:rsidRPr="00B9535E" w14:paraId="427986BA" w14:textId="77777777" w:rsidTr="00CE4761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92980714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08337C16" w14:textId="3D82C45A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A2BFBF5" w14:textId="5B25AECC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TE0501 </w:t>
                  </w:r>
                </w:p>
              </w:tc>
              <w:tc>
                <w:tcPr>
                  <w:tcW w:w="2449" w:type="dxa"/>
                  <w:gridSpan w:val="2"/>
                </w:tcPr>
                <w:p w14:paraId="446DC709" w14:textId="25B68AD9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Found Tech (10)</w:t>
                  </w:r>
                </w:p>
              </w:tc>
            </w:tr>
            <w:tr w:rsidR="00A23A9C" w:rsidRPr="00F313B7" w14:paraId="4F4ED430" w14:textId="77777777" w:rsidTr="00CE4761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8982043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7E018304" w14:textId="73884E2C" w:rsidR="00A23A9C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B0C274B" w14:textId="72C6B586" w:rsidR="00A23A9C" w:rsidRPr="326B4BB1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4071</w:t>
                  </w:r>
                </w:p>
              </w:tc>
              <w:tc>
                <w:tcPr>
                  <w:tcW w:w="2449" w:type="dxa"/>
                  <w:gridSpan w:val="2"/>
                </w:tcPr>
                <w:p w14:paraId="3C4C1F05" w14:textId="2CA8348C" w:rsidR="00A23A9C" w:rsidRPr="00660BF9" w:rsidRDefault="00A23A9C" w:rsidP="00A23A9C">
                  <w:pPr>
                    <w:rPr>
                      <w:sz w:val="16"/>
                      <w:szCs w:val="16"/>
                      <w:lang w:val="fr-FR"/>
                    </w:rPr>
                  </w:pPr>
                  <w:r w:rsidRPr="00660BF9">
                    <w:rPr>
                      <w:sz w:val="16"/>
                      <w:szCs w:val="16"/>
                      <w:lang w:val="fr-FR"/>
                    </w:rPr>
                    <w:t xml:space="preserve">AP CompSci </w:t>
                  </w:r>
                  <w:r w:rsidR="00DF4971" w:rsidRPr="00660BF9">
                    <w:rPr>
                      <w:sz w:val="16"/>
                      <w:szCs w:val="16"/>
                      <w:lang w:val="fr-FR"/>
                    </w:rPr>
                    <w:t>Principles (</w:t>
                  </w:r>
                  <w:r w:rsidRPr="00660BF9">
                    <w:rPr>
                      <w:sz w:val="16"/>
                      <w:szCs w:val="16"/>
                      <w:lang w:val="fr-FR"/>
                    </w:rPr>
                    <w:t>10</w:t>
                  </w:r>
                  <w:r w:rsidR="00671D79" w:rsidRPr="00660BF9">
                    <w:rPr>
                      <w:sz w:val="16"/>
                      <w:szCs w:val="16"/>
                      <w:lang w:val="fr-FR"/>
                    </w:rPr>
                    <w:t>, 11, 12</w:t>
                  </w:r>
                  <w:r w:rsidRPr="00660BF9">
                    <w:rPr>
                      <w:sz w:val="16"/>
                      <w:szCs w:val="16"/>
                      <w:lang w:val="fr-FR"/>
                    </w:rPr>
                    <w:t>)</w:t>
                  </w:r>
                  <w:r w:rsidR="00660BF9">
                    <w:rPr>
                      <w:sz w:val="16"/>
                      <w:szCs w:val="16"/>
                      <w:lang w:val="fr-FR"/>
                    </w:rPr>
                    <w:t xml:space="preserve"> W</w:t>
                  </w:r>
                </w:p>
              </w:tc>
            </w:tr>
            <w:tr w:rsidR="00A23A9C" w:rsidRPr="00B9535E" w14:paraId="1E4542E5" w14:textId="77777777" w:rsidTr="00CE4761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27143706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7F056ABD" w14:textId="4EB24D2D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0DDCD7DD" w14:textId="2B929E70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101</w:t>
                  </w:r>
                </w:p>
              </w:tc>
              <w:tc>
                <w:tcPr>
                  <w:tcW w:w="2449" w:type="dxa"/>
                  <w:gridSpan w:val="2"/>
                </w:tcPr>
                <w:p w14:paraId="6C51EEDB" w14:textId="765C670D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ch Design CTE- (10,11, 12)</w:t>
                  </w:r>
                </w:p>
              </w:tc>
            </w:tr>
            <w:tr w:rsidR="00A23A9C" w:rsidRPr="00B9535E" w14:paraId="011A0797" w14:textId="77777777" w:rsidTr="00CE4761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18811261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67BC360F" w14:textId="298BBAE8" w:rsidR="00A23A9C" w:rsidRPr="00B9535E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A72D5B6" w14:textId="24D7246B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201</w:t>
                  </w:r>
                </w:p>
              </w:tc>
              <w:tc>
                <w:tcPr>
                  <w:tcW w:w="2449" w:type="dxa"/>
                  <w:gridSpan w:val="2"/>
                </w:tcPr>
                <w:p w14:paraId="627D6F0C" w14:textId="4CE2BD44" w:rsidR="00A23A9C" w:rsidRPr="00F56DED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 Design Apps CTE (10, 11, 12)</w:t>
                  </w:r>
                </w:p>
              </w:tc>
            </w:tr>
            <w:tr w:rsidR="00A23A9C" w:rsidRPr="00B9535E" w14:paraId="5569E6E6" w14:textId="77777777" w:rsidTr="00CE4761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3318279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14E61435" w14:textId="6DF3B82C" w:rsidR="00A23A9C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59A20401" w14:textId="4E35F38B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3W01</w:t>
                  </w:r>
                </w:p>
              </w:tc>
              <w:tc>
                <w:tcPr>
                  <w:tcW w:w="2449" w:type="dxa"/>
                  <w:gridSpan w:val="2"/>
                </w:tcPr>
                <w:p w14:paraId="37807088" w14:textId="07557A97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 Tech Apps CTE (10,11, 12) W</w:t>
                  </w:r>
                </w:p>
              </w:tc>
            </w:tr>
            <w:tr w:rsidR="00A23A9C" w:rsidRPr="00B9535E" w14:paraId="056C5CA5" w14:textId="77777777" w:rsidTr="00CE4761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19186696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59E785D5" w14:textId="11B00FA9" w:rsidR="00A23A9C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22061BD7" w14:textId="7C115600" w:rsidR="00A23A9C" w:rsidRDefault="00213F0E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3W01</w:t>
                  </w:r>
                </w:p>
              </w:tc>
              <w:tc>
                <w:tcPr>
                  <w:tcW w:w="2449" w:type="dxa"/>
                  <w:gridSpan w:val="2"/>
                </w:tcPr>
                <w:p w14:paraId="5F66CA51" w14:textId="3E388A82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Tech CTE Capstone DE(12)W $</w:t>
                  </w:r>
                </w:p>
              </w:tc>
            </w:tr>
            <w:tr w:rsidR="00A23A9C" w14:paraId="1582C457" w14:textId="77777777" w:rsidTr="00CE4761">
              <w:trPr>
                <w:trHeight w:val="208"/>
              </w:trPr>
              <w:tc>
                <w:tcPr>
                  <w:tcW w:w="3796" w:type="dxa"/>
                  <w:gridSpan w:val="4"/>
                  <w:shd w:val="clear" w:color="auto" w:fill="BFBFBF" w:themeFill="background1" w:themeFillShade="BF"/>
                  <w:vAlign w:val="center"/>
                </w:tcPr>
                <w:p w14:paraId="39DB1815" w14:textId="52403E3A" w:rsidR="00A23A9C" w:rsidRDefault="00A23A9C" w:rsidP="00A23A9C">
                  <w:pPr>
                    <w:jc w:val="center"/>
                    <w:rPr>
                      <w:rFonts w:ascii="Calibri" w:eastAsia="Calibri" w:hAnsi="Calibri" w:cs="Calibri"/>
                      <w:b/>
                      <w:bCs/>
                      <w:color w:val="000000" w:themeColor="text1"/>
                      <w:sz w:val="18"/>
                      <w:szCs w:val="18"/>
                      <w:highlight w:val="yellow"/>
                    </w:rPr>
                  </w:pPr>
                  <w:r w:rsidRPr="0AFCF7BE">
                    <w:rPr>
                      <w:rFonts w:ascii="Calibri" w:eastAsia="Calibri" w:hAnsi="Calibri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INTERACTIVE MEDIA AND PRODUCTION</w:t>
                  </w:r>
                </w:p>
              </w:tc>
            </w:tr>
            <w:tr w:rsidR="00A23A9C" w14:paraId="0BF76F89" w14:textId="77777777" w:rsidTr="00CE4761">
              <w:trPr>
                <w:trHeight w:val="263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4054516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640B9202" w14:textId="7DCB00E4" w:rsidR="00A23A9C" w:rsidRDefault="00A23A9C" w:rsidP="00A23A9C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DE6E52A" w14:textId="2D883C5D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CA0501</w:t>
                  </w:r>
                </w:p>
              </w:tc>
              <w:tc>
                <w:tcPr>
                  <w:tcW w:w="2449" w:type="dxa"/>
                  <w:gridSpan w:val="2"/>
                </w:tcPr>
                <w:p w14:paraId="02109D3C" w14:textId="35296719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 w:rsidRPr="594B00B9">
                    <w:rPr>
                      <w:sz w:val="16"/>
                      <w:szCs w:val="16"/>
                    </w:rPr>
                    <w:t>Principles of Art, Media, and Communication (10, 11, 12)</w:t>
                  </w:r>
                </w:p>
              </w:tc>
            </w:tr>
            <w:tr w:rsidR="00A23A9C" w14:paraId="02777BE5" w14:textId="77777777" w:rsidTr="00CE4761">
              <w:trPr>
                <w:trHeight w:val="179"/>
              </w:trPr>
              <w:sdt>
                <w:sdtPr>
                  <w:rPr>
                    <w:rFonts w:ascii="MS Gothic" w:eastAsia="MS Gothic" w:hAnsi="MS Gothic"/>
                    <w:sz w:val="18"/>
                    <w:szCs w:val="18"/>
                  </w:rPr>
                  <w:id w:val="-64875043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5A9D7EC5" w14:textId="4C856AE6" w:rsidR="00A23A9C" w:rsidRDefault="00A23A9C" w:rsidP="00A23A9C">
                      <w:pPr>
                        <w:rPr>
                          <w:rFonts w:ascii="MS Gothic" w:eastAsia="MS Gothic" w:hAnsi="MS Gothic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212D3982" w14:textId="1B095816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 w:rsidRPr="594B00B9">
                    <w:rPr>
                      <w:sz w:val="16"/>
                      <w:szCs w:val="16"/>
                    </w:rPr>
                    <w:t>CA0601</w:t>
                  </w:r>
                </w:p>
              </w:tc>
              <w:tc>
                <w:tcPr>
                  <w:tcW w:w="2449" w:type="dxa"/>
                  <w:gridSpan w:val="2"/>
                </w:tcPr>
                <w:p w14:paraId="05BB2231" w14:textId="1B467F09" w:rsidR="00A23A9C" w:rsidRPr="0010787E" w:rsidRDefault="00A23A9C" w:rsidP="00A23A9C">
                  <w:pPr>
                    <w:rPr>
                      <w:sz w:val="16"/>
                      <w:szCs w:val="16"/>
                    </w:rPr>
                  </w:pPr>
                  <w:r w:rsidRPr="0010787E">
                    <w:rPr>
                      <w:sz w:val="16"/>
                      <w:szCs w:val="16"/>
                    </w:rPr>
                    <w:t>Interactive Media Des I</w:t>
                  </w:r>
                  <w:r>
                    <w:rPr>
                      <w:sz w:val="16"/>
                      <w:szCs w:val="16"/>
                    </w:rPr>
                    <w:t xml:space="preserve"> </w:t>
                  </w:r>
                  <w:r w:rsidRPr="0010787E">
                    <w:rPr>
                      <w:sz w:val="16"/>
                      <w:szCs w:val="16"/>
                    </w:rPr>
                    <w:t>(10,11,12)</w:t>
                  </w:r>
                </w:p>
              </w:tc>
            </w:tr>
            <w:tr w:rsidR="00A23A9C" w14:paraId="3A4B4E80" w14:textId="77777777" w:rsidTr="00CE4761">
              <w:trPr>
                <w:trHeight w:val="263"/>
              </w:trPr>
              <w:sdt>
                <w:sdtPr>
                  <w:rPr>
                    <w:rFonts w:ascii="MS Gothic" w:eastAsia="MS Gothic" w:hAnsi="MS Gothic"/>
                    <w:sz w:val="18"/>
                    <w:szCs w:val="18"/>
                  </w:rPr>
                  <w:id w:val="86927178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0FDA9ABE" w14:textId="5535D06B" w:rsidR="00A23A9C" w:rsidRDefault="00A23A9C" w:rsidP="00A23A9C">
                      <w:pPr>
                        <w:rPr>
                          <w:rFonts w:ascii="MS Gothic" w:eastAsia="MS Gothic" w:hAnsi="MS Gothic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506F1F19" w14:textId="70D06E5B" w:rsidR="00A23A9C" w:rsidRPr="594B00B9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07W01</w:t>
                  </w:r>
                </w:p>
              </w:tc>
              <w:tc>
                <w:tcPr>
                  <w:tcW w:w="2449" w:type="dxa"/>
                  <w:gridSpan w:val="2"/>
                </w:tcPr>
                <w:p w14:paraId="5208E523" w14:textId="7A8442A0" w:rsidR="00A23A9C" w:rsidRPr="594B00B9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ractive Media Des II (11,12) W</w:t>
                  </w:r>
                </w:p>
              </w:tc>
            </w:tr>
            <w:tr w:rsidR="00A23A9C" w14:paraId="275E965C" w14:textId="77777777" w:rsidTr="00CE4761">
              <w:trPr>
                <w:trHeight w:val="263"/>
              </w:trPr>
              <w:sdt>
                <w:sdtPr>
                  <w:rPr>
                    <w:rFonts w:ascii="MS Gothic" w:eastAsia="MS Gothic" w:hAnsi="MS Gothic"/>
                    <w:sz w:val="18"/>
                    <w:szCs w:val="18"/>
                  </w:rPr>
                  <w:id w:val="17163834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  <w:vAlign w:val="center"/>
                    </w:tcPr>
                    <w:p w14:paraId="21845BC3" w14:textId="4DC40C65" w:rsidR="00A23A9C" w:rsidRDefault="00A23A9C" w:rsidP="00A23A9C">
                      <w:pPr>
                        <w:rPr>
                          <w:rFonts w:ascii="MS Gothic" w:eastAsia="MS Gothic" w:hAnsi="MS Gothic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DC1141D" w14:textId="29A3B04F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08W01</w:t>
                  </w:r>
                </w:p>
              </w:tc>
              <w:tc>
                <w:tcPr>
                  <w:tcW w:w="2449" w:type="dxa"/>
                  <w:gridSpan w:val="2"/>
                </w:tcPr>
                <w:p w14:paraId="232D994B" w14:textId="0933FB29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MP Capstone/Internship (12) W</w:t>
                  </w:r>
                </w:p>
              </w:tc>
            </w:tr>
            <w:tr w:rsidR="00A23A9C" w:rsidRPr="009A3FE5" w14:paraId="23B191F2" w14:textId="77777777" w:rsidTr="00CE4761">
              <w:trPr>
                <w:trHeight w:val="180"/>
              </w:trPr>
              <w:tc>
                <w:tcPr>
                  <w:tcW w:w="3796" w:type="dxa"/>
                  <w:gridSpan w:val="4"/>
                  <w:shd w:val="clear" w:color="auto" w:fill="A6A6A6" w:themeFill="background1" w:themeFillShade="A6"/>
                  <w:vAlign w:val="center"/>
                </w:tcPr>
                <w:p w14:paraId="2F748225" w14:textId="77777777" w:rsidR="00A23A9C" w:rsidRPr="009A3FE5" w:rsidRDefault="00A23A9C" w:rsidP="00A23A9C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9A3FE5">
                    <w:rPr>
                      <w:b/>
                      <w:bCs/>
                      <w:sz w:val="16"/>
                      <w:szCs w:val="16"/>
                    </w:rPr>
                    <w:t>NRAS MAGNET</w:t>
                  </w:r>
                </w:p>
              </w:tc>
            </w:tr>
            <w:tr w:rsidR="00A23A9C" w:rsidRPr="0AFCF7BE" w14:paraId="2A5DD3FE" w14:textId="77777777" w:rsidTr="00CE4761">
              <w:trPr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-167856994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</w:tcPr>
                    <w:p w14:paraId="15351C30" w14:textId="6DD4ECF8" w:rsidR="00A23A9C" w:rsidRPr="0AFCF7BE" w:rsidRDefault="00A23A9C" w:rsidP="00A23A9C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</w:tcPr>
                <w:p w14:paraId="002C9556" w14:textId="096FFF83" w:rsidR="00A23A9C" w:rsidRPr="326B4BB1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9</w:t>
                  </w:r>
                  <w:r w:rsidR="007025BF">
                    <w:rPr>
                      <w:sz w:val="16"/>
                      <w:szCs w:val="16"/>
                    </w:rPr>
                    <w:t>4</w:t>
                  </w:r>
                  <w:r>
                    <w:rPr>
                      <w:sz w:val="16"/>
                      <w:szCs w:val="16"/>
                    </w:rPr>
                    <w:t>W51</w:t>
                  </w:r>
                </w:p>
              </w:tc>
              <w:tc>
                <w:tcPr>
                  <w:tcW w:w="2410" w:type="dxa"/>
                </w:tcPr>
                <w:p w14:paraId="10A523DF" w14:textId="27C3FA47" w:rsidR="00A23A9C" w:rsidRPr="0AFCF7BE" w:rsidRDefault="007025BF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etlands &amp; Aquatics</w:t>
                  </w:r>
                  <w:r w:rsidR="00A23A9C">
                    <w:rPr>
                      <w:sz w:val="16"/>
                      <w:szCs w:val="16"/>
                    </w:rPr>
                    <w:t xml:space="preserve"> (10,11) W</w:t>
                  </w:r>
                </w:p>
              </w:tc>
            </w:tr>
            <w:tr w:rsidR="00A23A9C" w:rsidRPr="0AFCF7BE" w14:paraId="632A778C" w14:textId="77777777" w:rsidTr="00CE4761">
              <w:trPr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-11372646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</w:tcPr>
                    <w:p w14:paraId="600F7256" w14:textId="5B5ED37F" w:rsidR="00A23A9C" w:rsidRPr="0AFCF7BE" w:rsidRDefault="00A23A9C" w:rsidP="00A23A9C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</w:tcPr>
                <w:p w14:paraId="4BA22595" w14:textId="3D467322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</w:t>
                  </w:r>
                  <w:r w:rsidR="00BD4727">
                    <w:rPr>
                      <w:sz w:val="16"/>
                      <w:szCs w:val="16"/>
                    </w:rPr>
                    <w:t>92</w:t>
                  </w:r>
                  <w:r>
                    <w:rPr>
                      <w:sz w:val="16"/>
                      <w:szCs w:val="16"/>
                    </w:rPr>
                    <w:t>W51</w:t>
                  </w:r>
                </w:p>
              </w:tc>
              <w:tc>
                <w:tcPr>
                  <w:tcW w:w="2410" w:type="dxa"/>
                </w:tcPr>
                <w:p w14:paraId="2688A4E4" w14:textId="3C2EEE54" w:rsidR="00A23A9C" w:rsidRDefault="00BD4727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imal M</w:t>
                  </w:r>
                  <w:r w:rsidR="00D81BCA">
                    <w:rPr>
                      <w:sz w:val="16"/>
                      <w:szCs w:val="16"/>
                    </w:rPr>
                    <w:t>anagement</w:t>
                  </w:r>
                  <w:r>
                    <w:rPr>
                      <w:sz w:val="16"/>
                      <w:szCs w:val="16"/>
                    </w:rPr>
                    <w:t xml:space="preserve"> Science.           </w:t>
                  </w:r>
                  <w:r w:rsidR="00B13F8A">
                    <w:rPr>
                      <w:sz w:val="16"/>
                      <w:szCs w:val="16"/>
                    </w:rPr>
                    <w:t xml:space="preserve"> </w:t>
                  </w:r>
                  <w:r w:rsidR="00A23A9C">
                    <w:rPr>
                      <w:sz w:val="16"/>
                      <w:szCs w:val="16"/>
                    </w:rPr>
                    <w:t>L</w:t>
                  </w:r>
                  <w:r w:rsidR="00311964">
                    <w:rPr>
                      <w:sz w:val="16"/>
                      <w:szCs w:val="16"/>
                    </w:rPr>
                    <w:t>arge</w:t>
                  </w:r>
                  <w:r w:rsidR="00A23A9C">
                    <w:rPr>
                      <w:sz w:val="16"/>
                      <w:szCs w:val="16"/>
                    </w:rPr>
                    <w:t xml:space="preserve"> Animal (10,11) W</w:t>
                  </w:r>
                </w:p>
              </w:tc>
            </w:tr>
            <w:tr w:rsidR="00A23A9C" w:rsidRPr="0AFCF7BE" w14:paraId="569F65C5" w14:textId="77777777" w:rsidTr="00CE4761">
              <w:trPr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64655300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</w:tcPr>
                    <w:p w14:paraId="50132E16" w14:textId="4AA15358" w:rsidR="00A23A9C" w:rsidRPr="0AFCF7BE" w:rsidRDefault="00A23A9C" w:rsidP="00A23A9C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</w:tcPr>
                <w:p w14:paraId="0ADBE02E" w14:textId="27AECFCB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</w:t>
                  </w:r>
                  <w:r w:rsidR="00847EF1">
                    <w:rPr>
                      <w:sz w:val="16"/>
                      <w:szCs w:val="16"/>
                    </w:rPr>
                    <w:t>92</w:t>
                  </w:r>
                  <w:r>
                    <w:rPr>
                      <w:sz w:val="16"/>
                      <w:szCs w:val="16"/>
                    </w:rPr>
                    <w:t>W51</w:t>
                  </w:r>
                </w:p>
              </w:tc>
              <w:tc>
                <w:tcPr>
                  <w:tcW w:w="2410" w:type="dxa"/>
                </w:tcPr>
                <w:p w14:paraId="3034048D" w14:textId="06643000" w:rsidR="00A23A9C" w:rsidRDefault="00BD4727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imal M</w:t>
                  </w:r>
                  <w:r w:rsidR="00D81BCA">
                    <w:rPr>
                      <w:sz w:val="16"/>
                      <w:szCs w:val="16"/>
                    </w:rPr>
                    <w:t>anagement</w:t>
                  </w:r>
                  <w:r>
                    <w:rPr>
                      <w:sz w:val="16"/>
                      <w:szCs w:val="16"/>
                    </w:rPr>
                    <w:t xml:space="preserve"> Science.           </w:t>
                  </w:r>
                  <w:r w:rsidR="00B13F8A">
                    <w:rPr>
                      <w:sz w:val="16"/>
                      <w:szCs w:val="16"/>
                    </w:rPr>
                    <w:t xml:space="preserve"> </w:t>
                  </w:r>
                  <w:r w:rsidR="00A23A9C">
                    <w:rPr>
                      <w:sz w:val="16"/>
                      <w:szCs w:val="16"/>
                    </w:rPr>
                    <w:t>Sm</w:t>
                  </w:r>
                  <w:r w:rsidR="00311964">
                    <w:rPr>
                      <w:sz w:val="16"/>
                      <w:szCs w:val="16"/>
                    </w:rPr>
                    <w:t>all</w:t>
                  </w:r>
                  <w:r w:rsidR="00A23A9C">
                    <w:rPr>
                      <w:sz w:val="16"/>
                      <w:szCs w:val="16"/>
                    </w:rPr>
                    <w:t xml:space="preserve"> Animal (10,11) W</w:t>
                  </w:r>
                </w:p>
              </w:tc>
            </w:tr>
            <w:tr w:rsidR="00A23A9C" w:rsidRPr="0AFCF7BE" w14:paraId="62A17842" w14:textId="77777777" w:rsidTr="00CE4761">
              <w:trPr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204802539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</w:tcPr>
                    <w:p w14:paraId="6E95B8B1" w14:textId="3D7E8EA7" w:rsidR="00A23A9C" w:rsidRPr="0AFCF7BE" w:rsidRDefault="00A23A9C" w:rsidP="00A23A9C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</w:tcPr>
                <w:p w14:paraId="00DB5AD6" w14:textId="093EFCF1" w:rsidR="00A23A9C" w:rsidRDefault="00A23A9C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9</w:t>
                  </w:r>
                  <w:r w:rsidR="00847EF1">
                    <w:rPr>
                      <w:sz w:val="16"/>
                      <w:szCs w:val="16"/>
                    </w:rPr>
                    <w:t>0</w:t>
                  </w:r>
                  <w:r>
                    <w:rPr>
                      <w:sz w:val="16"/>
                      <w:szCs w:val="16"/>
                    </w:rPr>
                    <w:t>W51</w:t>
                  </w:r>
                </w:p>
              </w:tc>
              <w:tc>
                <w:tcPr>
                  <w:tcW w:w="2410" w:type="dxa"/>
                </w:tcPr>
                <w:p w14:paraId="7A387305" w14:textId="2B6DECBB" w:rsidR="00A23A9C" w:rsidRDefault="00847EF1" w:rsidP="00A23A9C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lant Prop</w:t>
                  </w:r>
                  <w:r w:rsidR="0057012F">
                    <w:rPr>
                      <w:sz w:val="16"/>
                      <w:szCs w:val="16"/>
                    </w:rPr>
                    <w:t>agation</w:t>
                  </w:r>
                  <w:r>
                    <w:rPr>
                      <w:sz w:val="16"/>
                      <w:szCs w:val="16"/>
                    </w:rPr>
                    <w:t xml:space="preserve"> and Production</w:t>
                  </w:r>
                  <w:r w:rsidR="00A23A9C">
                    <w:rPr>
                      <w:sz w:val="16"/>
                      <w:szCs w:val="16"/>
                    </w:rPr>
                    <w:t xml:space="preserve"> (10,11) W</w:t>
                  </w:r>
                </w:p>
              </w:tc>
            </w:tr>
            <w:tr w:rsidR="00BF629F" w:rsidRPr="0AFCF7BE" w14:paraId="70619DDF" w14:textId="77777777" w:rsidTr="00CE4761">
              <w:trPr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89331473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86" w:type="dxa"/>
                    </w:tcPr>
                    <w:p w14:paraId="66B513F1" w14:textId="20E3C697" w:rsidR="00BF629F" w:rsidRPr="0AFCF7BE" w:rsidRDefault="00BF629F" w:rsidP="00BF629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</w:tcPr>
                <w:p w14:paraId="4BCAFC36" w14:textId="78A6624F" w:rsidR="00BF629F" w:rsidRDefault="00BF629F" w:rsidP="00BF629F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95W51</w:t>
                  </w:r>
                </w:p>
              </w:tc>
              <w:tc>
                <w:tcPr>
                  <w:tcW w:w="2410" w:type="dxa"/>
                </w:tcPr>
                <w:p w14:paraId="453A8087" w14:textId="7E55869F" w:rsidR="00BF629F" w:rsidRDefault="00BF629F" w:rsidP="00BF629F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NRAS Capstone (12) W</w:t>
                  </w:r>
                </w:p>
              </w:tc>
            </w:tr>
          </w:tbl>
          <w:p w14:paraId="1483B01F" w14:textId="77777777" w:rsidR="00C43A58" w:rsidRPr="00B9535E" w:rsidRDefault="00C43A58" w:rsidP="00C43A58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AFCF7BE" w14:paraId="7A4594BC" w14:textId="77777777" w:rsidTr="00E74A82">
        <w:trPr>
          <w:trHeight w:val="208"/>
        </w:trPr>
        <w:tc>
          <w:tcPr>
            <w:tcW w:w="3670" w:type="dxa"/>
          </w:tcPr>
          <w:p w14:paraId="0E4566DA" w14:textId="54C1B42A" w:rsidR="0AFCF7BE" w:rsidRDefault="0AFCF7BE" w:rsidP="0AFCF7BE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670" w:type="dxa"/>
          </w:tcPr>
          <w:p w14:paraId="5C3DCA94" w14:textId="67E34FB0" w:rsidR="0AFCF7BE" w:rsidRDefault="0AFCF7BE" w:rsidP="0AFCF7BE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940" w:type="dxa"/>
          </w:tcPr>
          <w:p w14:paraId="293F5E31" w14:textId="0D715DE6" w:rsidR="0AFCF7BE" w:rsidRDefault="0AFCF7BE" w:rsidP="0AFCF7BE">
            <w:pPr>
              <w:rPr>
                <w:b/>
                <w:bCs/>
                <w:sz w:val="18"/>
                <w:szCs w:val="18"/>
              </w:rPr>
            </w:pPr>
          </w:p>
        </w:tc>
      </w:tr>
    </w:tbl>
    <w:p w14:paraId="05F821CC" w14:textId="64FD88E4" w:rsidR="005B56D8" w:rsidRDefault="005B56D8" w:rsidP="103580D3"/>
    <w:tbl>
      <w:tblPr>
        <w:tblStyle w:val="TableGrid1"/>
        <w:tblpPr w:leftFromText="180" w:rightFromText="180" w:vertAnchor="text" w:horzAnchor="margin" w:tblpXSpec="center" w:tblpY="731"/>
        <w:tblOverlap w:val="never"/>
        <w:tblW w:w="3595" w:type="dxa"/>
        <w:tblLayout w:type="fixed"/>
        <w:tblLook w:val="04A0" w:firstRow="1" w:lastRow="0" w:firstColumn="1" w:lastColumn="0" w:noHBand="0" w:noVBand="1"/>
      </w:tblPr>
      <w:tblGrid>
        <w:gridCol w:w="445"/>
        <w:gridCol w:w="810"/>
        <w:gridCol w:w="2340"/>
      </w:tblGrid>
      <w:tr w:rsidR="00E24728" w:rsidRPr="00E24728" w14:paraId="400BD85C" w14:textId="77777777" w:rsidTr="001128DA">
        <w:tc>
          <w:tcPr>
            <w:tcW w:w="3595" w:type="dxa"/>
            <w:gridSpan w:val="3"/>
            <w:shd w:val="clear" w:color="auto" w:fill="A6A6A6"/>
            <w:vAlign w:val="center"/>
          </w:tcPr>
          <w:p w14:paraId="47DB384E" w14:textId="77777777" w:rsidR="00E24728" w:rsidRPr="00E24728" w:rsidRDefault="00E24728" w:rsidP="00E24728">
            <w:pPr>
              <w:jc w:val="center"/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PERFORMING ARTS</w:t>
            </w:r>
          </w:p>
        </w:tc>
      </w:tr>
      <w:tr w:rsidR="00E24728" w:rsidRPr="00E24728" w14:paraId="61D9DB19" w14:textId="77777777" w:rsidTr="00825D59">
        <w:sdt>
          <w:sdtPr>
            <w:rPr>
              <w:rFonts w:ascii="Calibri" w:eastAsia="Calibri" w:hAnsi="Calibri" w:cs="Arial"/>
              <w:sz w:val="16"/>
            </w:rPr>
            <w:id w:val="-1015225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1781AF7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17AF2B8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DR1201 </w:t>
            </w:r>
          </w:p>
        </w:tc>
        <w:tc>
          <w:tcPr>
            <w:tcW w:w="2340" w:type="dxa"/>
          </w:tcPr>
          <w:p w14:paraId="3625C3E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Drama I (10, 11, 12)</w:t>
            </w:r>
          </w:p>
        </w:tc>
      </w:tr>
      <w:tr w:rsidR="00E24728" w:rsidRPr="00E24728" w14:paraId="597B2306" w14:textId="77777777" w:rsidTr="00825D59">
        <w:sdt>
          <w:sdtPr>
            <w:rPr>
              <w:rFonts w:ascii="Calibri" w:eastAsia="Calibri" w:hAnsi="Calibri" w:cs="Arial"/>
              <w:sz w:val="16"/>
            </w:rPr>
            <w:id w:val="1263104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7DB727EB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76835A67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DR1331 </w:t>
            </w:r>
          </w:p>
        </w:tc>
        <w:tc>
          <w:tcPr>
            <w:tcW w:w="2340" w:type="dxa"/>
          </w:tcPr>
          <w:p w14:paraId="28302153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Drama II (10, 11, 12)</w:t>
            </w:r>
          </w:p>
        </w:tc>
      </w:tr>
      <w:tr w:rsidR="00E24728" w:rsidRPr="00E24728" w14:paraId="08B5A4F3" w14:textId="77777777" w:rsidTr="00825D59">
        <w:sdt>
          <w:sdtPr>
            <w:rPr>
              <w:rFonts w:ascii="Calibri" w:eastAsia="Calibri" w:hAnsi="Calibri" w:cs="Arial"/>
              <w:sz w:val="16"/>
            </w:rPr>
            <w:id w:val="1243691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3FB8E05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448444C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DR1431 </w:t>
            </w:r>
          </w:p>
        </w:tc>
        <w:tc>
          <w:tcPr>
            <w:tcW w:w="2340" w:type="dxa"/>
          </w:tcPr>
          <w:p w14:paraId="214FAD3C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Drama III (11, 12)</w:t>
            </w:r>
          </w:p>
        </w:tc>
      </w:tr>
      <w:tr w:rsidR="00E24728" w:rsidRPr="00E24728" w14:paraId="5EF42E41" w14:textId="77777777" w:rsidTr="00825D59">
        <w:sdt>
          <w:sdtPr>
            <w:rPr>
              <w:rFonts w:ascii="Calibri" w:eastAsia="Calibri" w:hAnsi="Calibri" w:cs="Arial"/>
              <w:sz w:val="16"/>
            </w:rPr>
            <w:id w:val="43570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EC16A81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4D1FA03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MU0601 </w:t>
            </w:r>
          </w:p>
        </w:tc>
        <w:tc>
          <w:tcPr>
            <w:tcW w:w="2340" w:type="dxa"/>
          </w:tcPr>
          <w:p w14:paraId="51525783" w14:textId="35115C05" w:rsidR="00E24728" w:rsidRPr="00E24728" w:rsidRDefault="00D02259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Treble Choir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 xml:space="preserve"> (10, 11, 12)</w:t>
            </w:r>
          </w:p>
        </w:tc>
      </w:tr>
      <w:tr w:rsidR="00E24728" w:rsidRPr="00E24728" w14:paraId="55292F2C" w14:textId="77777777" w:rsidTr="00825D59">
        <w:sdt>
          <w:sdtPr>
            <w:rPr>
              <w:rFonts w:ascii="Calibri" w:eastAsia="Calibri" w:hAnsi="Calibri" w:cs="Arial"/>
              <w:sz w:val="16"/>
            </w:rPr>
            <w:id w:val="939874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245BDC9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288EA6F5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MU1301 </w:t>
            </w:r>
          </w:p>
        </w:tc>
        <w:tc>
          <w:tcPr>
            <w:tcW w:w="2340" w:type="dxa"/>
          </w:tcPr>
          <w:p w14:paraId="03A7BDCE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Guitar Lab (10, 11, 12)</w:t>
            </w:r>
          </w:p>
        </w:tc>
      </w:tr>
      <w:tr w:rsidR="00E24728" w:rsidRPr="00E24728" w14:paraId="1E12A13C" w14:textId="77777777" w:rsidTr="00825D59">
        <w:sdt>
          <w:sdtPr>
            <w:rPr>
              <w:rFonts w:ascii="Calibri" w:eastAsia="Calibri" w:hAnsi="Calibri" w:cs="Arial"/>
              <w:sz w:val="16"/>
            </w:rPr>
            <w:id w:val="1037237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80392B0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2C1F2C67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MU1401 </w:t>
            </w:r>
          </w:p>
        </w:tc>
        <w:tc>
          <w:tcPr>
            <w:tcW w:w="2340" w:type="dxa"/>
          </w:tcPr>
          <w:p w14:paraId="42F72351" w14:textId="2EC10BC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Guitar Ens</w:t>
            </w:r>
            <w:r w:rsidR="00CA6ED9">
              <w:rPr>
                <w:rFonts w:ascii="Calibri" w:eastAsia="Calibri" w:hAnsi="Calibri" w:cs="Arial"/>
                <w:sz w:val="16"/>
                <w:szCs w:val="16"/>
              </w:rPr>
              <w:t>emble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(10, 11, 12) *</w:t>
            </w:r>
          </w:p>
        </w:tc>
      </w:tr>
      <w:tr w:rsidR="00E24728" w:rsidRPr="00E24728" w14:paraId="2B0B267D" w14:textId="77777777" w:rsidTr="00825D59">
        <w:sdt>
          <w:sdtPr>
            <w:rPr>
              <w:rFonts w:ascii="Calibri" w:eastAsia="Calibri" w:hAnsi="Calibri" w:cs="Arial"/>
              <w:sz w:val="16"/>
              <w:szCs w:val="16"/>
            </w:rPr>
            <w:id w:val="79573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4BC04739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2A793A0A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1601</w:t>
            </w:r>
          </w:p>
        </w:tc>
        <w:tc>
          <w:tcPr>
            <w:tcW w:w="2340" w:type="dxa"/>
          </w:tcPr>
          <w:p w14:paraId="07B44D6E" w14:textId="3B5E5078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Percussion (10, 11, 12)</w:t>
            </w:r>
          </w:p>
        </w:tc>
      </w:tr>
      <w:tr w:rsidR="00E24728" w:rsidRPr="00E24728" w14:paraId="5B5F828A" w14:textId="77777777" w:rsidTr="00825D59">
        <w:sdt>
          <w:sdtPr>
            <w:rPr>
              <w:rFonts w:ascii="Calibri" w:eastAsia="Calibri" w:hAnsi="Calibri" w:cs="Arial"/>
              <w:sz w:val="16"/>
            </w:rPr>
            <w:id w:val="821107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5D065B8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06DB3BA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2101</w:t>
            </w:r>
          </w:p>
        </w:tc>
        <w:tc>
          <w:tcPr>
            <w:tcW w:w="2340" w:type="dxa"/>
          </w:tcPr>
          <w:p w14:paraId="238C6085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sic Theory (10, 11, 12)</w:t>
            </w:r>
          </w:p>
        </w:tc>
      </w:tr>
      <w:tr w:rsidR="00E24728" w:rsidRPr="00E24728" w14:paraId="0FB13BFE" w14:textId="77777777" w:rsidTr="00825D59">
        <w:sdt>
          <w:sdtPr>
            <w:rPr>
              <w:rFonts w:ascii="Calibri" w:eastAsia="Calibri" w:hAnsi="Calibri" w:cs="Arial"/>
              <w:sz w:val="16"/>
              <w:szCs w:val="16"/>
            </w:rPr>
            <w:id w:val="97151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7A1FD91F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32D9772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2871</w:t>
            </w:r>
          </w:p>
        </w:tc>
        <w:tc>
          <w:tcPr>
            <w:tcW w:w="2340" w:type="dxa"/>
          </w:tcPr>
          <w:p w14:paraId="5BBD7EA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P Music Theory (10, 11, 12)</w:t>
            </w:r>
          </w:p>
        </w:tc>
      </w:tr>
      <w:tr w:rsidR="00E24728" w:rsidRPr="00E24728" w14:paraId="6B38E9FA" w14:textId="77777777" w:rsidTr="00825D59">
        <w:sdt>
          <w:sdtPr>
            <w:rPr>
              <w:rFonts w:ascii="Calibri" w:eastAsia="Calibri" w:hAnsi="Calibri" w:cs="Arial"/>
              <w:sz w:val="16"/>
            </w:rPr>
            <w:id w:val="-1922093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1D5738E5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362E76D1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2401</w:t>
            </w:r>
          </w:p>
        </w:tc>
        <w:tc>
          <w:tcPr>
            <w:tcW w:w="2340" w:type="dxa"/>
          </w:tcPr>
          <w:p w14:paraId="2F9110A9" w14:textId="3CA953CF" w:rsidR="00E24728" w:rsidRPr="00E24728" w:rsidRDefault="00CA6ED9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Jazz Band</w:t>
            </w:r>
            <w:r w:rsidR="00D02259" w:rsidRPr="00E24728">
              <w:rPr>
                <w:rFonts w:ascii="Calibri" w:eastAsia="Calibri" w:hAnsi="Calibri" w:cs="Arial"/>
                <w:sz w:val="16"/>
                <w:szCs w:val="16"/>
              </w:rPr>
              <w:t xml:space="preserve"> 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>(10, 11, 12)</w:t>
            </w:r>
          </w:p>
        </w:tc>
      </w:tr>
      <w:tr w:rsidR="00E24728" w:rsidRPr="00E24728" w14:paraId="440C7048" w14:textId="77777777" w:rsidTr="00825D59">
        <w:sdt>
          <w:sdtPr>
            <w:rPr>
              <w:rFonts w:ascii="Calibri" w:eastAsia="Calibri" w:hAnsi="Calibri" w:cs="Arial"/>
              <w:sz w:val="16"/>
            </w:rPr>
            <w:id w:val="609249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0174F9B6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7F9C5F27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2901</w:t>
            </w:r>
          </w:p>
        </w:tc>
        <w:tc>
          <w:tcPr>
            <w:tcW w:w="2340" w:type="dxa"/>
          </w:tcPr>
          <w:p w14:paraId="2CFB698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Orchestra II (10, 11, 12)</w:t>
            </w:r>
          </w:p>
        </w:tc>
      </w:tr>
      <w:tr w:rsidR="00E24728" w:rsidRPr="00E24728" w14:paraId="42FC4419" w14:textId="77777777" w:rsidTr="00825D59">
        <w:sdt>
          <w:sdtPr>
            <w:rPr>
              <w:rFonts w:ascii="Calibri" w:eastAsia="Calibri" w:hAnsi="Calibri" w:cs="Arial"/>
              <w:sz w:val="16"/>
            </w:rPr>
            <w:id w:val="-1558854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C3C46E2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1F7825F1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4801</w:t>
            </w:r>
          </w:p>
        </w:tc>
        <w:tc>
          <w:tcPr>
            <w:tcW w:w="2340" w:type="dxa"/>
          </w:tcPr>
          <w:p w14:paraId="5F54603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Symphonic II (10, 11, 12)</w:t>
            </w:r>
          </w:p>
        </w:tc>
      </w:tr>
      <w:tr w:rsidR="00E24728" w:rsidRPr="00E24728" w14:paraId="1F978CEF" w14:textId="77777777" w:rsidTr="00825D59">
        <w:sdt>
          <w:sdtPr>
            <w:rPr>
              <w:rFonts w:ascii="Calibri" w:eastAsia="Calibri" w:hAnsi="Calibri" w:cs="Arial"/>
              <w:sz w:val="16"/>
            </w:rPr>
            <w:id w:val="992673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2CD414E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774F3F73" w14:textId="10E7DB49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</w:t>
            </w:r>
            <w:r w:rsidR="00404C0B">
              <w:rPr>
                <w:rFonts w:ascii="Calibri" w:eastAsia="Calibri" w:hAnsi="Calibri" w:cs="Arial"/>
                <w:sz w:val="16"/>
                <w:szCs w:val="16"/>
              </w:rPr>
              <w:t>5601</w:t>
            </w:r>
          </w:p>
        </w:tc>
        <w:tc>
          <w:tcPr>
            <w:tcW w:w="2340" w:type="dxa"/>
          </w:tcPr>
          <w:p w14:paraId="3642111E" w14:textId="0409C058" w:rsidR="00E24728" w:rsidRPr="00E24728" w:rsidRDefault="00404C0B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 xml:space="preserve">A Cappella III 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>(10, 11, 12)</w:t>
            </w:r>
            <w:r w:rsidR="000367D5">
              <w:rPr>
                <w:rFonts w:ascii="Calibri" w:eastAsia="Calibri" w:hAnsi="Calibri" w:cs="Arial"/>
                <w:sz w:val="16"/>
                <w:szCs w:val="16"/>
              </w:rPr>
              <w:t xml:space="preserve"> *</w:t>
            </w:r>
          </w:p>
        </w:tc>
      </w:tr>
      <w:tr w:rsidR="00E24728" w:rsidRPr="00E24728" w14:paraId="2C484C6C" w14:textId="77777777" w:rsidTr="00825D59">
        <w:sdt>
          <w:sdtPr>
            <w:rPr>
              <w:rFonts w:ascii="Calibri" w:eastAsia="Calibri" w:hAnsi="Calibri" w:cs="Arial"/>
              <w:sz w:val="16"/>
            </w:rPr>
            <w:id w:val="-1090005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140668EB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54F3CCC5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6401</w:t>
            </w:r>
          </w:p>
        </w:tc>
        <w:tc>
          <w:tcPr>
            <w:tcW w:w="2340" w:type="dxa"/>
          </w:tcPr>
          <w:p w14:paraId="280393C2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Chamber Choir (10, 11, 12) *</w:t>
            </w:r>
          </w:p>
        </w:tc>
      </w:tr>
      <w:tr w:rsidR="00E24728" w:rsidRPr="00E24728" w14:paraId="5F813D26" w14:textId="77777777" w:rsidTr="001128DA">
        <w:tc>
          <w:tcPr>
            <w:tcW w:w="3595" w:type="dxa"/>
            <w:gridSpan w:val="3"/>
            <w:shd w:val="clear" w:color="auto" w:fill="A6A6A6"/>
            <w:vAlign w:val="center"/>
          </w:tcPr>
          <w:p w14:paraId="1514F17E" w14:textId="77777777" w:rsidR="00E24728" w:rsidRPr="00E24728" w:rsidRDefault="00E24728" w:rsidP="00E24728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HEALTH &amp; PHYSICAL EDUCATION</w:t>
            </w:r>
          </w:p>
        </w:tc>
      </w:tr>
      <w:tr w:rsidR="00E24728" w:rsidRPr="00E24728" w14:paraId="50A297B0" w14:textId="77777777" w:rsidTr="00825D59">
        <w:sdt>
          <w:sdtPr>
            <w:rPr>
              <w:rFonts w:ascii="Calibri" w:eastAsia="Calibri" w:hAnsi="Calibri" w:cs="Arial"/>
              <w:sz w:val="16"/>
            </w:rPr>
            <w:id w:val="556213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71395FA4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41170A6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HE0105</w:t>
            </w:r>
          </w:p>
        </w:tc>
        <w:tc>
          <w:tcPr>
            <w:tcW w:w="2340" w:type="dxa"/>
            <w:vAlign w:val="center"/>
          </w:tcPr>
          <w:p w14:paraId="2BF77DD1" w14:textId="3010407C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Health (9) S</w:t>
            </w:r>
          </w:p>
        </w:tc>
      </w:tr>
      <w:tr w:rsidR="00E24728" w:rsidRPr="00E24728" w14:paraId="3BEB6E1B" w14:textId="77777777" w:rsidTr="00825D59">
        <w:sdt>
          <w:sdtPr>
            <w:rPr>
              <w:rFonts w:ascii="Calibri" w:eastAsia="Calibri" w:hAnsi="Calibri" w:cs="Arial"/>
              <w:sz w:val="16"/>
            </w:rPr>
            <w:id w:val="91210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08A20FD6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4C463080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PE0105</w:t>
            </w:r>
          </w:p>
        </w:tc>
        <w:tc>
          <w:tcPr>
            <w:tcW w:w="2340" w:type="dxa"/>
            <w:vAlign w:val="center"/>
          </w:tcPr>
          <w:p w14:paraId="3BBF7B56" w14:textId="2305F94F" w:rsidR="00E24728" w:rsidRPr="00E24728" w:rsidRDefault="00F7611C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PE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 xml:space="preserve"> (9)</w:t>
            </w:r>
            <w:r w:rsidR="00564CC8">
              <w:rPr>
                <w:rFonts w:ascii="Calibri" w:eastAsia="Calibri" w:hAnsi="Calibri" w:cs="Arial"/>
                <w:sz w:val="16"/>
                <w:szCs w:val="16"/>
              </w:rPr>
              <w:t xml:space="preserve"> 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>S</w:t>
            </w:r>
          </w:p>
        </w:tc>
      </w:tr>
      <w:tr w:rsidR="00E24728" w:rsidRPr="00E24728" w14:paraId="7C1AB5CD" w14:textId="77777777" w:rsidTr="00825D59">
        <w:sdt>
          <w:sdtPr>
            <w:rPr>
              <w:rFonts w:ascii="Calibri" w:eastAsia="Calibri" w:hAnsi="Calibri" w:cs="Arial"/>
              <w:sz w:val="16"/>
            </w:rPr>
            <w:id w:val="-1436049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51EBCFCF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5E90156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BKHEPE</w:t>
            </w:r>
          </w:p>
        </w:tc>
        <w:tc>
          <w:tcPr>
            <w:tcW w:w="2340" w:type="dxa"/>
            <w:vAlign w:val="center"/>
          </w:tcPr>
          <w:p w14:paraId="5892357C" w14:textId="2627384D" w:rsidR="00E24728" w:rsidRPr="00E24728" w:rsidRDefault="0064288A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H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>ealth</w:t>
            </w:r>
            <w:r>
              <w:rPr>
                <w:rFonts w:ascii="Calibri" w:eastAsia="Calibri" w:hAnsi="Calibri" w:cs="Arial"/>
                <w:sz w:val="16"/>
                <w:szCs w:val="16"/>
              </w:rPr>
              <w:t xml:space="preserve"> 2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>/</w:t>
            </w:r>
            <w:r>
              <w:rPr>
                <w:rFonts w:ascii="Calibri" w:eastAsia="Calibri" w:hAnsi="Calibri" w:cs="Arial"/>
                <w:sz w:val="16"/>
                <w:szCs w:val="16"/>
              </w:rPr>
              <w:t>Team Sports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 xml:space="preserve"> (10</w:t>
            </w:r>
            <w:r>
              <w:rPr>
                <w:rFonts w:ascii="Calibri" w:eastAsia="Calibri" w:hAnsi="Calibri" w:cs="Arial"/>
                <w:sz w:val="16"/>
                <w:szCs w:val="16"/>
              </w:rPr>
              <w:t>/11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>)</w:t>
            </w:r>
            <w:r w:rsidR="00F302F7">
              <w:rPr>
                <w:rFonts w:ascii="Calibri" w:eastAsia="Calibri" w:hAnsi="Calibri" w:cs="Arial"/>
                <w:sz w:val="16"/>
                <w:szCs w:val="16"/>
              </w:rPr>
              <w:t xml:space="preserve"> paired together</w:t>
            </w:r>
          </w:p>
        </w:tc>
      </w:tr>
      <w:tr w:rsidR="0064288A" w:rsidRPr="00E24728" w14:paraId="5DB12D5E" w14:textId="77777777" w:rsidTr="00825D59">
        <w:sdt>
          <w:sdtPr>
            <w:rPr>
              <w:rFonts w:ascii="Calibri" w:eastAsia="Calibri" w:hAnsi="Calibri" w:cs="Arial"/>
              <w:sz w:val="16"/>
            </w:rPr>
            <w:id w:val="-35737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3C9823D1" w14:textId="3BB6C753" w:rsidR="0064288A" w:rsidRDefault="00825D59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33A2DB7F" w14:textId="6F6AFAC7" w:rsidR="0064288A" w:rsidRPr="00E24728" w:rsidRDefault="00854572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BK</w:t>
            </w:r>
            <w:r w:rsidR="00542558">
              <w:rPr>
                <w:rFonts w:ascii="Calibri" w:eastAsia="Calibri" w:hAnsi="Calibri" w:cs="Arial"/>
                <w:sz w:val="16"/>
                <w:szCs w:val="16"/>
              </w:rPr>
              <w:t>HEWT</w:t>
            </w:r>
          </w:p>
        </w:tc>
        <w:tc>
          <w:tcPr>
            <w:tcW w:w="2340" w:type="dxa"/>
            <w:vAlign w:val="center"/>
          </w:tcPr>
          <w:p w14:paraId="09CB776C" w14:textId="2750D629" w:rsidR="0064288A" w:rsidRDefault="0064288A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Health 2/Weight Training (10/11)</w:t>
            </w:r>
          </w:p>
        </w:tc>
      </w:tr>
      <w:tr w:rsidR="00825D59" w:rsidRPr="00E24728" w14:paraId="7DAF511D" w14:textId="77777777" w:rsidTr="00825D59">
        <w:sdt>
          <w:sdtPr>
            <w:rPr>
              <w:rFonts w:ascii="Calibri" w:eastAsia="Calibri" w:hAnsi="Calibri" w:cs="Arial"/>
              <w:sz w:val="16"/>
            </w:rPr>
            <w:id w:val="46961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7B5D5B7" w14:textId="0B197206" w:rsidR="00825D59" w:rsidRDefault="00825D59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05D489F4" w14:textId="52FEA3FB" w:rsidR="00825D59" w:rsidRPr="00825D59" w:rsidRDefault="00825D59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825D59">
              <w:rPr>
                <w:rFonts w:ascii="Calibri" w:eastAsia="Calibri" w:hAnsi="Calibri" w:cs="Arial"/>
                <w:sz w:val="16"/>
                <w:szCs w:val="16"/>
              </w:rPr>
              <w:t>BKHEWW</w:t>
            </w:r>
          </w:p>
        </w:tc>
        <w:tc>
          <w:tcPr>
            <w:tcW w:w="2340" w:type="dxa"/>
            <w:vAlign w:val="center"/>
          </w:tcPr>
          <w:p w14:paraId="45BCF928" w14:textId="1BB6C2CB" w:rsidR="00825D59" w:rsidRDefault="00825D59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Health 2/Wellness Walking (10/11)</w:t>
            </w:r>
          </w:p>
        </w:tc>
      </w:tr>
      <w:tr w:rsidR="00E24728" w:rsidRPr="00E24728" w14:paraId="5EAB1C10" w14:textId="77777777" w:rsidTr="00825D59">
        <w:sdt>
          <w:sdtPr>
            <w:rPr>
              <w:rFonts w:ascii="Calibri" w:eastAsia="Calibri" w:hAnsi="Calibri" w:cs="Arial"/>
              <w:sz w:val="16"/>
            </w:rPr>
            <w:id w:val="1573395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7BD7EEC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2BBAEA8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BKTEAM</w:t>
            </w:r>
          </w:p>
        </w:tc>
        <w:tc>
          <w:tcPr>
            <w:tcW w:w="2340" w:type="dxa"/>
            <w:vAlign w:val="center"/>
          </w:tcPr>
          <w:p w14:paraId="3CC4A2EC" w14:textId="5B799490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Phys Ed all year (11, 12) </w:t>
            </w:r>
          </w:p>
        </w:tc>
      </w:tr>
      <w:tr w:rsidR="00E24728" w:rsidRPr="00E24728" w14:paraId="21E5945F" w14:textId="77777777" w:rsidTr="00825D59">
        <w:sdt>
          <w:sdtPr>
            <w:rPr>
              <w:rFonts w:ascii="Calibri" w:eastAsia="Calibri" w:hAnsi="Calibri" w:cs="Arial"/>
              <w:sz w:val="16"/>
            </w:rPr>
            <w:id w:val="-133188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56073F7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404DC8FC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BKWALK</w:t>
            </w:r>
          </w:p>
        </w:tc>
        <w:tc>
          <w:tcPr>
            <w:tcW w:w="2340" w:type="dxa"/>
            <w:vAlign w:val="center"/>
          </w:tcPr>
          <w:p w14:paraId="032447DD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Wellness Walk all year (11, 12)</w:t>
            </w:r>
          </w:p>
        </w:tc>
      </w:tr>
      <w:tr w:rsidR="007C6A2F" w:rsidRPr="00E24728" w14:paraId="2A177765" w14:textId="77777777" w:rsidTr="00825D59">
        <w:sdt>
          <w:sdtPr>
            <w:rPr>
              <w:rFonts w:ascii="Calibri" w:eastAsia="Calibri" w:hAnsi="Calibri" w:cs="Arial"/>
              <w:sz w:val="16"/>
            </w:rPr>
            <w:id w:val="-1503114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0ADC1F52" w14:textId="53D4B94F" w:rsidR="007C6A2F" w:rsidRDefault="007C6A2F" w:rsidP="007C6A2F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39AA4A75" w14:textId="2984AB83" w:rsidR="007C6A2F" w:rsidRPr="00E24728" w:rsidRDefault="007C6A2F" w:rsidP="007C6A2F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BKEXER</w:t>
            </w:r>
          </w:p>
        </w:tc>
        <w:tc>
          <w:tcPr>
            <w:tcW w:w="2340" w:type="dxa"/>
            <w:vAlign w:val="center"/>
          </w:tcPr>
          <w:p w14:paraId="54F730C9" w14:textId="34BC74F9" w:rsidR="007C6A2F" w:rsidRPr="00E24728" w:rsidRDefault="007C6A2F" w:rsidP="007C6A2F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Exerobics (11, 12)</w:t>
            </w:r>
          </w:p>
        </w:tc>
      </w:tr>
      <w:tr w:rsidR="007C6A2F" w:rsidRPr="00E24728" w14:paraId="1060A07F" w14:textId="77777777" w:rsidTr="00825D59">
        <w:sdt>
          <w:sdtPr>
            <w:rPr>
              <w:rFonts w:ascii="Calibri" w:eastAsia="Calibri" w:hAnsi="Calibri" w:cs="Arial"/>
              <w:sz w:val="16"/>
            </w:rPr>
            <w:id w:val="1229661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35611222" w14:textId="77777777" w:rsidR="007C6A2F" w:rsidRPr="00E24728" w:rsidRDefault="007C6A2F" w:rsidP="007C6A2F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68016629" w14:textId="77777777" w:rsidR="007C6A2F" w:rsidRPr="00E24728" w:rsidRDefault="007C6A2F" w:rsidP="007C6A2F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BKWGHT</w:t>
            </w:r>
          </w:p>
        </w:tc>
        <w:tc>
          <w:tcPr>
            <w:tcW w:w="2340" w:type="dxa"/>
          </w:tcPr>
          <w:p w14:paraId="18B91B7F" w14:textId="77777777" w:rsidR="007C6A2F" w:rsidRPr="00E24728" w:rsidRDefault="007C6A2F" w:rsidP="007C6A2F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Weight Training all year (11, 12)</w:t>
            </w:r>
          </w:p>
        </w:tc>
      </w:tr>
    </w:tbl>
    <w:tbl>
      <w:tblPr>
        <w:tblStyle w:val="TableGrid"/>
        <w:tblpPr w:leftFromText="180" w:rightFromText="180" w:vertAnchor="text" w:horzAnchor="page" w:tblpX="7036" w:tblpY="701"/>
        <w:tblOverlap w:val="never"/>
        <w:tblW w:w="3325" w:type="dxa"/>
        <w:tblLayout w:type="fixed"/>
        <w:tblLook w:val="04A0" w:firstRow="1" w:lastRow="0" w:firstColumn="1" w:lastColumn="0" w:noHBand="0" w:noVBand="1"/>
      </w:tblPr>
      <w:tblGrid>
        <w:gridCol w:w="355"/>
        <w:gridCol w:w="971"/>
        <w:gridCol w:w="1999"/>
      </w:tblGrid>
      <w:tr w:rsidR="00E24728" w:rsidRPr="00E24728" w14:paraId="3C6B1338" w14:textId="77777777" w:rsidTr="00FB2283">
        <w:tc>
          <w:tcPr>
            <w:tcW w:w="3325" w:type="dxa"/>
            <w:gridSpan w:val="3"/>
            <w:shd w:val="clear" w:color="auto" w:fill="A6A6A6"/>
            <w:vAlign w:val="center"/>
          </w:tcPr>
          <w:p w14:paraId="65F9D4F1" w14:textId="53E4CE06" w:rsidR="00E24728" w:rsidRPr="00E24728" w:rsidRDefault="005C4DED" w:rsidP="00E24728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FINE ARTS</w:t>
            </w:r>
          </w:p>
        </w:tc>
      </w:tr>
      <w:tr w:rsidR="00E24728" w:rsidRPr="00E24728" w14:paraId="391F2E8D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-1450694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72CD13DF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40804B9F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201</w:t>
            </w:r>
          </w:p>
        </w:tc>
        <w:tc>
          <w:tcPr>
            <w:tcW w:w="1999" w:type="dxa"/>
            <w:vAlign w:val="center"/>
          </w:tcPr>
          <w:p w14:paraId="14E1E51C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Fine Art Prep (10, 11, 12)</w:t>
            </w:r>
          </w:p>
        </w:tc>
      </w:tr>
      <w:tr w:rsidR="00E24728" w:rsidRPr="00E24728" w14:paraId="3EFEF4EE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-1320884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7C49A6B8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308DD655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301</w:t>
            </w:r>
          </w:p>
        </w:tc>
        <w:tc>
          <w:tcPr>
            <w:tcW w:w="1999" w:type="dxa"/>
            <w:vAlign w:val="center"/>
          </w:tcPr>
          <w:p w14:paraId="4C644D86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Crafts (10, 11, 12)</w:t>
            </w:r>
          </w:p>
        </w:tc>
      </w:tr>
      <w:tr w:rsidR="00E24728" w:rsidRPr="00E24728" w14:paraId="6B2C6C67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-195617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560733D7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6D5C8FBA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AR0401 </w:t>
            </w:r>
          </w:p>
        </w:tc>
        <w:tc>
          <w:tcPr>
            <w:tcW w:w="1999" w:type="dxa"/>
            <w:vAlign w:val="center"/>
          </w:tcPr>
          <w:p w14:paraId="1302BD7F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Draw and Paint (10, 11, 12)</w:t>
            </w:r>
          </w:p>
        </w:tc>
      </w:tr>
      <w:tr w:rsidR="00E24728" w:rsidRPr="00E24728" w14:paraId="2411F008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1779679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22479F42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30B579EC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501</w:t>
            </w:r>
          </w:p>
        </w:tc>
        <w:tc>
          <w:tcPr>
            <w:tcW w:w="1999" w:type="dxa"/>
            <w:vAlign w:val="center"/>
          </w:tcPr>
          <w:p w14:paraId="3D132F7F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Drawing (11, 12) *</w:t>
            </w:r>
          </w:p>
        </w:tc>
      </w:tr>
      <w:tr w:rsidR="00E24728" w:rsidRPr="00E24728" w14:paraId="23565E73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-25257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5F323507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24292A62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601</w:t>
            </w:r>
          </w:p>
        </w:tc>
        <w:tc>
          <w:tcPr>
            <w:tcW w:w="1999" w:type="dxa"/>
            <w:vAlign w:val="center"/>
          </w:tcPr>
          <w:p w14:paraId="5A4BA71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Painting (11, 12) *</w:t>
            </w:r>
          </w:p>
        </w:tc>
      </w:tr>
      <w:tr w:rsidR="00BC27AC" w:rsidRPr="00E24728" w14:paraId="7B692D41" w14:textId="77777777" w:rsidTr="00FB2283">
        <w:sdt>
          <w:sdtPr>
            <w:rPr>
              <w:rFonts w:ascii="Calibri" w:eastAsia="Calibri" w:hAnsi="Calibri" w:cs="Arial"/>
              <w:sz w:val="16"/>
            </w:rPr>
            <w:id w:val="-1092857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25D99EB2" w14:textId="1AE71897" w:rsidR="00BC27AC" w:rsidRDefault="00BC27AC" w:rsidP="00E24728">
                <w:pPr>
                  <w:jc w:val="center"/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</w:tcPr>
          <w:p w14:paraId="28A9D940" w14:textId="263952AA" w:rsidR="00BC27AC" w:rsidRPr="00E24728" w:rsidRDefault="00BC27AC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AR0801</w:t>
            </w:r>
          </w:p>
        </w:tc>
        <w:tc>
          <w:tcPr>
            <w:tcW w:w="1999" w:type="dxa"/>
          </w:tcPr>
          <w:p w14:paraId="170023C6" w14:textId="0672B6C9" w:rsidR="00BC27AC" w:rsidRPr="00E24728" w:rsidRDefault="00BC27AC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Photography (10, 11, 12)</w:t>
            </w:r>
          </w:p>
        </w:tc>
      </w:tr>
      <w:tr w:rsidR="00E24728" w:rsidRPr="00E24728" w14:paraId="6CFF86FE" w14:textId="77777777" w:rsidTr="00FB2283">
        <w:sdt>
          <w:sdtPr>
            <w:rPr>
              <w:rFonts w:ascii="Calibri" w:eastAsia="Calibri" w:hAnsi="Calibri" w:cs="Arial"/>
              <w:sz w:val="16"/>
            </w:rPr>
            <w:id w:val="1206446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437218A0" w14:textId="1FB99308" w:rsidR="00E24728" w:rsidRPr="00E24728" w:rsidRDefault="009E0523" w:rsidP="00E24728">
                <w:pPr>
                  <w:jc w:val="center"/>
                  <w:rPr>
                    <w:rFonts w:ascii="Calibri" w:eastAsia="Calibri" w:hAnsi="Calibri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</w:tcPr>
          <w:p w14:paraId="0B278A7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901</w:t>
            </w:r>
          </w:p>
        </w:tc>
        <w:tc>
          <w:tcPr>
            <w:tcW w:w="1999" w:type="dxa"/>
          </w:tcPr>
          <w:p w14:paraId="06F7D6FE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Std Drawing (12) *</w:t>
            </w:r>
          </w:p>
        </w:tc>
      </w:tr>
      <w:tr w:rsidR="00E24728" w:rsidRPr="00E24728" w14:paraId="521C6047" w14:textId="77777777" w:rsidTr="00FB2283">
        <w:sdt>
          <w:sdtPr>
            <w:rPr>
              <w:rFonts w:ascii="Calibri" w:eastAsia="Calibri" w:hAnsi="Calibri" w:cs="Arial"/>
              <w:sz w:val="16"/>
            </w:rPr>
            <w:id w:val="624659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21EAAB5F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</w:tcPr>
          <w:p w14:paraId="42BD20F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1001</w:t>
            </w:r>
          </w:p>
        </w:tc>
        <w:tc>
          <w:tcPr>
            <w:tcW w:w="1999" w:type="dxa"/>
          </w:tcPr>
          <w:p w14:paraId="6CA6B28B" w14:textId="32FB7BC2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Std</w:t>
            </w:r>
            <w:r w:rsidR="0039079F">
              <w:rPr>
                <w:rFonts w:ascii="Calibri" w:eastAsia="Calibri" w:hAnsi="Calibri" w:cs="Arial"/>
                <w:sz w:val="16"/>
                <w:szCs w:val="16"/>
              </w:rPr>
              <w:t xml:space="preserve"> P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>aint (12) *</w:t>
            </w:r>
          </w:p>
        </w:tc>
      </w:tr>
      <w:tr w:rsidR="00E24728" w:rsidRPr="00E24728" w14:paraId="18A8844D" w14:textId="77777777" w:rsidTr="00FB2283">
        <w:sdt>
          <w:sdtPr>
            <w:rPr>
              <w:rFonts w:ascii="Calibri" w:eastAsia="Calibri" w:hAnsi="Calibri" w:cs="Arial"/>
              <w:sz w:val="16"/>
              <w:szCs w:val="16"/>
            </w:rPr>
            <w:id w:val="-1116287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25A65F48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Arial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</w:tcPr>
          <w:p w14:paraId="7AA21EAD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1401</w:t>
            </w:r>
          </w:p>
        </w:tc>
        <w:tc>
          <w:tcPr>
            <w:tcW w:w="1999" w:type="dxa"/>
          </w:tcPr>
          <w:p w14:paraId="387FC4AA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3D Design (10, 11, 12)</w:t>
            </w:r>
          </w:p>
        </w:tc>
      </w:tr>
      <w:tr w:rsidR="00E24728" w:rsidRPr="00E24728" w14:paraId="04748D60" w14:textId="77777777" w:rsidTr="00FB2283">
        <w:sdt>
          <w:sdtPr>
            <w:rPr>
              <w:rFonts w:ascii="Calibri" w:eastAsia="Calibri" w:hAnsi="Calibri" w:cs="Arial"/>
              <w:sz w:val="16"/>
            </w:rPr>
            <w:id w:val="452141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13E84FF2" w14:textId="2C916199" w:rsidR="00E24728" w:rsidRPr="00E24728" w:rsidRDefault="009E0523" w:rsidP="00E24728">
                <w:pPr>
                  <w:jc w:val="center"/>
                  <w:rPr>
                    <w:rFonts w:ascii="Calibri" w:eastAsia="Calibri" w:hAnsi="Calibri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</w:tcPr>
          <w:p w14:paraId="524FC5D0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AR1501 </w:t>
            </w:r>
          </w:p>
        </w:tc>
        <w:tc>
          <w:tcPr>
            <w:tcW w:w="1999" w:type="dxa"/>
          </w:tcPr>
          <w:p w14:paraId="5964A0AA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3D Design (11, 12) *</w:t>
            </w:r>
          </w:p>
        </w:tc>
      </w:tr>
      <w:tr w:rsidR="00D62AA4" w:rsidRPr="00E24728" w14:paraId="40D8CF4C" w14:textId="77777777" w:rsidTr="00FB2283">
        <w:sdt>
          <w:sdtPr>
            <w:rPr>
              <w:rFonts w:ascii="Calibri" w:eastAsia="Calibri" w:hAnsi="Calibri" w:cs="Arial"/>
              <w:sz w:val="16"/>
            </w:rPr>
            <w:id w:val="658420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4C51818A" w14:textId="5EF7BB58" w:rsidR="00D62AA4" w:rsidRDefault="00D62AA4" w:rsidP="00D62AA4">
                <w:pPr>
                  <w:jc w:val="center"/>
                  <w:rPr>
                    <w:rFonts w:ascii="Calibri" w:eastAsia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6DE372FB" w14:textId="68270FDB" w:rsidR="00D62AA4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AR1371</w:t>
            </w:r>
          </w:p>
        </w:tc>
        <w:tc>
          <w:tcPr>
            <w:tcW w:w="1999" w:type="dxa"/>
            <w:vAlign w:val="center"/>
          </w:tcPr>
          <w:p w14:paraId="49BF0969" w14:textId="60F1B0D9" w:rsidR="00D62AA4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 xml:space="preserve">AP Drawing </w:t>
            </w:r>
            <w:r w:rsidR="00E5601A">
              <w:rPr>
                <w:rFonts w:ascii="Calibri" w:eastAsia="Calibri" w:hAnsi="Calibri" w:cs="Arial"/>
                <w:sz w:val="16"/>
                <w:szCs w:val="16"/>
              </w:rPr>
              <w:t xml:space="preserve">(11, 12) </w:t>
            </w:r>
            <w:r>
              <w:rPr>
                <w:rFonts w:ascii="Calibri" w:eastAsia="Calibri" w:hAnsi="Calibri" w:cs="Arial"/>
                <w:sz w:val="16"/>
                <w:szCs w:val="16"/>
              </w:rPr>
              <w:t>W</w:t>
            </w:r>
          </w:p>
        </w:tc>
      </w:tr>
      <w:tr w:rsidR="009E0523" w:rsidRPr="00E24728" w14:paraId="1C548161" w14:textId="77777777" w:rsidTr="00A73E9D">
        <w:tc>
          <w:tcPr>
            <w:tcW w:w="3325" w:type="dxa"/>
            <w:gridSpan w:val="3"/>
            <w:shd w:val="clear" w:color="auto" w:fill="A6A6A6"/>
            <w:vAlign w:val="center"/>
          </w:tcPr>
          <w:p w14:paraId="6DFCF51E" w14:textId="5A7DF26D" w:rsidR="009E0523" w:rsidRPr="00E24728" w:rsidRDefault="009E0523" w:rsidP="009E0523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Teacher Academy of Maryland</w:t>
            </w:r>
            <w:r w:rsidR="00E66693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 xml:space="preserve"> (TAM)</w:t>
            </w:r>
          </w:p>
        </w:tc>
      </w:tr>
      <w:tr w:rsidR="002C2FDC" w:rsidRPr="00E24728" w14:paraId="26356029" w14:textId="77777777" w:rsidTr="00FB2283">
        <w:sdt>
          <w:sdtPr>
            <w:rPr>
              <w:rFonts w:ascii="Calibri" w:eastAsia="Calibri" w:hAnsi="Calibri" w:cs="Arial"/>
              <w:sz w:val="16"/>
            </w:rPr>
            <w:id w:val="1519660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64E58983" w14:textId="7AFE32FC" w:rsidR="002C2FDC" w:rsidRDefault="009E0523" w:rsidP="00D62AA4">
                <w:pPr>
                  <w:jc w:val="center"/>
                  <w:rPr>
                    <w:rFonts w:ascii="Calibri" w:eastAsia="Calibri" w:hAnsi="Calibri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54D9545C" w14:textId="4BC9AC3F" w:rsidR="002C2FDC" w:rsidRDefault="005B153E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FC18W01</w:t>
            </w:r>
          </w:p>
        </w:tc>
        <w:tc>
          <w:tcPr>
            <w:tcW w:w="1999" w:type="dxa"/>
            <w:vAlign w:val="center"/>
          </w:tcPr>
          <w:p w14:paraId="30862B3C" w14:textId="20548E53" w:rsidR="002C2FDC" w:rsidRDefault="0085600C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Teaching as a Profession</w:t>
            </w:r>
          </w:p>
        </w:tc>
      </w:tr>
      <w:tr w:rsidR="009E0523" w:rsidRPr="00E24728" w14:paraId="73EBD08A" w14:textId="77777777" w:rsidTr="00FB2283">
        <w:sdt>
          <w:sdtPr>
            <w:rPr>
              <w:rFonts w:ascii="Calibri" w:eastAsia="Calibri" w:hAnsi="Calibri" w:cs="Arial"/>
              <w:sz w:val="16"/>
            </w:rPr>
            <w:id w:val="166536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1231117A" w14:textId="298FAF20" w:rsidR="009E0523" w:rsidRDefault="009E0523" w:rsidP="00D62AA4">
                <w:pPr>
                  <w:jc w:val="center"/>
                  <w:rPr>
                    <w:rFonts w:ascii="Calibri" w:eastAsia="Calibri" w:hAnsi="Calibri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7F7827D2" w14:textId="00931661" w:rsidR="009E0523" w:rsidRDefault="00B278A3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FC19W01</w:t>
            </w:r>
          </w:p>
        </w:tc>
        <w:tc>
          <w:tcPr>
            <w:tcW w:w="1999" w:type="dxa"/>
            <w:vAlign w:val="center"/>
          </w:tcPr>
          <w:p w14:paraId="3F9C8D76" w14:textId="7BED1C42" w:rsidR="009E0523" w:rsidRDefault="00BA0798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Foundations of Curriculum and Instruction</w:t>
            </w:r>
          </w:p>
        </w:tc>
      </w:tr>
      <w:tr w:rsidR="00D62AA4" w:rsidRPr="00E24728" w14:paraId="70D65A19" w14:textId="77777777" w:rsidTr="00FB2283">
        <w:tc>
          <w:tcPr>
            <w:tcW w:w="3325" w:type="dxa"/>
            <w:gridSpan w:val="3"/>
            <w:shd w:val="clear" w:color="auto" w:fill="A6A6A6"/>
            <w:vAlign w:val="center"/>
          </w:tcPr>
          <w:p w14:paraId="36773D77" w14:textId="77777777" w:rsidR="00D62AA4" w:rsidRPr="00E24728" w:rsidRDefault="00D62AA4" w:rsidP="00D62AA4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STUDENT ENROLLMENT OPTIONS-</w:t>
            </w:r>
          </w:p>
          <w:p w14:paraId="177DD753" w14:textId="60C65152" w:rsidR="00D62AA4" w:rsidRPr="00E24728" w:rsidRDefault="00D62AA4" w:rsidP="00D62AA4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 xml:space="preserve"> on-line application </w:t>
            </w:r>
            <w:r w:rsidR="00A86926"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required.</w:t>
            </w:r>
          </w:p>
          <w:p w14:paraId="51BA3D81" w14:textId="3F8F9B4A" w:rsidR="00D62AA4" w:rsidRPr="00E24728" w:rsidRDefault="00D62AA4" w:rsidP="00D62AA4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hyperlink r:id="rId9" w:history="1">
              <w:r w:rsidRPr="000802C6">
                <w:rPr>
                  <w:rStyle w:val="Hyperlink"/>
                  <w:rFonts w:ascii="Calibri" w:eastAsia="Calibri" w:hAnsi="Calibri" w:cs="Arial"/>
                  <w:b/>
                  <w:bCs/>
                  <w:sz w:val="18"/>
                  <w:szCs w:val="18"/>
                </w:rPr>
                <w:t>https://studentplanner.hcps.org/</w:t>
              </w:r>
            </w:hyperlink>
            <w:r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D62AA4" w:rsidRPr="00E24728" w14:paraId="5DC3143D" w14:textId="77777777" w:rsidTr="00FB2283">
        <w:sdt>
          <w:sdtPr>
            <w:rPr>
              <w:rFonts w:ascii="Calibri" w:eastAsia="Calibri" w:hAnsi="Calibri" w:cs="Arial"/>
              <w:sz w:val="18"/>
              <w:szCs w:val="18"/>
            </w:rPr>
            <w:id w:val="-1658147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6A4B61EC" w14:textId="6632870D" w:rsidR="00D62AA4" w:rsidRPr="00E24728" w:rsidRDefault="00D62AA4" w:rsidP="00D62AA4">
                <w:pPr>
                  <w:jc w:val="center"/>
                  <w:rPr>
                    <w:rFonts w:ascii="Calibri" w:eastAsia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68F889DA" w14:textId="77777777" w:rsidR="00D62AA4" w:rsidRPr="00E24728" w:rsidRDefault="00D62AA4" w:rsidP="00D62AA4">
            <w:pPr>
              <w:rPr>
                <w:rFonts w:ascii="Calibri" w:eastAsia="Calibri" w:hAnsi="Calibri" w:cs="Arial"/>
                <w:b/>
                <w:bCs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XX0100</w:t>
            </w:r>
          </w:p>
        </w:tc>
        <w:tc>
          <w:tcPr>
            <w:tcW w:w="1999" w:type="dxa"/>
            <w:vAlign w:val="center"/>
          </w:tcPr>
          <w:p w14:paraId="21CD5859" w14:textId="77777777" w:rsidR="00D62AA4" w:rsidRPr="00E24728" w:rsidRDefault="00D62AA4" w:rsidP="00D62AA4">
            <w:pPr>
              <w:rPr>
                <w:rFonts w:ascii="Calibri" w:eastAsia="Calibri" w:hAnsi="Calibri" w:cs="Arial"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sz w:val="18"/>
                <w:szCs w:val="18"/>
              </w:rPr>
              <w:t>Part-time work (12)</w:t>
            </w:r>
          </w:p>
        </w:tc>
      </w:tr>
      <w:tr w:rsidR="00D62AA4" w:rsidRPr="00E24728" w14:paraId="0A320678" w14:textId="77777777" w:rsidTr="00FB2283">
        <w:sdt>
          <w:sdtPr>
            <w:rPr>
              <w:rFonts w:ascii="Calibri" w:eastAsia="Calibri" w:hAnsi="Calibri" w:cs="Arial"/>
              <w:sz w:val="18"/>
              <w:szCs w:val="18"/>
            </w:rPr>
            <w:id w:val="17520807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1FEC540F" w14:textId="77777777" w:rsidR="00D62AA4" w:rsidRPr="00E24728" w:rsidRDefault="00D62AA4" w:rsidP="00D62AA4">
                <w:pPr>
                  <w:jc w:val="center"/>
                  <w:rPr>
                    <w:rFonts w:ascii="Calibri" w:eastAsia="Calibri" w:hAnsi="Calibri" w:cs="Arial"/>
                    <w:b/>
                    <w:bCs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48618C81" w14:textId="77777777" w:rsidR="00D62AA4" w:rsidRPr="00E24728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XX0200</w:t>
            </w:r>
          </w:p>
        </w:tc>
        <w:tc>
          <w:tcPr>
            <w:tcW w:w="1999" w:type="dxa"/>
            <w:vAlign w:val="center"/>
          </w:tcPr>
          <w:p w14:paraId="61580E86" w14:textId="2AF8AD41" w:rsidR="00D62AA4" w:rsidRPr="00E24728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Part-time attendance-college credit only (11,12)</w:t>
            </w:r>
            <w:r w:rsidR="00181A04">
              <w:rPr>
                <w:rFonts w:ascii="Calibri" w:eastAsia="Calibri" w:hAnsi="Calibri" w:cs="Arial"/>
                <w:sz w:val="16"/>
                <w:szCs w:val="16"/>
              </w:rPr>
              <w:t xml:space="preserve"> $</w:t>
            </w:r>
          </w:p>
        </w:tc>
      </w:tr>
      <w:tr w:rsidR="00D62AA4" w:rsidRPr="00E24728" w14:paraId="0A716207" w14:textId="77777777" w:rsidTr="00FB2283">
        <w:sdt>
          <w:sdtPr>
            <w:rPr>
              <w:rFonts w:ascii="Calibri" w:eastAsia="Calibri" w:hAnsi="Calibri" w:cs="Arial"/>
              <w:sz w:val="18"/>
              <w:szCs w:val="18"/>
            </w:rPr>
            <w:id w:val="1639151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3C2EF0A0" w14:textId="6BFFC1EA" w:rsidR="00D62AA4" w:rsidRPr="00E24728" w:rsidRDefault="00D62AA4" w:rsidP="00D62AA4">
                <w:pPr>
                  <w:jc w:val="center"/>
                  <w:rPr>
                    <w:rFonts w:ascii="Calibri" w:eastAsia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6FD20B74" w14:textId="77777777" w:rsidR="00D62AA4" w:rsidRPr="00E24728" w:rsidRDefault="00D62AA4" w:rsidP="00D62AA4">
            <w:pPr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XX0300</w:t>
            </w:r>
          </w:p>
        </w:tc>
        <w:tc>
          <w:tcPr>
            <w:tcW w:w="1999" w:type="dxa"/>
            <w:vAlign w:val="center"/>
          </w:tcPr>
          <w:p w14:paraId="680E5F78" w14:textId="33B32F74" w:rsidR="00D62AA4" w:rsidRPr="00E24728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Part-time attendance- dual transfer of credit (11,12)</w:t>
            </w:r>
            <w:r w:rsidR="00181A04">
              <w:rPr>
                <w:rFonts w:ascii="Calibri" w:eastAsia="Calibri" w:hAnsi="Calibri" w:cs="Arial"/>
                <w:sz w:val="16"/>
                <w:szCs w:val="16"/>
              </w:rPr>
              <w:t xml:space="preserve"> $</w:t>
            </w:r>
          </w:p>
        </w:tc>
      </w:tr>
    </w:tbl>
    <w:tbl>
      <w:tblPr>
        <w:tblStyle w:val="TableGrid"/>
        <w:tblpPr w:leftFromText="180" w:rightFromText="180" w:vertAnchor="text" w:horzAnchor="margin" w:tblpY="178"/>
        <w:tblOverlap w:val="never"/>
        <w:tblW w:w="3505" w:type="dxa"/>
        <w:tblLayout w:type="fixed"/>
        <w:tblLook w:val="04A0" w:firstRow="1" w:lastRow="0" w:firstColumn="1" w:lastColumn="0" w:noHBand="0" w:noVBand="1"/>
      </w:tblPr>
      <w:tblGrid>
        <w:gridCol w:w="461"/>
        <w:gridCol w:w="875"/>
        <w:gridCol w:w="2169"/>
      </w:tblGrid>
      <w:tr w:rsidR="00026DA6" w:rsidRPr="00E24728" w14:paraId="31D55D0D" w14:textId="77777777" w:rsidTr="00026DA6">
        <w:tc>
          <w:tcPr>
            <w:tcW w:w="3505" w:type="dxa"/>
            <w:gridSpan w:val="3"/>
            <w:shd w:val="clear" w:color="auto" w:fill="A6A6A6"/>
            <w:vAlign w:val="center"/>
          </w:tcPr>
          <w:p w14:paraId="15A9E57B" w14:textId="77777777" w:rsidR="00026DA6" w:rsidRPr="00E24728" w:rsidRDefault="00026DA6" w:rsidP="00026DA6">
            <w:pPr>
              <w:jc w:val="center"/>
              <w:rPr>
                <w:rFonts w:ascii="Calibri" w:eastAsia="Calibri" w:hAnsi="Calibri" w:cs="Times New Roman"/>
                <w:sz w:val="18"/>
                <w:szCs w:val="18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     </w:t>
            </w: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ab/>
            </w:r>
            <w:r w:rsidRPr="00E24728">
              <w:rPr>
                <w:rFonts w:ascii="Calibri" w:eastAsia="Calibri" w:hAnsi="Calibri" w:cs="Times New Roman"/>
                <w:b/>
                <w:bCs/>
                <w:sz w:val="18"/>
                <w:szCs w:val="18"/>
              </w:rPr>
              <w:t>WORLD LANGUAGE</w:t>
            </w:r>
          </w:p>
        </w:tc>
      </w:tr>
      <w:tr w:rsidR="00026DA6" w:rsidRPr="00E24728" w14:paraId="6081BEE0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342394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615F8C7E" w14:textId="77777777" w:rsidR="00026DA6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299DB6A2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FL0101</w:t>
            </w:r>
          </w:p>
        </w:tc>
        <w:tc>
          <w:tcPr>
            <w:tcW w:w="2169" w:type="dxa"/>
          </w:tcPr>
          <w:p w14:paraId="22743E2B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French I (10, 11,12)</w:t>
            </w:r>
          </w:p>
        </w:tc>
      </w:tr>
      <w:tr w:rsidR="00026DA6" w:rsidRPr="00E24728" w14:paraId="33890665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1040707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6C848D9C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34398BA4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201 </w:t>
            </w:r>
          </w:p>
        </w:tc>
        <w:tc>
          <w:tcPr>
            <w:tcW w:w="2169" w:type="dxa"/>
          </w:tcPr>
          <w:p w14:paraId="1EAED0B2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rench II (10, 11, 12)</w:t>
            </w:r>
          </w:p>
        </w:tc>
      </w:tr>
      <w:tr w:rsidR="00026DA6" w:rsidRPr="00E24728" w14:paraId="72D8B4AD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1557596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2AC72058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343086AB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331 </w:t>
            </w:r>
          </w:p>
        </w:tc>
        <w:tc>
          <w:tcPr>
            <w:tcW w:w="2169" w:type="dxa"/>
          </w:tcPr>
          <w:p w14:paraId="44AB1886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rench III (10, 11, 12)</w:t>
            </w:r>
          </w:p>
        </w:tc>
      </w:tr>
      <w:tr w:rsidR="00026DA6" w:rsidRPr="00E24728" w14:paraId="6C5C0EC7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1923637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7E98558B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3516A9B6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4W31 </w:t>
            </w:r>
          </w:p>
        </w:tc>
        <w:tc>
          <w:tcPr>
            <w:tcW w:w="2169" w:type="dxa"/>
          </w:tcPr>
          <w:p w14:paraId="41797A77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rench IV (11, 12) W</w:t>
            </w:r>
          </w:p>
        </w:tc>
      </w:tr>
      <w:tr w:rsidR="00026DA6" w:rsidRPr="00E24728" w14:paraId="225FCAD0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744262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22AFE98C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519F6012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701 </w:t>
            </w:r>
          </w:p>
        </w:tc>
        <w:tc>
          <w:tcPr>
            <w:tcW w:w="2169" w:type="dxa"/>
          </w:tcPr>
          <w:p w14:paraId="6A3585ED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Spanish I (10, 11, 12)</w:t>
            </w:r>
          </w:p>
        </w:tc>
      </w:tr>
      <w:tr w:rsidR="00026DA6" w:rsidRPr="00E24728" w14:paraId="278DA5E7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1877892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4FF44EC0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6A7DF6A3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801 </w:t>
            </w:r>
          </w:p>
        </w:tc>
        <w:tc>
          <w:tcPr>
            <w:tcW w:w="2169" w:type="dxa"/>
          </w:tcPr>
          <w:p w14:paraId="7D6BB1B7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Spanish II (10, 11, 12)</w:t>
            </w:r>
          </w:p>
        </w:tc>
      </w:tr>
      <w:tr w:rsidR="00026DA6" w:rsidRPr="00E24728" w14:paraId="138C94BF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470679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00226278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42283703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931 </w:t>
            </w:r>
          </w:p>
        </w:tc>
        <w:tc>
          <w:tcPr>
            <w:tcW w:w="2169" w:type="dxa"/>
          </w:tcPr>
          <w:p w14:paraId="1BD34862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Spanish III (10, 11, 12)</w:t>
            </w:r>
          </w:p>
        </w:tc>
      </w:tr>
      <w:tr w:rsidR="00026DA6" w:rsidRPr="00E24728" w14:paraId="45936CA0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335146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13331F42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2B42DF79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10W31 </w:t>
            </w:r>
          </w:p>
        </w:tc>
        <w:tc>
          <w:tcPr>
            <w:tcW w:w="2169" w:type="dxa"/>
          </w:tcPr>
          <w:p w14:paraId="3F83FD26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Spanish IV (11, 12) W</w:t>
            </w:r>
          </w:p>
        </w:tc>
      </w:tr>
      <w:tr w:rsidR="00026DA6" w:rsidRPr="00E24728" w14:paraId="5B8AE7FF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1431703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43BB1D74" w14:textId="77777777" w:rsidR="00026DA6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7C65B11F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FL1271</w:t>
            </w:r>
          </w:p>
        </w:tc>
        <w:tc>
          <w:tcPr>
            <w:tcW w:w="2169" w:type="dxa"/>
          </w:tcPr>
          <w:p w14:paraId="6448E520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AP Spanish Language (12) W</w:t>
            </w:r>
          </w:p>
        </w:tc>
      </w:tr>
      <w:tr w:rsidR="00026DA6" w:rsidRPr="00E24728" w14:paraId="7A5F0310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491608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7AF306A3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585295B9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FL1301</w:t>
            </w:r>
          </w:p>
        </w:tc>
        <w:tc>
          <w:tcPr>
            <w:tcW w:w="2169" w:type="dxa"/>
          </w:tcPr>
          <w:p w14:paraId="7346B372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German I (10, 11, 12)</w:t>
            </w:r>
          </w:p>
        </w:tc>
      </w:tr>
      <w:tr w:rsidR="00026DA6" w:rsidRPr="00E24728" w14:paraId="1FDE6729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1317106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2A057752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2EBF5E08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L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401</w:t>
            </w:r>
          </w:p>
        </w:tc>
        <w:tc>
          <w:tcPr>
            <w:tcW w:w="2169" w:type="dxa"/>
          </w:tcPr>
          <w:p w14:paraId="7E871931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German II (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10, </w:t>
            </w: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11, 12)</w:t>
            </w:r>
          </w:p>
        </w:tc>
      </w:tr>
      <w:tr w:rsidR="00026DA6" w:rsidRPr="00E24728" w14:paraId="59B164EF" w14:textId="77777777" w:rsidTr="00026DA6">
        <w:sdt>
          <w:sdtPr>
            <w:rPr>
              <w:rFonts w:ascii="Calibri" w:eastAsia="Calibri" w:hAnsi="Calibri" w:cs="Times New Roman"/>
              <w:sz w:val="18"/>
              <w:szCs w:val="18"/>
            </w:rPr>
            <w:id w:val="2017960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32285B33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513F7C0F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16W31 </w:t>
            </w:r>
          </w:p>
        </w:tc>
        <w:tc>
          <w:tcPr>
            <w:tcW w:w="2169" w:type="dxa"/>
          </w:tcPr>
          <w:p w14:paraId="0B871EB3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German IV (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11, </w:t>
            </w: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12) W</w:t>
            </w:r>
          </w:p>
        </w:tc>
      </w:tr>
      <w:tr w:rsidR="00026DA6" w:rsidRPr="00E24728" w14:paraId="36B53434" w14:textId="77777777" w:rsidTr="00026DA6">
        <w:tc>
          <w:tcPr>
            <w:tcW w:w="3505" w:type="dxa"/>
            <w:gridSpan w:val="3"/>
            <w:shd w:val="clear" w:color="auto" w:fill="A6A6A6"/>
            <w:vAlign w:val="center"/>
          </w:tcPr>
          <w:p w14:paraId="057A0F9A" w14:textId="77777777" w:rsidR="00026DA6" w:rsidRPr="00E24728" w:rsidRDefault="00026DA6" w:rsidP="00026DA6">
            <w:pPr>
              <w:jc w:val="center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b/>
                <w:bCs/>
                <w:sz w:val="18"/>
                <w:szCs w:val="18"/>
              </w:rPr>
              <w:t>FAMILY AND CONSUMER SCIENCE</w:t>
            </w:r>
          </w:p>
        </w:tc>
      </w:tr>
      <w:tr w:rsidR="00026DA6" w:rsidRPr="00E24728" w14:paraId="3224A13F" w14:textId="77777777" w:rsidTr="00026DA6">
        <w:sdt>
          <w:sdtPr>
            <w:rPr>
              <w:rFonts w:ascii="Calibri" w:eastAsia="Calibri" w:hAnsi="Calibri" w:cs="Times New Roman"/>
              <w:sz w:val="16"/>
              <w:szCs w:val="16"/>
            </w:rPr>
            <w:id w:val="1611003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60A07DA3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0800D2C0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C0101</w:t>
            </w:r>
          </w:p>
        </w:tc>
        <w:tc>
          <w:tcPr>
            <w:tcW w:w="2169" w:type="dxa"/>
          </w:tcPr>
          <w:p w14:paraId="22A1BEE2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Intro Food Prep (10)</w:t>
            </w:r>
          </w:p>
        </w:tc>
      </w:tr>
      <w:tr w:rsidR="00026DA6" w:rsidRPr="00E24728" w14:paraId="3CBD2120" w14:textId="77777777" w:rsidTr="00026DA6">
        <w:sdt>
          <w:sdtPr>
            <w:rPr>
              <w:rFonts w:ascii="Calibri" w:eastAsia="Calibri" w:hAnsi="Calibri" w:cs="Times New Roman"/>
              <w:sz w:val="16"/>
              <w:szCs w:val="16"/>
            </w:rPr>
            <w:id w:val="1077325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424AA9C1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455F2FF9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C0201</w:t>
            </w:r>
          </w:p>
        </w:tc>
        <w:tc>
          <w:tcPr>
            <w:tcW w:w="2169" w:type="dxa"/>
          </w:tcPr>
          <w:p w14:paraId="6FC03BA5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Adv Food Prep (10, 11)</w:t>
            </w:r>
          </w:p>
        </w:tc>
      </w:tr>
      <w:tr w:rsidR="00026DA6" w:rsidRPr="00E24728" w14:paraId="3C36C46D" w14:textId="77777777" w:rsidTr="00026DA6">
        <w:sdt>
          <w:sdtPr>
            <w:rPr>
              <w:rFonts w:ascii="Calibri" w:eastAsia="Calibri" w:hAnsi="Calibri" w:cs="Times New Roman"/>
              <w:sz w:val="16"/>
              <w:szCs w:val="16"/>
            </w:rPr>
            <w:id w:val="2126194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3EACAFF4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01E6E9A1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C0301</w:t>
            </w:r>
          </w:p>
        </w:tc>
        <w:tc>
          <w:tcPr>
            <w:tcW w:w="2169" w:type="dxa"/>
          </w:tcPr>
          <w:p w14:paraId="129D6BA1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Hospitality Mgmt. (11, 12)</w:t>
            </w:r>
          </w:p>
        </w:tc>
      </w:tr>
      <w:tr w:rsidR="00026DA6" w:rsidRPr="00E24728" w14:paraId="4A45FE93" w14:textId="77777777" w:rsidTr="00026DA6">
        <w:sdt>
          <w:sdtPr>
            <w:rPr>
              <w:rFonts w:ascii="Calibri" w:eastAsia="Calibri" w:hAnsi="Calibri" w:cs="Times New Roman"/>
              <w:sz w:val="16"/>
              <w:szCs w:val="16"/>
            </w:rPr>
            <w:id w:val="-1837290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1C1A5846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39B944A1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C0401</w:t>
            </w:r>
          </w:p>
        </w:tc>
        <w:tc>
          <w:tcPr>
            <w:tcW w:w="2169" w:type="dxa"/>
          </w:tcPr>
          <w:p w14:paraId="138AAE1B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Hospitality Prac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ticum </w:t>
            </w: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(11, 12)</w:t>
            </w:r>
          </w:p>
        </w:tc>
      </w:tr>
      <w:tr w:rsidR="00026DA6" w:rsidRPr="00E24728" w14:paraId="44AD1FEC" w14:textId="77777777" w:rsidTr="00026DA6">
        <w:sdt>
          <w:sdtPr>
            <w:rPr>
              <w:rFonts w:ascii="Calibri" w:eastAsia="Calibri" w:hAnsi="Calibri" w:cs="Times New Roman"/>
              <w:sz w:val="16"/>
              <w:szCs w:val="16"/>
            </w:rPr>
            <w:id w:val="-1341307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7A443327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256B52A2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CA6001</w:t>
            </w:r>
          </w:p>
        </w:tc>
        <w:tc>
          <w:tcPr>
            <w:tcW w:w="2169" w:type="dxa"/>
          </w:tcPr>
          <w:p w14:paraId="214DE73F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Child 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Growth &amp; Dev</w:t>
            </w: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 (10)</w:t>
            </w:r>
          </w:p>
        </w:tc>
      </w:tr>
      <w:tr w:rsidR="00026DA6" w:rsidRPr="00E24728" w14:paraId="5DC6312C" w14:textId="77777777" w:rsidTr="00026DA6">
        <w:sdt>
          <w:sdtPr>
            <w:rPr>
              <w:rFonts w:ascii="Calibri" w:eastAsia="Calibri" w:hAnsi="Calibri" w:cs="Times New Roman"/>
              <w:sz w:val="16"/>
              <w:szCs w:val="16"/>
            </w:rPr>
            <w:id w:val="1311982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40AE77E0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0039AFBC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CA6101</w:t>
            </w:r>
          </w:p>
        </w:tc>
        <w:tc>
          <w:tcPr>
            <w:tcW w:w="2169" w:type="dxa"/>
          </w:tcPr>
          <w:p w14:paraId="40176D3A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Learning Env. For Preschoolers (10,11,12)</w:t>
            </w:r>
          </w:p>
        </w:tc>
      </w:tr>
      <w:tr w:rsidR="00026DA6" w:rsidRPr="006D6515" w14:paraId="3F9B6E2A" w14:textId="77777777" w:rsidTr="00026DA6">
        <w:trPr>
          <w:trHeight w:val="257"/>
        </w:trPr>
        <w:tc>
          <w:tcPr>
            <w:tcW w:w="461" w:type="dxa"/>
            <w:vAlign w:val="center"/>
          </w:tcPr>
          <w:sdt>
            <w:sdtPr>
              <w:rPr>
                <w:sz w:val="16"/>
                <w:szCs w:val="16"/>
              </w:rPr>
              <w:id w:val="-11642310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7594AD1" w14:textId="77777777" w:rsidR="00026DA6" w:rsidRPr="00AB76AB" w:rsidRDefault="00026DA6" w:rsidP="00026DA6">
                <w:pPr>
                  <w:spacing w:after="160" w:line="259" w:lineRule="auto"/>
                  <w:rPr>
                    <w:sz w:val="16"/>
                    <w:szCs w:val="16"/>
                  </w:rPr>
                </w:pPr>
                <w:r w:rsidRPr="00AB76AB">
                  <w:rPr>
                    <w:rFonts w:hint="eastAsia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875" w:type="dxa"/>
          </w:tcPr>
          <w:p w14:paraId="5797E1A2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CA62W01</w:t>
            </w:r>
          </w:p>
        </w:tc>
        <w:tc>
          <w:tcPr>
            <w:tcW w:w="2169" w:type="dxa"/>
          </w:tcPr>
          <w:p w14:paraId="78B7D60B" w14:textId="77777777" w:rsidR="00026DA6" w:rsidRPr="00AB76AB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  <w:lang w:val="pt-BR"/>
              </w:rPr>
            </w:pPr>
            <w:r w:rsidRPr="00AB76AB">
              <w:rPr>
                <w:rFonts w:ascii="Calibri" w:eastAsia="Calibri" w:hAnsi="Calibri" w:cs="Times New Roman"/>
                <w:sz w:val="16"/>
                <w:szCs w:val="16"/>
                <w:lang w:val="pt-BR"/>
              </w:rPr>
              <w:t>CDA Portfolio &amp; Intern</w:t>
            </w:r>
            <w:r>
              <w:rPr>
                <w:rFonts w:ascii="Calibri" w:eastAsia="Calibri" w:hAnsi="Calibri" w:cs="Times New Roman"/>
                <w:sz w:val="16"/>
                <w:szCs w:val="16"/>
                <w:lang w:val="pt-BR"/>
              </w:rPr>
              <w:t xml:space="preserve">ship </w:t>
            </w:r>
            <w:r w:rsidRPr="00AB76AB">
              <w:rPr>
                <w:rFonts w:ascii="Calibri" w:eastAsia="Calibri" w:hAnsi="Calibri" w:cs="Times New Roman"/>
                <w:sz w:val="16"/>
                <w:szCs w:val="16"/>
                <w:lang w:val="pt-BR"/>
              </w:rPr>
              <w:t>I (11,12) W</w:t>
            </w:r>
          </w:p>
        </w:tc>
      </w:tr>
      <w:tr w:rsidR="00026DA6" w:rsidRPr="00E24728" w14:paraId="6CF18569" w14:textId="77777777" w:rsidTr="00026DA6">
        <w:sdt>
          <w:sdtPr>
            <w:rPr>
              <w:rFonts w:ascii="Calibri" w:eastAsia="Calibri" w:hAnsi="Calibri" w:cs="Times New Roman"/>
              <w:sz w:val="16"/>
              <w:szCs w:val="16"/>
            </w:rPr>
            <w:id w:val="-229078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48DE1900" w14:textId="77777777" w:rsidR="00026DA6" w:rsidRPr="00E24728" w:rsidRDefault="00026DA6" w:rsidP="00026DA6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0B71E361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CA63W01</w:t>
            </w:r>
          </w:p>
        </w:tc>
        <w:tc>
          <w:tcPr>
            <w:tcW w:w="2169" w:type="dxa"/>
          </w:tcPr>
          <w:p w14:paraId="2B2CB391" w14:textId="77777777" w:rsidR="00026DA6" w:rsidRPr="00E24728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CDA Internship II (12) W</w:t>
            </w:r>
          </w:p>
        </w:tc>
      </w:tr>
      <w:tr w:rsidR="00026DA6" w:rsidRPr="00E24728" w14:paraId="24949D81" w14:textId="77777777" w:rsidTr="00026DA6">
        <w:tc>
          <w:tcPr>
            <w:tcW w:w="461" w:type="dxa"/>
            <w:vAlign w:val="center"/>
          </w:tcPr>
          <w:sdt>
            <w:sdtPr>
              <w:rPr>
                <w:sz w:val="16"/>
                <w:szCs w:val="16"/>
              </w:rPr>
              <w:id w:val="18099811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897EEC8" w14:textId="77777777" w:rsidR="00026DA6" w:rsidRPr="00AB76AB" w:rsidRDefault="00026DA6" w:rsidP="00026DA6">
                <w:pPr>
                  <w:spacing w:after="160" w:line="259" w:lineRule="auto"/>
                  <w:rPr>
                    <w:sz w:val="16"/>
                    <w:szCs w:val="16"/>
                  </w:rPr>
                </w:pPr>
                <w:r w:rsidRPr="00AB76AB">
                  <w:rPr>
                    <w:rFonts w:hint="eastAsia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875" w:type="dxa"/>
          </w:tcPr>
          <w:p w14:paraId="47B015D8" w14:textId="77777777" w:rsidR="00026DA6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CA63W01</w:t>
            </w:r>
          </w:p>
        </w:tc>
        <w:tc>
          <w:tcPr>
            <w:tcW w:w="2169" w:type="dxa"/>
          </w:tcPr>
          <w:p w14:paraId="4942D93C" w14:textId="77777777" w:rsidR="00026DA6" w:rsidRDefault="00026DA6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CDA Dual Enrollment (12) </w:t>
            </w:r>
            <w:r w:rsidRPr="00AB76AB">
              <w:rPr>
                <w:rFonts w:ascii="Calibri" w:eastAsia="Calibri" w:hAnsi="Calibri" w:cs="Times New Roman"/>
                <w:sz w:val="16"/>
                <w:szCs w:val="16"/>
                <w:lang w:val="pt-BR"/>
              </w:rPr>
              <w:t xml:space="preserve"> </w:t>
            </w:r>
            <w:r>
              <w:rPr>
                <w:rFonts w:ascii="Calibri" w:eastAsia="Calibri" w:hAnsi="Calibri" w:cs="Times New Roman"/>
                <w:sz w:val="16"/>
                <w:szCs w:val="16"/>
                <w:lang w:val="pt-BR"/>
              </w:rPr>
              <w:t xml:space="preserve">      </w:t>
            </w:r>
            <w:r w:rsidRPr="00AB76AB">
              <w:rPr>
                <w:rFonts w:ascii="Calibri" w:eastAsia="Calibri" w:hAnsi="Calibri" w:cs="Times New Roman"/>
                <w:sz w:val="16"/>
                <w:szCs w:val="16"/>
                <w:lang w:val="pt-BR"/>
              </w:rPr>
              <w:t>W</w:t>
            </w:r>
            <w:r>
              <w:rPr>
                <w:rFonts w:ascii="Calibri" w:eastAsia="Calibri" w:hAnsi="Calibri" w:cs="Times New Roman"/>
                <w:sz w:val="16"/>
                <w:szCs w:val="16"/>
                <w:lang w:val="pt-BR"/>
              </w:rPr>
              <w:t xml:space="preserve"> 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$</w:t>
            </w:r>
          </w:p>
        </w:tc>
      </w:tr>
      <w:tr w:rsidR="001C1A7C" w:rsidRPr="00E24728" w14:paraId="2F12CAF8" w14:textId="77777777" w:rsidTr="00026DA6">
        <w:tc>
          <w:tcPr>
            <w:tcW w:w="461" w:type="dxa"/>
            <w:vAlign w:val="center"/>
          </w:tcPr>
          <w:sdt>
            <w:sdtPr>
              <w:rPr>
                <w:sz w:val="16"/>
                <w:szCs w:val="16"/>
              </w:rPr>
              <w:id w:val="-334315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3BEB0A7" w14:textId="194DAC65" w:rsidR="001C1A7C" w:rsidRDefault="001C1A7C" w:rsidP="001C1A7C">
                <w:pPr>
                  <w:spacing w:after="160" w:line="259" w:lineRule="auto"/>
                  <w:rPr>
                    <w:sz w:val="16"/>
                    <w:szCs w:val="16"/>
                  </w:rPr>
                </w:pPr>
                <w:r w:rsidRPr="00AB76AB">
                  <w:rPr>
                    <w:rFonts w:hint="eastAsia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875" w:type="dxa"/>
          </w:tcPr>
          <w:p w14:paraId="358BBEAD" w14:textId="4373D753" w:rsidR="001C1A7C" w:rsidRDefault="001C1A7C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FC1801</w:t>
            </w:r>
          </w:p>
        </w:tc>
        <w:tc>
          <w:tcPr>
            <w:tcW w:w="2169" w:type="dxa"/>
          </w:tcPr>
          <w:p w14:paraId="4D1EBBAD" w14:textId="08645AB8" w:rsidR="001C1A7C" w:rsidRDefault="004D3C65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Teaching as a </w:t>
            </w:r>
            <w:r w:rsidR="008945EF">
              <w:rPr>
                <w:rFonts w:ascii="Calibri" w:eastAsia="Calibri" w:hAnsi="Calibri" w:cs="Times New Roman"/>
                <w:sz w:val="16"/>
                <w:szCs w:val="16"/>
              </w:rPr>
              <w:t>Profession TAM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(10)</w:t>
            </w:r>
          </w:p>
        </w:tc>
      </w:tr>
      <w:tr w:rsidR="00026DA6" w:rsidRPr="00E24728" w14:paraId="5FD6041D" w14:textId="77777777" w:rsidTr="00026DA6">
        <w:sdt>
          <w:sdtPr>
            <w:rPr>
              <w:rFonts w:ascii="Calibri" w:eastAsia="Calibri" w:hAnsi="Calibri" w:cs="Times New Roman"/>
              <w:sz w:val="16"/>
              <w:szCs w:val="16"/>
            </w:rPr>
            <w:id w:val="-1746642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1" w:type="dxa"/>
                <w:vAlign w:val="center"/>
              </w:tcPr>
              <w:p w14:paraId="742B08AD" w14:textId="66739E08" w:rsidR="00026DA6" w:rsidRDefault="00CE684F" w:rsidP="004D3C65">
                <w:pPr>
                  <w:rPr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31F8CEAF" w14:textId="0F47D360" w:rsidR="00026DA6" w:rsidRDefault="00D821D3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FC1901</w:t>
            </w:r>
          </w:p>
        </w:tc>
        <w:tc>
          <w:tcPr>
            <w:tcW w:w="2169" w:type="dxa"/>
          </w:tcPr>
          <w:p w14:paraId="311DD08A" w14:textId="107B1232" w:rsidR="00026DA6" w:rsidRDefault="00D821D3" w:rsidP="00026DA6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Foundations of Curriculum and Instruction </w:t>
            </w:r>
            <w:r w:rsidRPr="00CE684F">
              <w:rPr>
                <w:rFonts w:ascii="Calibri" w:eastAsia="Calibri" w:hAnsi="Calibri" w:cs="Times New Roman"/>
                <w:b/>
                <w:bCs/>
                <w:sz w:val="18"/>
                <w:szCs w:val="18"/>
              </w:rPr>
              <w:t>TAM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(11)</w:t>
            </w:r>
          </w:p>
        </w:tc>
      </w:tr>
    </w:tbl>
    <w:p w14:paraId="6A2FE858" w14:textId="618FBBDA" w:rsidR="004B4376" w:rsidRPr="004B4376" w:rsidRDefault="004B4376" w:rsidP="005B56D8">
      <w:pPr>
        <w:spacing w:after="0" w:line="240" w:lineRule="auto"/>
        <w:rPr>
          <w:sz w:val="24"/>
          <w:szCs w:val="24"/>
        </w:rPr>
      </w:pPr>
    </w:p>
    <w:tbl>
      <w:tblPr>
        <w:tblStyle w:val="TableGrid1"/>
        <w:tblpPr w:leftFromText="180" w:rightFromText="180" w:vertAnchor="text" w:horzAnchor="margin" w:tblpXSpec="center" w:tblpY="211"/>
        <w:tblW w:w="11610" w:type="dxa"/>
        <w:tblLayout w:type="fixed"/>
        <w:tblLook w:val="04A0" w:firstRow="1" w:lastRow="0" w:firstColumn="1" w:lastColumn="0" w:noHBand="0" w:noVBand="1"/>
      </w:tblPr>
      <w:tblGrid>
        <w:gridCol w:w="11610"/>
      </w:tblGrid>
      <w:tr w:rsidR="00307561" w:rsidRPr="00FD7494" w14:paraId="10EA8389" w14:textId="77777777" w:rsidTr="003D6E3E">
        <w:trPr>
          <w:trHeight w:val="620"/>
        </w:trPr>
        <w:tc>
          <w:tcPr>
            <w:tcW w:w="11610" w:type="dxa"/>
          </w:tcPr>
          <w:p w14:paraId="39C61D58" w14:textId="2AD4117A" w:rsidR="00307561" w:rsidRPr="00FD7494" w:rsidRDefault="00307561" w:rsidP="00307561">
            <w:pPr>
              <w:jc w:val="center"/>
              <w:rPr>
                <w:rFonts w:ascii="Arial Narrow" w:eastAsia="Calibri" w:hAnsi="Arial Narrow" w:cs="Arial"/>
                <w:b/>
                <w:bCs/>
              </w:rPr>
            </w:pPr>
            <w:r w:rsidRPr="00FD7494">
              <w:rPr>
                <w:rFonts w:ascii="Arial Narrow" w:eastAsia="Calibri" w:hAnsi="Arial Narrow" w:cs="Arial"/>
                <w:b/>
                <w:bCs/>
              </w:rPr>
              <w:t xml:space="preserve">Course descriptions </w:t>
            </w:r>
            <w:r w:rsidR="003D6E3E">
              <w:rPr>
                <w:rFonts w:ascii="Arial Narrow" w:eastAsia="Calibri" w:hAnsi="Arial Narrow" w:cs="Arial"/>
                <w:b/>
                <w:bCs/>
              </w:rPr>
              <w:t>are in</w:t>
            </w:r>
            <w:r w:rsidRPr="00FD7494">
              <w:rPr>
                <w:rFonts w:ascii="Arial Narrow" w:eastAsia="Calibri" w:hAnsi="Arial Narrow" w:cs="Arial"/>
                <w:b/>
                <w:bCs/>
              </w:rPr>
              <w:t xml:space="preserve"> the Student Education Planning Guide  </w:t>
            </w:r>
            <w:hyperlink r:id="rId10">
              <w:r w:rsidRPr="00FD7494">
                <w:rPr>
                  <w:rFonts w:ascii="Arial Narrow" w:eastAsia="Calibri" w:hAnsi="Arial Narrow" w:cs="Arial"/>
                  <w:b/>
                  <w:bCs/>
                  <w:color w:val="0563C1"/>
                  <w:u w:val="single"/>
                </w:rPr>
                <w:t>www.hcps.org/SEPG</w:t>
              </w:r>
            </w:hyperlink>
          </w:p>
          <w:p w14:paraId="00607EBB" w14:textId="48369A3F" w:rsidR="00307561" w:rsidRPr="00FD7494" w:rsidRDefault="00307561" w:rsidP="00307561">
            <w:pPr>
              <w:jc w:val="center"/>
              <w:rPr>
                <w:rFonts w:ascii="Arial Narrow" w:eastAsia="Calibri" w:hAnsi="Arial Narrow" w:cs="Arial"/>
                <w:b/>
                <w:bCs/>
              </w:rPr>
            </w:pPr>
            <w:r w:rsidRPr="00FD7494">
              <w:rPr>
                <w:rFonts w:ascii="Arial Narrow" w:eastAsia="Calibri" w:hAnsi="Arial Narrow" w:cs="Arial"/>
                <w:b/>
                <w:bCs/>
              </w:rPr>
              <w:t xml:space="preserve">Part-time application </w:t>
            </w:r>
            <w:r w:rsidR="003D6E3E">
              <w:rPr>
                <w:rFonts w:ascii="Arial Narrow" w:eastAsia="Calibri" w:hAnsi="Arial Narrow" w:cs="Arial"/>
                <w:b/>
                <w:bCs/>
              </w:rPr>
              <w:t>is located</w:t>
            </w:r>
            <w:r w:rsidRPr="00FD7494">
              <w:rPr>
                <w:rFonts w:ascii="Arial Narrow" w:eastAsia="Calibri" w:hAnsi="Arial Narrow" w:cs="Arial"/>
                <w:b/>
                <w:bCs/>
              </w:rPr>
              <w:t xml:space="preserve"> at</w:t>
            </w:r>
            <w:r w:rsidR="00A408F0">
              <w:rPr>
                <w:rFonts w:ascii="Arial Narrow" w:eastAsia="Calibri" w:hAnsi="Arial Narrow" w:cs="Arial"/>
                <w:b/>
                <w:bCs/>
              </w:rPr>
              <w:t xml:space="preserve"> </w:t>
            </w:r>
            <w:hyperlink r:id="rId11" w:history="1">
              <w:r w:rsidR="00A408F0" w:rsidRPr="000802C6">
                <w:rPr>
                  <w:rStyle w:val="Hyperlink"/>
                  <w:rFonts w:ascii="Arial Narrow" w:eastAsia="Calibri" w:hAnsi="Arial Narrow" w:cs="Arial"/>
                  <w:b/>
                  <w:bCs/>
                </w:rPr>
                <w:t>https://studentplanner.hcps.org/</w:t>
              </w:r>
            </w:hyperlink>
            <w:r w:rsidR="00A408F0">
              <w:rPr>
                <w:rFonts w:ascii="Arial Narrow" w:eastAsia="Calibri" w:hAnsi="Arial Narrow" w:cs="Arial"/>
                <w:b/>
                <w:bCs/>
              </w:rPr>
              <w:t xml:space="preserve"> </w:t>
            </w:r>
            <w:r w:rsidRPr="00FD7494">
              <w:rPr>
                <w:rFonts w:ascii="Arial Narrow" w:eastAsia="Calibri" w:hAnsi="Arial Narrow" w:cs="Arial"/>
                <w:b/>
                <w:bCs/>
              </w:rPr>
              <w:t xml:space="preserve"> </w:t>
            </w:r>
          </w:p>
        </w:tc>
      </w:tr>
      <w:tr w:rsidR="00307561" w:rsidRPr="00FD7494" w14:paraId="465FACE4" w14:textId="77777777" w:rsidTr="00307561">
        <w:trPr>
          <w:trHeight w:val="720"/>
        </w:trPr>
        <w:tc>
          <w:tcPr>
            <w:tcW w:w="11610" w:type="dxa"/>
          </w:tcPr>
          <w:p w14:paraId="0B7AE9AC" w14:textId="70AB10ED" w:rsidR="00307561" w:rsidRPr="00FD7494" w:rsidRDefault="00307561" w:rsidP="00307561">
            <w:pPr>
              <w:rPr>
                <w:rFonts w:ascii="Calibri" w:eastAsia="Calibri" w:hAnsi="Calibri" w:cs="Arial"/>
                <w:sz w:val="18"/>
                <w:szCs w:val="18"/>
              </w:rPr>
            </w:pPr>
            <w:r w:rsidRPr="00FD7494">
              <w:rPr>
                <w:rFonts w:ascii="Calibri" w:eastAsia="Calibri" w:hAnsi="Calibri" w:cs="Arial"/>
                <w:sz w:val="18"/>
                <w:szCs w:val="18"/>
              </w:rPr>
              <w:t>I understand that every effort will be made to build my schedule with the courses listed above. If</w:t>
            </w:r>
            <w:r w:rsidR="00943CA0">
              <w:rPr>
                <w:rFonts w:ascii="Calibri" w:eastAsia="Calibri" w:hAnsi="Calibri" w:cs="Arial"/>
                <w:sz w:val="18"/>
                <w:szCs w:val="18"/>
              </w:rPr>
              <w:t xml:space="preserve"> my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 choices are not available, my backup course selections </w:t>
            </w:r>
            <w:r w:rsidR="00943CA0">
              <w:rPr>
                <w:rFonts w:ascii="Calibri" w:eastAsia="Calibri" w:hAnsi="Calibri" w:cs="Arial"/>
                <w:sz w:val="18"/>
                <w:szCs w:val="18"/>
              </w:rPr>
              <w:t>will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 be substituted</w:t>
            </w:r>
            <w:r w:rsidR="00943CA0">
              <w:rPr>
                <w:rFonts w:ascii="Calibri" w:eastAsia="Calibri" w:hAnsi="Calibri" w:cs="Arial"/>
                <w:sz w:val="18"/>
                <w:szCs w:val="18"/>
              </w:rPr>
              <w:t xml:space="preserve"> for original choices</w:t>
            </w:r>
            <w:r w:rsidR="00A86926" w:rsidRPr="00FD7494">
              <w:rPr>
                <w:rFonts w:ascii="Calibri" w:eastAsia="Calibri" w:hAnsi="Calibri" w:cs="Arial"/>
                <w:sz w:val="18"/>
                <w:szCs w:val="18"/>
              </w:rPr>
              <w:t xml:space="preserve">. </w:t>
            </w:r>
            <w:r w:rsidRPr="00600B2B">
              <w:rPr>
                <w:rFonts w:ascii="Calibri" w:eastAsia="Calibri" w:hAnsi="Calibri" w:cs="Arial"/>
                <w:b/>
                <w:bCs/>
                <w:i/>
                <w:iCs/>
                <w:sz w:val="24"/>
                <w:szCs w:val="24"/>
                <w:u w:val="single"/>
              </w:rPr>
              <w:t>List two backup courses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: </w:t>
            </w:r>
          </w:p>
          <w:p w14:paraId="06AA7395" w14:textId="77777777" w:rsidR="004F3B47" w:rsidRDefault="004F3B47" w:rsidP="00307561">
            <w:pPr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</w:p>
          <w:p w14:paraId="05632B02" w14:textId="4CC6EE22" w:rsidR="00307561" w:rsidRPr="00FD7494" w:rsidRDefault="00307561" w:rsidP="00307561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D7494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 xml:space="preserve">Changes in course requests </w:t>
            </w:r>
            <w:r w:rsidR="00544407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are not</w:t>
            </w:r>
            <w:r w:rsidRPr="00FD7494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 xml:space="preserve"> guaranteed after June 1</w:t>
            </w:r>
            <w:r w:rsidRPr="00FD7494">
              <w:rPr>
                <w:rFonts w:ascii="Calibri" w:eastAsia="Calibri" w:hAnsi="Calibri" w:cs="Arial"/>
                <w:b/>
                <w:bCs/>
                <w:sz w:val="18"/>
                <w:szCs w:val="18"/>
                <w:vertAlign w:val="superscript"/>
              </w:rPr>
              <w:t>st</w:t>
            </w:r>
            <w:r w:rsidRPr="00FD7494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.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 </w:t>
            </w:r>
            <w:r w:rsidRPr="00FD7494">
              <w:rPr>
                <w:rFonts w:ascii="Calibri" w:eastAsia="Calibri" w:hAnsi="Calibri" w:cs="Calibri"/>
                <w:b/>
                <w:bCs/>
                <w:color w:val="000000"/>
                <w:sz w:val="18"/>
                <w:szCs w:val="18"/>
              </w:rPr>
              <w:t xml:space="preserve">NOTE TO PARENTS / GUARDIANS: Your signature on this form designates: </w:t>
            </w:r>
          </w:p>
          <w:p w14:paraId="4875A840" w14:textId="77777777" w:rsidR="00307561" w:rsidRPr="00FD7494" w:rsidRDefault="00307561" w:rsidP="00307561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D749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1) You have seen and are aware of the course selections your student has made. </w:t>
            </w:r>
          </w:p>
          <w:p w14:paraId="64C477F2" w14:textId="6C3798C0" w:rsidR="00307561" w:rsidRPr="00FD7494" w:rsidRDefault="00307561" w:rsidP="00307561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D749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2) You have seen and are aware of the course recommendations your </w:t>
            </w:r>
            <w:r w:rsidR="009C17D6" w:rsidRPr="00FD749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tudents’</w:t>
            </w:r>
            <w:r w:rsidRPr="00FD749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teachers have made. </w:t>
            </w:r>
          </w:p>
          <w:p w14:paraId="603A6304" w14:textId="49AF351A" w:rsidR="00307561" w:rsidRDefault="00307561" w:rsidP="00307561">
            <w:pPr>
              <w:rPr>
                <w:rFonts w:ascii="Calibri" w:eastAsia="Calibri" w:hAnsi="Calibri" w:cs="Calibri"/>
                <w:b/>
                <w:bCs/>
                <w:i/>
                <w:iCs/>
                <w:color w:val="000000"/>
              </w:rPr>
            </w:pPr>
            <w:r w:rsidRPr="005D7E5C">
              <w:rPr>
                <w:rFonts w:ascii="Calibri" w:eastAsia="Calibri" w:hAnsi="Calibri" w:cs="Calibri"/>
                <w:b/>
                <w:bCs/>
                <w:i/>
                <w:iCs/>
                <w:color w:val="000000"/>
              </w:rPr>
              <w:t>3) If you choose to take an AP class, you must remain in the course for the entire year</w:t>
            </w:r>
            <w:r w:rsidR="007C6A2F" w:rsidRPr="005D7E5C">
              <w:rPr>
                <w:rFonts w:ascii="Calibri" w:eastAsia="Calibri" w:hAnsi="Calibri" w:cs="Calibri"/>
                <w:b/>
                <w:bCs/>
                <w:i/>
                <w:iCs/>
                <w:color w:val="000000"/>
              </w:rPr>
              <w:t>…</w:t>
            </w:r>
          </w:p>
          <w:p w14:paraId="3A8DEC64" w14:textId="58E939EA" w:rsidR="005D7E5C" w:rsidRPr="00454181" w:rsidRDefault="00454181" w:rsidP="00307561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) Student Aides and Master Tutors are for 12</w:t>
            </w:r>
            <w:r w:rsidRPr="00454181">
              <w:rPr>
                <w:rFonts w:ascii="Calibri" w:eastAsia="Calibri" w:hAnsi="Calibri" w:cs="Calibri"/>
                <w:color w:val="000000"/>
                <w:vertAlign w:val="superscript"/>
              </w:rPr>
              <w:t>th</w:t>
            </w:r>
            <w:r>
              <w:rPr>
                <w:rFonts w:ascii="Calibri" w:eastAsia="Calibri" w:hAnsi="Calibri" w:cs="Calibri"/>
                <w:color w:val="000000"/>
              </w:rPr>
              <w:t xml:space="preserve"> grade only.  Applications are available in the Counseling Office.</w:t>
            </w:r>
          </w:p>
          <w:p w14:paraId="3AF58411" w14:textId="77777777" w:rsidR="00307561" w:rsidRPr="00FD7494" w:rsidRDefault="00307561" w:rsidP="00307561">
            <w:pPr>
              <w:rPr>
                <w:rFonts w:ascii="Calibri" w:eastAsia="Calibri" w:hAnsi="Calibri" w:cs="Arial"/>
              </w:rPr>
            </w:pPr>
          </w:p>
          <w:p w14:paraId="77D8646D" w14:textId="4B343772" w:rsidR="00307561" w:rsidRPr="00FD7494" w:rsidRDefault="00307561" w:rsidP="00307561">
            <w:pPr>
              <w:rPr>
                <w:rFonts w:ascii="Calibri" w:eastAsia="Calibri" w:hAnsi="Calibri" w:cs="Arial"/>
                <w:sz w:val="18"/>
                <w:szCs w:val="18"/>
              </w:rPr>
            </w:pPr>
            <w:r w:rsidRPr="00FD7494">
              <w:rPr>
                <w:rFonts w:ascii="Calibri" w:eastAsia="Calibri" w:hAnsi="Calibri" w:cs="Arial"/>
                <w:b/>
                <w:bCs/>
              </w:rPr>
              <w:t>Parent Approval Signature:</w:t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2A70C1">
              <w:rPr>
                <w:rFonts w:ascii="Calibri" w:eastAsia="Calibri" w:hAnsi="Calibri" w:cs="Arial"/>
                <w:b/>
                <w:bCs/>
              </w:rPr>
              <w:t>___________________________________</w:t>
            </w:r>
            <w:r w:rsidRPr="00FD7494">
              <w:rPr>
                <w:rFonts w:ascii="Calibri" w:eastAsia="Calibri" w:hAnsi="Calibri" w:cs="Arial"/>
                <w:b/>
                <w:bCs/>
              </w:rPr>
              <w:t xml:space="preserve"> Date:</w:t>
            </w:r>
            <w:r w:rsidR="002A70C1">
              <w:rPr>
                <w:rFonts w:ascii="Calibri" w:eastAsia="Calibri" w:hAnsi="Calibri" w:cs="Arial"/>
                <w:b/>
                <w:bCs/>
              </w:rPr>
              <w:t xml:space="preserve"> ___________________________</w:t>
            </w:r>
          </w:p>
          <w:p w14:paraId="4391AB26" w14:textId="77777777" w:rsidR="00307561" w:rsidRPr="00FD7494" w:rsidRDefault="00307561" w:rsidP="00307561">
            <w:pPr>
              <w:tabs>
                <w:tab w:val="left" w:pos="2460"/>
              </w:tabs>
              <w:rPr>
                <w:rFonts w:ascii="Calibri" w:eastAsia="Calibri" w:hAnsi="Calibri" w:cs="Arial"/>
                <w:sz w:val="18"/>
                <w:szCs w:val="18"/>
              </w:rPr>
            </w:pPr>
          </w:p>
        </w:tc>
      </w:tr>
    </w:tbl>
    <w:p w14:paraId="5C4EB4E3" w14:textId="38DF5E67" w:rsidR="00C30B35" w:rsidRDefault="00C30B35" w:rsidP="00307561">
      <w:pPr>
        <w:spacing w:after="0" w:line="240" w:lineRule="auto"/>
        <w:rPr>
          <w:b/>
          <w:bCs/>
          <w:sz w:val="20"/>
          <w:szCs w:val="20"/>
          <w:u w:val="single"/>
        </w:rPr>
      </w:pPr>
    </w:p>
    <w:p w14:paraId="57D7B5B6" w14:textId="77777777" w:rsidR="002C2FDC" w:rsidRDefault="002C2FDC" w:rsidP="00307561">
      <w:pPr>
        <w:spacing w:after="0" w:line="240" w:lineRule="auto"/>
        <w:rPr>
          <w:b/>
          <w:bCs/>
          <w:sz w:val="20"/>
          <w:szCs w:val="20"/>
          <w:u w:val="single"/>
        </w:rPr>
      </w:pPr>
    </w:p>
    <w:p w14:paraId="4E6B0D5F" w14:textId="77777777" w:rsidR="00825D59" w:rsidRDefault="00825D59" w:rsidP="00307561">
      <w:pPr>
        <w:spacing w:after="0" w:line="240" w:lineRule="auto"/>
        <w:rPr>
          <w:b/>
          <w:bCs/>
          <w:sz w:val="20"/>
          <w:szCs w:val="20"/>
          <w:u w:val="single"/>
        </w:rPr>
      </w:pPr>
    </w:p>
    <w:p w14:paraId="5F2E47BD" w14:textId="77777777" w:rsidR="00825D59" w:rsidRDefault="00825D59" w:rsidP="00307561">
      <w:pPr>
        <w:spacing w:after="0" w:line="240" w:lineRule="auto"/>
        <w:rPr>
          <w:b/>
          <w:bCs/>
          <w:sz w:val="20"/>
          <w:szCs w:val="20"/>
          <w:u w:val="single"/>
        </w:rPr>
      </w:pPr>
    </w:p>
    <w:p w14:paraId="176AA5AA" w14:textId="1358C65C" w:rsidR="003A591D" w:rsidRPr="006847F6" w:rsidRDefault="003A591D" w:rsidP="00307561">
      <w:pPr>
        <w:spacing w:after="0" w:line="240" w:lineRule="auto"/>
        <w:rPr>
          <w:b/>
          <w:bCs/>
          <w:sz w:val="32"/>
          <w:szCs w:val="32"/>
          <w:u w:val="single"/>
        </w:rPr>
      </w:pPr>
      <w:r w:rsidRPr="006847F6">
        <w:rPr>
          <w:b/>
          <w:bCs/>
          <w:sz w:val="32"/>
          <w:szCs w:val="32"/>
          <w:u w:val="single"/>
        </w:rPr>
        <w:t>Counselors are assigned by student last name:</w:t>
      </w:r>
    </w:p>
    <w:p w14:paraId="1EEB2C09" w14:textId="6B50685E" w:rsidR="00307561" w:rsidRPr="006847F6" w:rsidRDefault="00307561" w:rsidP="00307561">
      <w:pPr>
        <w:spacing w:after="0" w:line="240" w:lineRule="auto"/>
        <w:rPr>
          <w:sz w:val="20"/>
          <w:szCs w:val="20"/>
        </w:rPr>
      </w:pPr>
      <w:r w:rsidRPr="006847F6">
        <w:rPr>
          <w:sz w:val="20"/>
          <w:szCs w:val="20"/>
        </w:rPr>
        <w:t xml:space="preserve">A-Di: </w:t>
      </w:r>
      <w:r w:rsidR="00C42C32" w:rsidRPr="006847F6">
        <w:rPr>
          <w:sz w:val="20"/>
          <w:szCs w:val="20"/>
        </w:rPr>
        <w:tab/>
      </w:r>
      <w:r w:rsidRPr="006847F6">
        <w:rPr>
          <w:sz w:val="20"/>
          <w:szCs w:val="20"/>
        </w:rPr>
        <w:t>Mr</w:t>
      </w:r>
      <w:r w:rsidR="002269CB" w:rsidRPr="006847F6">
        <w:rPr>
          <w:sz w:val="20"/>
          <w:szCs w:val="20"/>
        </w:rPr>
        <w:t>. Winter</w:t>
      </w:r>
      <w:r w:rsidR="000B2B28" w:rsidRPr="006847F6">
        <w:rPr>
          <w:sz w:val="20"/>
          <w:szCs w:val="20"/>
        </w:rPr>
        <w:tab/>
      </w:r>
      <w:hyperlink r:id="rId12" w:history="1">
        <w:r w:rsidR="00D24107" w:rsidRPr="006847F6">
          <w:rPr>
            <w:rStyle w:val="Hyperlink"/>
            <w:sz w:val="20"/>
            <w:szCs w:val="20"/>
          </w:rPr>
          <w:t>Bob.Winter@hcps.org</w:t>
        </w:r>
      </w:hyperlink>
      <w:r w:rsidRPr="006847F6">
        <w:rPr>
          <w:sz w:val="20"/>
          <w:szCs w:val="20"/>
        </w:rPr>
        <w:t xml:space="preserve"> </w:t>
      </w:r>
    </w:p>
    <w:p w14:paraId="3F0523B8" w14:textId="12B6C613" w:rsidR="00307561" w:rsidRPr="006847F6" w:rsidRDefault="00307561" w:rsidP="00307561">
      <w:pPr>
        <w:spacing w:after="0" w:line="240" w:lineRule="auto"/>
        <w:rPr>
          <w:sz w:val="20"/>
          <w:szCs w:val="20"/>
        </w:rPr>
      </w:pPr>
      <w:r w:rsidRPr="006847F6">
        <w:rPr>
          <w:sz w:val="20"/>
          <w:szCs w:val="20"/>
        </w:rPr>
        <w:t xml:space="preserve">Do-Kn: </w:t>
      </w:r>
      <w:r w:rsidR="00C42C32" w:rsidRPr="006847F6">
        <w:rPr>
          <w:sz w:val="20"/>
          <w:szCs w:val="20"/>
        </w:rPr>
        <w:tab/>
      </w:r>
      <w:r w:rsidRPr="006847F6">
        <w:rPr>
          <w:sz w:val="20"/>
          <w:szCs w:val="20"/>
        </w:rPr>
        <w:t xml:space="preserve">Ms. Behler </w:t>
      </w:r>
      <w:r w:rsidR="000B2B28" w:rsidRPr="006847F6">
        <w:rPr>
          <w:sz w:val="20"/>
          <w:szCs w:val="20"/>
        </w:rPr>
        <w:tab/>
      </w:r>
      <w:hyperlink r:id="rId13" w:history="1">
        <w:r w:rsidR="000B2B28" w:rsidRPr="006847F6">
          <w:rPr>
            <w:rStyle w:val="Hyperlink"/>
            <w:sz w:val="20"/>
            <w:szCs w:val="20"/>
          </w:rPr>
          <w:t>Jennifer.Behler@hcps.org</w:t>
        </w:r>
      </w:hyperlink>
      <w:r w:rsidRPr="006847F6">
        <w:rPr>
          <w:sz w:val="20"/>
          <w:szCs w:val="20"/>
        </w:rPr>
        <w:t xml:space="preserve"> </w:t>
      </w:r>
    </w:p>
    <w:p w14:paraId="43382A80" w14:textId="137747CE" w:rsidR="00307561" w:rsidRPr="006847F6" w:rsidRDefault="00307561" w:rsidP="00307561">
      <w:pPr>
        <w:spacing w:after="0" w:line="240" w:lineRule="auto"/>
        <w:rPr>
          <w:sz w:val="20"/>
          <w:szCs w:val="20"/>
        </w:rPr>
      </w:pPr>
      <w:r w:rsidRPr="006847F6">
        <w:rPr>
          <w:sz w:val="20"/>
          <w:szCs w:val="20"/>
        </w:rPr>
        <w:t xml:space="preserve">Ko-Ri: </w:t>
      </w:r>
      <w:r w:rsidR="00C42C32" w:rsidRPr="006847F6">
        <w:rPr>
          <w:sz w:val="20"/>
          <w:szCs w:val="20"/>
        </w:rPr>
        <w:tab/>
      </w:r>
      <w:r w:rsidRPr="006847F6">
        <w:rPr>
          <w:sz w:val="20"/>
          <w:szCs w:val="20"/>
        </w:rPr>
        <w:t xml:space="preserve">Ms. </w:t>
      </w:r>
      <w:r w:rsidR="002269CB" w:rsidRPr="006847F6">
        <w:rPr>
          <w:sz w:val="20"/>
          <w:szCs w:val="20"/>
        </w:rPr>
        <w:t>Palmerino</w:t>
      </w:r>
      <w:r w:rsidR="000B2B28" w:rsidRPr="006847F6">
        <w:rPr>
          <w:sz w:val="20"/>
          <w:szCs w:val="20"/>
        </w:rPr>
        <w:tab/>
      </w:r>
      <w:hyperlink r:id="rId14" w:history="1">
        <w:r w:rsidR="002269CB" w:rsidRPr="006847F6">
          <w:rPr>
            <w:rStyle w:val="Hyperlink"/>
            <w:sz w:val="20"/>
            <w:szCs w:val="20"/>
          </w:rPr>
          <w:t>Kristi.Palmerino@hcps.org</w:t>
        </w:r>
      </w:hyperlink>
      <w:r w:rsidRPr="006847F6">
        <w:rPr>
          <w:sz w:val="20"/>
          <w:szCs w:val="20"/>
        </w:rPr>
        <w:t xml:space="preserve"> </w:t>
      </w:r>
    </w:p>
    <w:p w14:paraId="6D24E514" w14:textId="3AD9C8D7" w:rsidR="004B4376" w:rsidRPr="006847F6" w:rsidRDefault="00307561" w:rsidP="00821F9C">
      <w:pPr>
        <w:spacing w:after="0" w:line="240" w:lineRule="auto"/>
        <w:rPr>
          <w:rStyle w:val="Hyperlink"/>
          <w:sz w:val="20"/>
          <w:szCs w:val="20"/>
        </w:rPr>
      </w:pPr>
      <w:r w:rsidRPr="006847F6">
        <w:rPr>
          <w:sz w:val="20"/>
          <w:szCs w:val="20"/>
        </w:rPr>
        <w:t xml:space="preserve">Ro-Z: </w:t>
      </w:r>
      <w:r w:rsidR="00C42C32" w:rsidRPr="006847F6">
        <w:rPr>
          <w:sz w:val="20"/>
          <w:szCs w:val="20"/>
        </w:rPr>
        <w:tab/>
      </w:r>
      <w:r w:rsidRPr="006847F6">
        <w:rPr>
          <w:sz w:val="20"/>
          <w:szCs w:val="20"/>
        </w:rPr>
        <w:t>Mr. Szot</w:t>
      </w:r>
      <w:r w:rsidR="000B2B28" w:rsidRPr="006847F6">
        <w:rPr>
          <w:sz w:val="20"/>
          <w:szCs w:val="20"/>
        </w:rPr>
        <w:tab/>
      </w:r>
      <w:r w:rsidRPr="006847F6">
        <w:rPr>
          <w:sz w:val="20"/>
          <w:szCs w:val="20"/>
        </w:rPr>
        <w:t xml:space="preserve"> </w:t>
      </w:r>
      <w:r w:rsidR="000B2B28" w:rsidRPr="006847F6">
        <w:rPr>
          <w:sz w:val="20"/>
          <w:szCs w:val="20"/>
        </w:rPr>
        <w:tab/>
      </w:r>
      <w:hyperlink r:id="rId15" w:history="1">
        <w:r w:rsidR="00C42C32" w:rsidRPr="006847F6">
          <w:rPr>
            <w:rStyle w:val="Hyperlink"/>
            <w:sz w:val="20"/>
            <w:szCs w:val="20"/>
          </w:rPr>
          <w:t>Mark.Szot@hcps.org</w:t>
        </w:r>
      </w:hyperlink>
    </w:p>
    <w:p w14:paraId="62360EF6" w14:textId="77777777" w:rsidR="00524D68" w:rsidRDefault="00524D68" w:rsidP="00821F9C">
      <w:pPr>
        <w:spacing w:after="0" w:line="240" w:lineRule="auto"/>
      </w:pPr>
    </w:p>
    <w:p w14:paraId="2F9B97BF" w14:textId="548A0995" w:rsidR="008836DB" w:rsidRDefault="00D24107" w:rsidP="00821F9C">
      <w:pPr>
        <w:spacing w:after="0" w:line="240" w:lineRule="auto"/>
      </w:pPr>
      <w:r>
        <w:t xml:space="preserve">Information on Dual Enrollment is available here: </w:t>
      </w:r>
    </w:p>
    <w:p w14:paraId="033C7889" w14:textId="4830A615" w:rsidR="00B3168C" w:rsidRPr="006847F6" w:rsidRDefault="008836DB" w:rsidP="00821F9C">
      <w:pPr>
        <w:spacing w:after="0" w:line="240" w:lineRule="auto"/>
        <w:rPr>
          <w:color w:val="000000" w:themeColor="text1"/>
        </w:rPr>
      </w:pPr>
      <w:hyperlink r:id="rId16" w:history="1">
        <w:r w:rsidRPr="006847F6">
          <w:rPr>
            <w:rStyle w:val="Hyperlink"/>
          </w:rPr>
          <w:t>https://www.hcps.org/SEPG/NeedToKnow.aspx</w:t>
        </w:r>
      </w:hyperlink>
      <w:r w:rsidR="008232EC" w:rsidRPr="006847F6">
        <w:rPr>
          <w:rStyle w:val="Hyperlink"/>
          <w:color w:val="000000" w:themeColor="text1"/>
          <w:u w:val="none"/>
        </w:rPr>
        <w:t xml:space="preserve"> </w:t>
      </w:r>
    </w:p>
    <w:sectPr w:rsidR="00B3168C" w:rsidRPr="006847F6" w:rsidSect="00B72AF4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05A10C" w14:textId="77777777" w:rsidR="00961474" w:rsidRDefault="00961474" w:rsidP="008E48FA">
      <w:pPr>
        <w:spacing w:after="0" w:line="240" w:lineRule="auto"/>
      </w:pPr>
      <w:r>
        <w:separator/>
      </w:r>
    </w:p>
  </w:endnote>
  <w:endnote w:type="continuationSeparator" w:id="0">
    <w:p w14:paraId="2574FD9C" w14:textId="77777777" w:rsidR="00961474" w:rsidRDefault="00961474" w:rsidP="008E48FA">
      <w:pPr>
        <w:spacing w:after="0" w:line="240" w:lineRule="auto"/>
      </w:pPr>
      <w:r>
        <w:continuationSeparator/>
      </w:r>
    </w:p>
  </w:endnote>
  <w:endnote w:type="continuationNotice" w:id="1">
    <w:p w14:paraId="5F6FCDF4" w14:textId="77777777" w:rsidR="00961474" w:rsidRDefault="009614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401AD9" w14:paraId="11FEED21" w14:textId="77777777" w:rsidTr="06FE4F95">
      <w:tc>
        <w:tcPr>
          <w:tcW w:w="3600" w:type="dxa"/>
        </w:tcPr>
        <w:p w14:paraId="42253740" w14:textId="424B6B6D" w:rsidR="00401AD9" w:rsidRDefault="00401AD9" w:rsidP="06FE4F95">
          <w:pPr>
            <w:pStyle w:val="Header"/>
            <w:ind w:left="-115"/>
          </w:pPr>
        </w:p>
      </w:tc>
      <w:tc>
        <w:tcPr>
          <w:tcW w:w="3600" w:type="dxa"/>
        </w:tcPr>
        <w:p w14:paraId="73721DA8" w14:textId="7A5C7742" w:rsidR="00401AD9" w:rsidRDefault="00401AD9" w:rsidP="06FE4F95">
          <w:pPr>
            <w:pStyle w:val="Header"/>
            <w:jc w:val="center"/>
          </w:pPr>
        </w:p>
      </w:tc>
      <w:tc>
        <w:tcPr>
          <w:tcW w:w="3600" w:type="dxa"/>
        </w:tcPr>
        <w:p w14:paraId="0F610066" w14:textId="56734F49" w:rsidR="00401AD9" w:rsidRDefault="00401AD9" w:rsidP="06FE4F95">
          <w:pPr>
            <w:pStyle w:val="Header"/>
            <w:ind w:right="-115"/>
            <w:jc w:val="right"/>
          </w:pPr>
        </w:p>
      </w:tc>
    </w:tr>
  </w:tbl>
  <w:p w14:paraId="66F3445D" w14:textId="77777777" w:rsidR="00C56977" w:rsidRPr="009C4D2A" w:rsidRDefault="00C56977" w:rsidP="00C56977">
    <w:pPr>
      <w:pStyle w:val="Default"/>
      <w:rPr>
        <w:rFonts w:asciiTheme="minorHAnsi" w:hAnsiTheme="minorHAnsi"/>
        <w:b/>
        <w:bCs/>
        <w:i/>
        <w:iCs/>
        <w:sz w:val="16"/>
        <w:szCs w:val="16"/>
      </w:rPr>
    </w:pPr>
    <w:r w:rsidRPr="326B4BB1">
      <w:rPr>
        <w:rFonts w:asciiTheme="minorHAnsi" w:hAnsiTheme="minorHAnsi"/>
        <w:b/>
        <w:bCs/>
        <w:i/>
        <w:iCs/>
        <w:sz w:val="16"/>
        <w:szCs w:val="16"/>
      </w:rPr>
      <w:t xml:space="preserve">KEY TO COURSE SELECTION </w:t>
    </w:r>
  </w:p>
  <w:p w14:paraId="1D92948E" w14:textId="77777777" w:rsidR="00C56977" w:rsidRPr="002D70C2" w:rsidRDefault="00C56977" w:rsidP="00C56977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16"/>
        <w:szCs w:val="16"/>
      </w:rPr>
    </w:pPr>
    <w:r w:rsidRPr="7BEF4148">
      <w:rPr>
        <w:rFonts w:cs="Arial"/>
        <w:b/>
        <w:bCs/>
        <w:color w:val="000000"/>
        <w:sz w:val="16"/>
        <w:szCs w:val="16"/>
      </w:rPr>
      <w:t xml:space="preserve">W: </w:t>
    </w:r>
    <w:r w:rsidRPr="00BA6AC2">
      <w:rPr>
        <w:rFonts w:cs="Arial"/>
        <w:color w:val="000000"/>
        <w:sz w:val="16"/>
        <w:szCs w:val="16"/>
      </w:rPr>
      <w:t>Weighted in GPA calculations</w:t>
    </w:r>
    <w:r w:rsidRPr="00BA6AC2">
      <w:rPr>
        <w:rFonts w:cs="Arial"/>
        <w:color w:val="000000"/>
        <w:sz w:val="16"/>
        <w:szCs w:val="16"/>
      </w:rPr>
      <w:tab/>
    </w:r>
    <w:r w:rsidRPr="00BA6AC2">
      <w:rPr>
        <w:rFonts w:cs="Arial"/>
        <w:color w:val="000000"/>
        <w:sz w:val="16"/>
        <w:szCs w:val="16"/>
      </w:rPr>
      <w:tab/>
      <w:t xml:space="preserve">            </w:t>
    </w:r>
    <w:r>
      <w:rPr>
        <w:rFonts w:cs="Arial"/>
        <w:color w:val="000000"/>
        <w:sz w:val="16"/>
        <w:szCs w:val="16"/>
      </w:rPr>
      <w:t xml:space="preserve">    </w:t>
    </w:r>
    <w:r w:rsidRPr="00BA6AC2">
      <w:rPr>
        <w:rFonts w:cs="Arial"/>
        <w:color w:val="000000"/>
        <w:sz w:val="16"/>
        <w:szCs w:val="16"/>
      </w:rPr>
      <w:t xml:space="preserve">    </w:t>
    </w:r>
    <w:r w:rsidRPr="7BEF4148">
      <w:rPr>
        <w:rFonts w:cs="Arial"/>
        <w:b/>
        <w:bCs/>
        <w:color w:val="000000"/>
        <w:sz w:val="16"/>
        <w:szCs w:val="16"/>
      </w:rPr>
      <w:t>S</w:t>
    </w:r>
    <w:r>
      <w:rPr>
        <w:rFonts w:cs="Arial"/>
        <w:color w:val="000000"/>
        <w:sz w:val="16"/>
        <w:szCs w:val="16"/>
      </w:rPr>
      <w:t>: Semester Course (1/2 Credit,</w:t>
    </w:r>
    <w:r w:rsidRPr="7BEF4148">
      <w:rPr>
        <w:rFonts w:cs="Arial"/>
        <w:color w:val="000000" w:themeColor="text1"/>
        <w:sz w:val="16"/>
        <w:szCs w:val="16"/>
      </w:rPr>
      <w:t xml:space="preserve"> QTS 1&amp;2 or 3&amp;4)</w:t>
    </w:r>
    <w:r w:rsidRPr="00BA6AC2">
      <w:rPr>
        <w:rFonts w:cs="Arial"/>
        <w:color w:val="000000"/>
        <w:sz w:val="16"/>
        <w:szCs w:val="16"/>
      </w:rPr>
      <w:tab/>
      <w:t xml:space="preserve"> </w:t>
    </w:r>
    <w:r w:rsidRPr="002D70C2">
      <w:rPr>
        <w:rFonts w:cs="Arial"/>
        <w:b/>
        <w:bCs/>
        <w:color w:val="000000"/>
        <w:sz w:val="16"/>
        <w:szCs w:val="16"/>
      </w:rPr>
      <w:t>BK</w:t>
    </w:r>
    <w:r>
      <w:rPr>
        <w:rFonts w:cs="Arial"/>
        <w:color w:val="000000"/>
        <w:sz w:val="16"/>
        <w:szCs w:val="16"/>
      </w:rPr>
      <w:t>: Block (2 credits)</w:t>
    </w:r>
  </w:p>
  <w:p w14:paraId="1B59CD3A" w14:textId="4D336958" w:rsidR="00C56977" w:rsidRDefault="00C56977" w:rsidP="00C56977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16"/>
        <w:szCs w:val="16"/>
      </w:rPr>
    </w:pPr>
    <w:r w:rsidRPr="326B4BB1">
      <w:rPr>
        <w:rFonts w:cs="Arial"/>
        <w:b/>
        <w:bCs/>
        <w:color w:val="000000"/>
        <w:sz w:val="16"/>
        <w:szCs w:val="16"/>
      </w:rPr>
      <w:t>D</w:t>
    </w:r>
    <w:r w:rsidRPr="00BA6AC2">
      <w:rPr>
        <w:rFonts w:cs="Arial"/>
        <w:color w:val="000000"/>
        <w:sz w:val="16"/>
        <w:szCs w:val="16"/>
      </w:rPr>
      <w:t>: Daily Semester (1 Credit QTR 1&amp;</w:t>
    </w:r>
    <w:r>
      <w:rPr>
        <w:rFonts w:cs="Arial"/>
        <w:color w:val="000000"/>
        <w:sz w:val="16"/>
        <w:szCs w:val="16"/>
      </w:rPr>
      <w:t xml:space="preserve">2 or 3&amp;4)   </w:t>
    </w:r>
    <w:r>
      <w:rPr>
        <w:rFonts w:cs="Arial"/>
        <w:color w:val="000000"/>
        <w:sz w:val="16"/>
        <w:szCs w:val="16"/>
      </w:rPr>
      <w:tab/>
    </w:r>
    <w:r w:rsidRPr="326B4BB1">
      <w:rPr>
        <w:rFonts w:cs="Arial"/>
        <w:b/>
        <w:bCs/>
        <w:color w:val="000000"/>
        <w:sz w:val="16"/>
        <w:szCs w:val="16"/>
      </w:rPr>
      <w:t>*</w:t>
    </w:r>
    <w:r w:rsidRPr="00BA6AC2">
      <w:rPr>
        <w:rFonts w:cs="Arial"/>
        <w:color w:val="000000"/>
        <w:sz w:val="16"/>
        <w:szCs w:val="16"/>
      </w:rPr>
      <w:t>: Teacher Approval (current teacher)</w:t>
    </w:r>
    <w:r>
      <w:rPr>
        <w:rFonts w:cs="Arial"/>
        <w:color w:val="000000"/>
        <w:sz w:val="16"/>
        <w:szCs w:val="16"/>
      </w:rPr>
      <w:tab/>
    </w:r>
    <w:r>
      <w:rPr>
        <w:rFonts w:cs="Arial"/>
        <w:color w:val="000000"/>
        <w:sz w:val="16"/>
        <w:szCs w:val="16"/>
      </w:rPr>
      <w:tab/>
      <w:t xml:space="preserve"> </w:t>
    </w:r>
    <w:r w:rsidRPr="002D70C2">
      <w:rPr>
        <w:rFonts w:cs="Arial"/>
        <w:b/>
        <w:bCs/>
        <w:color w:val="000000"/>
        <w:sz w:val="16"/>
        <w:szCs w:val="16"/>
      </w:rPr>
      <w:t>$</w:t>
    </w:r>
    <w:r>
      <w:rPr>
        <w:rFonts w:cs="Arial"/>
        <w:b/>
        <w:bCs/>
        <w:color w:val="000000"/>
        <w:sz w:val="16"/>
        <w:szCs w:val="16"/>
      </w:rPr>
      <w:t xml:space="preserve">: </w:t>
    </w:r>
    <w:r>
      <w:rPr>
        <w:rFonts w:cs="Arial"/>
        <w:color w:val="000000"/>
        <w:sz w:val="16"/>
        <w:szCs w:val="16"/>
      </w:rPr>
      <w:t>Tuition course through HC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3BCC9C" w14:textId="77777777" w:rsidR="00961474" w:rsidRDefault="00961474" w:rsidP="008E48FA">
      <w:pPr>
        <w:spacing w:after="0" w:line="240" w:lineRule="auto"/>
      </w:pPr>
      <w:r>
        <w:separator/>
      </w:r>
    </w:p>
  </w:footnote>
  <w:footnote w:type="continuationSeparator" w:id="0">
    <w:p w14:paraId="67A2013A" w14:textId="77777777" w:rsidR="00961474" w:rsidRDefault="00961474" w:rsidP="008E48FA">
      <w:pPr>
        <w:spacing w:after="0" w:line="240" w:lineRule="auto"/>
      </w:pPr>
      <w:r>
        <w:continuationSeparator/>
      </w:r>
    </w:p>
  </w:footnote>
  <w:footnote w:type="continuationNotice" w:id="1">
    <w:p w14:paraId="5DA51959" w14:textId="77777777" w:rsidR="00961474" w:rsidRDefault="009614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061" w:type="dxa"/>
      <w:tblInd w:w="1814" w:type="dxa"/>
      <w:tblLook w:val="04A0" w:firstRow="1" w:lastRow="0" w:firstColumn="1" w:lastColumn="0" w:noHBand="0" w:noVBand="1"/>
    </w:tblPr>
    <w:tblGrid>
      <w:gridCol w:w="3427"/>
      <w:gridCol w:w="2544"/>
      <w:gridCol w:w="3090"/>
    </w:tblGrid>
    <w:tr w:rsidR="004A51C1" w:rsidRPr="008E48FA" w14:paraId="4A4FB2D4" w14:textId="77777777" w:rsidTr="00F932D3">
      <w:trPr>
        <w:trHeight w:val="279"/>
      </w:trPr>
      <w:tc>
        <w:tcPr>
          <w:tcW w:w="3427" w:type="dxa"/>
        </w:tcPr>
        <w:p w14:paraId="31F4C30D" w14:textId="77777777" w:rsidR="004A51C1" w:rsidRPr="008E48FA" w:rsidRDefault="004A51C1" w:rsidP="004A51C1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NORTH HARFORD HIGH SCHOOL</w:t>
          </w:r>
        </w:p>
      </w:tc>
      <w:tc>
        <w:tcPr>
          <w:tcW w:w="2544" w:type="dxa"/>
        </w:tcPr>
        <w:p w14:paraId="15EBA3A4" w14:textId="13CF612C" w:rsidR="004A51C1" w:rsidRPr="008E48FA" w:rsidRDefault="004A51C1" w:rsidP="004A51C1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GRADE</w:t>
          </w:r>
          <w:r>
            <w:rPr>
              <w:b/>
              <w:bCs/>
            </w:rPr>
            <w:t>S 10-12</w:t>
          </w:r>
        </w:p>
      </w:tc>
      <w:tc>
        <w:tcPr>
          <w:tcW w:w="3090" w:type="dxa"/>
        </w:tcPr>
        <w:p w14:paraId="0BF17CDC" w14:textId="27BCAF7E" w:rsidR="004A51C1" w:rsidRPr="008E48FA" w:rsidRDefault="004A51C1" w:rsidP="004A51C1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20</w:t>
          </w:r>
          <w:r>
            <w:rPr>
              <w:b/>
              <w:bCs/>
            </w:rPr>
            <w:t>2</w:t>
          </w:r>
          <w:r w:rsidR="00C100EE">
            <w:rPr>
              <w:b/>
              <w:bCs/>
            </w:rPr>
            <w:t>6</w:t>
          </w:r>
          <w:r w:rsidRPr="7128F2A0">
            <w:rPr>
              <w:b/>
              <w:bCs/>
            </w:rPr>
            <w:t>-</w:t>
          </w:r>
          <w:r>
            <w:rPr>
              <w:b/>
              <w:bCs/>
            </w:rPr>
            <w:t>202</w:t>
          </w:r>
          <w:r w:rsidR="00C100EE">
            <w:rPr>
              <w:b/>
              <w:bCs/>
            </w:rPr>
            <w:t>7</w:t>
          </w:r>
          <w:r>
            <w:rPr>
              <w:b/>
              <w:bCs/>
            </w:rPr>
            <w:t xml:space="preserve"> </w:t>
          </w:r>
          <w:r w:rsidRPr="7128F2A0">
            <w:rPr>
              <w:b/>
              <w:bCs/>
            </w:rPr>
            <w:t>COURSE SELECTION</w:t>
          </w:r>
        </w:p>
      </w:tc>
    </w:tr>
  </w:tbl>
  <w:p w14:paraId="12D68636" w14:textId="0D82F6EE" w:rsidR="004A51C1" w:rsidRDefault="004A51C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5249EA2" wp14:editId="38E66439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 with low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47A67"/>
    <w:multiLevelType w:val="hybridMultilevel"/>
    <w:tmpl w:val="C0DA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85DAB"/>
    <w:multiLevelType w:val="hybridMultilevel"/>
    <w:tmpl w:val="3300E1C6"/>
    <w:lvl w:ilvl="0" w:tplc="B96012E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238900CF"/>
    <w:multiLevelType w:val="hybridMultilevel"/>
    <w:tmpl w:val="8B3E4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775DA"/>
    <w:multiLevelType w:val="hybridMultilevel"/>
    <w:tmpl w:val="E3140C2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B718C"/>
    <w:multiLevelType w:val="hybridMultilevel"/>
    <w:tmpl w:val="B16AE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A2484"/>
    <w:multiLevelType w:val="hybridMultilevel"/>
    <w:tmpl w:val="4AF64A3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6CB07611"/>
    <w:multiLevelType w:val="hybridMultilevel"/>
    <w:tmpl w:val="99F4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857388"/>
    <w:multiLevelType w:val="hybridMultilevel"/>
    <w:tmpl w:val="D734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37487">
    <w:abstractNumId w:val="5"/>
  </w:num>
  <w:num w:numId="2" w16cid:durableId="110562625">
    <w:abstractNumId w:val="0"/>
  </w:num>
  <w:num w:numId="3" w16cid:durableId="737436913">
    <w:abstractNumId w:val="2"/>
  </w:num>
  <w:num w:numId="4" w16cid:durableId="1549993950">
    <w:abstractNumId w:val="6"/>
  </w:num>
  <w:num w:numId="5" w16cid:durableId="516848800">
    <w:abstractNumId w:val="7"/>
  </w:num>
  <w:num w:numId="6" w16cid:durableId="2029787905">
    <w:abstractNumId w:val="4"/>
  </w:num>
  <w:num w:numId="7" w16cid:durableId="1224095967">
    <w:abstractNumId w:val="3"/>
  </w:num>
  <w:num w:numId="8" w16cid:durableId="14555620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87"/>
  <w:drawingGridVerticalSpacing w:val="187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otaAKqK7mIsAAAA"/>
  </w:docVars>
  <w:rsids>
    <w:rsidRoot w:val="00B5483E"/>
    <w:rsid w:val="00013B6B"/>
    <w:rsid w:val="000143D5"/>
    <w:rsid w:val="00014458"/>
    <w:rsid w:val="000177E2"/>
    <w:rsid w:val="00020ABF"/>
    <w:rsid w:val="00020B06"/>
    <w:rsid w:val="000212F2"/>
    <w:rsid w:val="00021E2F"/>
    <w:rsid w:val="0002297E"/>
    <w:rsid w:val="00026DA6"/>
    <w:rsid w:val="000289E6"/>
    <w:rsid w:val="00035A99"/>
    <w:rsid w:val="000367D5"/>
    <w:rsid w:val="0004108C"/>
    <w:rsid w:val="000414F5"/>
    <w:rsid w:val="000501D1"/>
    <w:rsid w:val="00050B8A"/>
    <w:rsid w:val="0005169D"/>
    <w:rsid w:val="0005436C"/>
    <w:rsid w:val="00055B4D"/>
    <w:rsid w:val="00057D15"/>
    <w:rsid w:val="000604C9"/>
    <w:rsid w:val="00064ECA"/>
    <w:rsid w:val="00070F1D"/>
    <w:rsid w:val="000762D4"/>
    <w:rsid w:val="000806D9"/>
    <w:rsid w:val="000826C9"/>
    <w:rsid w:val="000845D3"/>
    <w:rsid w:val="00085D1A"/>
    <w:rsid w:val="00087852"/>
    <w:rsid w:val="00090487"/>
    <w:rsid w:val="00092119"/>
    <w:rsid w:val="00096623"/>
    <w:rsid w:val="000A3D48"/>
    <w:rsid w:val="000A678F"/>
    <w:rsid w:val="000A6E56"/>
    <w:rsid w:val="000B0A0A"/>
    <w:rsid w:val="000B2B28"/>
    <w:rsid w:val="000B4E5F"/>
    <w:rsid w:val="000B67ED"/>
    <w:rsid w:val="000C0419"/>
    <w:rsid w:val="000C336E"/>
    <w:rsid w:val="000C55B2"/>
    <w:rsid w:val="000D13C1"/>
    <w:rsid w:val="000D4F88"/>
    <w:rsid w:val="000D6E65"/>
    <w:rsid w:val="000E3B15"/>
    <w:rsid w:val="000E56C8"/>
    <w:rsid w:val="000F1F23"/>
    <w:rsid w:val="000F370A"/>
    <w:rsid w:val="000F7EF7"/>
    <w:rsid w:val="00101043"/>
    <w:rsid w:val="0010384B"/>
    <w:rsid w:val="00103A08"/>
    <w:rsid w:val="001062E5"/>
    <w:rsid w:val="001068F5"/>
    <w:rsid w:val="001077F5"/>
    <w:rsid w:val="0010787E"/>
    <w:rsid w:val="00111A50"/>
    <w:rsid w:val="0011269B"/>
    <w:rsid w:val="0011599E"/>
    <w:rsid w:val="00117230"/>
    <w:rsid w:val="00125E97"/>
    <w:rsid w:val="00133C1E"/>
    <w:rsid w:val="00137C4B"/>
    <w:rsid w:val="0014126D"/>
    <w:rsid w:val="001432CC"/>
    <w:rsid w:val="00145BCB"/>
    <w:rsid w:val="0014709E"/>
    <w:rsid w:val="00151E49"/>
    <w:rsid w:val="00153968"/>
    <w:rsid w:val="00161BEA"/>
    <w:rsid w:val="00167787"/>
    <w:rsid w:val="00167B1B"/>
    <w:rsid w:val="00174C4A"/>
    <w:rsid w:val="00181A04"/>
    <w:rsid w:val="001827F6"/>
    <w:rsid w:val="00182AFB"/>
    <w:rsid w:val="00183DD2"/>
    <w:rsid w:val="00187D2B"/>
    <w:rsid w:val="00191ED9"/>
    <w:rsid w:val="00192229"/>
    <w:rsid w:val="00194407"/>
    <w:rsid w:val="00194EB6"/>
    <w:rsid w:val="00195CA8"/>
    <w:rsid w:val="001973C3"/>
    <w:rsid w:val="001A011A"/>
    <w:rsid w:val="001A4745"/>
    <w:rsid w:val="001B1CA4"/>
    <w:rsid w:val="001B782E"/>
    <w:rsid w:val="001C1A7C"/>
    <w:rsid w:val="001C35CB"/>
    <w:rsid w:val="001C36FD"/>
    <w:rsid w:val="001C6E60"/>
    <w:rsid w:val="001D1E93"/>
    <w:rsid w:val="001D2B08"/>
    <w:rsid w:val="001D3674"/>
    <w:rsid w:val="001D4CED"/>
    <w:rsid w:val="001D604D"/>
    <w:rsid w:val="001D6D8E"/>
    <w:rsid w:val="001D7B49"/>
    <w:rsid w:val="001E07B1"/>
    <w:rsid w:val="001E219B"/>
    <w:rsid w:val="001E2EB9"/>
    <w:rsid w:val="001F6691"/>
    <w:rsid w:val="00201248"/>
    <w:rsid w:val="00213F0E"/>
    <w:rsid w:val="00215785"/>
    <w:rsid w:val="00216962"/>
    <w:rsid w:val="00216A2D"/>
    <w:rsid w:val="002171EE"/>
    <w:rsid w:val="0022016A"/>
    <w:rsid w:val="00222D62"/>
    <w:rsid w:val="00224033"/>
    <w:rsid w:val="00224C61"/>
    <w:rsid w:val="00225E92"/>
    <w:rsid w:val="002269CB"/>
    <w:rsid w:val="002309E7"/>
    <w:rsid w:val="00231007"/>
    <w:rsid w:val="00231292"/>
    <w:rsid w:val="00231C50"/>
    <w:rsid w:val="00235596"/>
    <w:rsid w:val="0023575F"/>
    <w:rsid w:val="0023684B"/>
    <w:rsid w:val="00243746"/>
    <w:rsid w:val="00243923"/>
    <w:rsid w:val="00253E43"/>
    <w:rsid w:val="00254123"/>
    <w:rsid w:val="00254E69"/>
    <w:rsid w:val="00256CD5"/>
    <w:rsid w:val="00257FF6"/>
    <w:rsid w:val="00265019"/>
    <w:rsid w:val="00266A27"/>
    <w:rsid w:val="002705F6"/>
    <w:rsid w:val="00273F7D"/>
    <w:rsid w:val="00282AA3"/>
    <w:rsid w:val="00285388"/>
    <w:rsid w:val="002905B9"/>
    <w:rsid w:val="00292005"/>
    <w:rsid w:val="00292311"/>
    <w:rsid w:val="0029482F"/>
    <w:rsid w:val="002A4288"/>
    <w:rsid w:val="002A70C1"/>
    <w:rsid w:val="002B0BD9"/>
    <w:rsid w:val="002C0657"/>
    <w:rsid w:val="002C1BB9"/>
    <w:rsid w:val="002C2BF5"/>
    <w:rsid w:val="002C2FDC"/>
    <w:rsid w:val="002C7489"/>
    <w:rsid w:val="002D70C2"/>
    <w:rsid w:val="002E2BCF"/>
    <w:rsid w:val="002E635E"/>
    <w:rsid w:val="002F3B85"/>
    <w:rsid w:val="002F7158"/>
    <w:rsid w:val="0030197A"/>
    <w:rsid w:val="00301A23"/>
    <w:rsid w:val="003067BA"/>
    <w:rsid w:val="003070D3"/>
    <w:rsid w:val="00307561"/>
    <w:rsid w:val="00311964"/>
    <w:rsid w:val="00313E8B"/>
    <w:rsid w:val="00320972"/>
    <w:rsid w:val="00322E14"/>
    <w:rsid w:val="00323F94"/>
    <w:rsid w:val="00327602"/>
    <w:rsid w:val="003343C5"/>
    <w:rsid w:val="00337318"/>
    <w:rsid w:val="003414DD"/>
    <w:rsid w:val="0035016D"/>
    <w:rsid w:val="00354B58"/>
    <w:rsid w:val="003552B1"/>
    <w:rsid w:val="00355D8F"/>
    <w:rsid w:val="00361117"/>
    <w:rsid w:val="00361131"/>
    <w:rsid w:val="00362DEB"/>
    <w:rsid w:val="00363CC6"/>
    <w:rsid w:val="00366B0D"/>
    <w:rsid w:val="003675AB"/>
    <w:rsid w:val="003755CB"/>
    <w:rsid w:val="00383B6B"/>
    <w:rsid w:val="0039079F"/>
    <w:rsid w:val="0039581D"/>
    <w:rsid w:val="003A1285"/>
    <w:rsid w:val="003A2824"/>
    <w:rsid w:val="003A40E8"/>
    <w:rsid w:val="003A591D"/>
    <w:rsid w:val="003A5CB3"/>
    <w:rsid w:val="003A66EC"/>
    <w:rsid w:val="003B2CD4"/>
    <w:rsid w:val="003B53AB"/>
    <w:rsid w:val="003B7EA3"/>
    <w:rsid w:val="003C5038"/>
    <w:rsid w:val="003C53DA"/>
    <w:rsid w:val="003D2C39"/>
    <w:rsid w:val="003D3EBA"/>
    <w:rsid w:val="003D6E3E"/>
    <w:rsid w:val="003D724E"/>
    <w:rsid w:val="003E0699"/>
    <w:rsid w:val="003E2D31"/>
    <w:rsid w:val="003E3828"/>
    <w:rsid w:val="003E5108"/>
    <w:rsid w:val="003F0AAE"/>
    <w:rsid w:val="003F11DA"/>
    <w:rsid w:val="003F15D8"/>
    <w:rsid w:val="003F169A"/>
    <w:rsid w:val="003F2007"/>
    <w:rsid w:val="00401AD9"/>
    <w:rsid w:val="00401D76"/>
    <w:rsid w:val="00404C0B"/>
    <w:rsid w:val="00407D6C"/>
    <w:rsid w:val="0041008C"/>
    <w:rsid w:val="00411C71"/>
    <w:rsid w:val="00412BFD"/>
    <w:rsid w:val="0041365D"/>
    <w:rsid w:val="0041466E"/>
    <w:rsid w:val="00416DE1"/>
    <w:rsid w:val="00422405"/>
    <w:rsid w:val="004230DA"/>
    <w:rsid w:val="00423699"/>
    <w:rsid w:val="004248D7"/>
    <w:rsid w:val="00425C8D"/>
    <w:rsid w:val="004277F2"/>
    <w:rsid w:val="00427BF0"/>
    <w:rsid w:val="004314AB"/>
    <w:rsid w:val="00442F8F"/>
    <w:rsid w:val="0044363D"/>
    <w:rsid w:val="004458B1"/>
    <w:rsid w:val="00445F08"/>
    <w:rsid w:val="00454181"/>
    <w:rsid w:val="004568A1"/>
    <w:rsid w:val="00466561"/>
    <w:rsid w:val="0046718E"/>
    <w:rsid w:val="004674B9"/>
    <w:rsid w:val="00470C6D"/>
    <w:rsid w:val="004712A0"/>
    <w:rsid w:val="00472B3D"/>
    <w:rsid w:val="00481FE7"/>
    <w:rsid w:val="00482C08"/>
    <w:rsid w:val="00485413"/>
    <w:rsid w:val="00485BBB"/>
    <w:rsid w:val="00486A1E"/>
    <w:rsid w:val="00490D9B"/>
    <w:rsid w:val="00494ABE"/>
    <w:rsid w:val="004A51C1"/>
    <w:rsid w:val="004B4376"/>
    <w:rsid w:val="004C5043"/>
    <w:rsid w:val="004D12B5"/>
    <w:rsid w:val="004D3C65"/>
    <w:rsid w:val="004D6815"/>
    <w:rsid w:val="004D7F67"/>
    <w:rsid w:val="004F19AF"/>
    <w:rsid w:val="004F2307"/>
    <w:rsid w:val="004F31B1"/>
    <w:rsid w:val="004F3B47"/>
    <w:rsid w:val="004F3BA3"/>
    <w:rsid w:val="004F4E81"/>
    <w:rsid w:val="004F6FF6"/>
    <w:rsid w:val="004F7BF2"/>
    <w:rsid w:val="004F7C55"/>
    <w:rsid w:val="005101FA"/>
    <w:rsid w:val="00511726"/>
    <w:rsid w:val="005130DC"/>
    <w:rsid w:val="00513FA8"/>
    <w:rsid w:val="00517175"/>
    <w:rsid w:val="00520B39"/>
    <w:rsid w:val="005220C3"/>
    <w:rsid w:val="00523AB0"/>
    <w:rsid w:val="005245DF"/>
    <w:rsid w:val="00524D68"/>
    <w:rsid w:val="005260E8"/>
    <w:rsid w:val="005310C1"/>
    <w:rsid w:val="00532D3E"/>
    <w:rsid w:val="00537266"/>
    <w:rsid w:val="00540075"/>
    <w:rsid w:val="00542558"/>
    <w:rsid w:val="00544207"/>
    <w:rsid w:val="00544407"/>
    <w:rsid w:val="005509EC"/>
    <w:rsid w:val="0055143C"/>
    <w:rsid w:val="005521E0"/>
    <w:rsid w:val="005522CD"/>
    <w:rsid w:val="00553CC9"/>
    <w:rsid w:val="00555161"/>
    <w:rsid w:val="00556602"/>
    <w:rsid w:val="00556BF3"/>
    <w:rsid w:val="005626DC"/>
    <w:rsid w:val="00562D04"/>
    <w:rsid w:val="0056369E"/>
    <w:rsid w:val="00564CC8"/>
    <w:rsid w:val="0057012F"/>
    <w:rsid w:val="00570EBE"/>
    <w:rsid w:val="00571629"/>
    <w:rsid w:val="00571900"/>
    <w:rsid w:val="005736EC"/>
    <w:rsid w:val="0058302D"/>
    <w:rsid w:val="005A375B"/>
    <w:rsid w:val="005A48ED"/>
    <w:rsid w:val="005B04A3"/>
    <w:rsid w:val="005B14A3"/>
    <w:rsid w:val="005B153E"/>
    <w:rsid w:val="005B2338"/>
    <w:rsid w:val="005B56D8"/>
    <w:rsid w:val="005C1696"/>
    <w:rsid w:val="005C4DED"/>
    <w:rsid w:val="005C52B5"/>
    <w:rsid w:val="005C5B82"/>
    <w:rsid w:val="005C6170"/>
    <w:rsid w:val="005C7A78"/>
    <w:rsid w:val="005D0E5E"/>
    <w:rsid w:val="005D21CB"/>
    <w:rsid w:val="005D2E55"/>
    <w:rsid w:val="005D7E5C"/>
    <w:rsid w:val="005E2EAF"/>
    <w:rsid w:val="005E3821"/>
    <w:rsid w:val="005F7BEF"/>
    <w:rsid w:val="00600529"/>
    <w:rsid w:val="0060060D"/>
    <w:rsid w:val="00600B2B"/>
    <w:rsid w:val="00602C2E"/>
    <w:rsid w:val="00605865"/>
    <w:rsid w:val="00605C7D"/>
    <w:rsid w:val="00611373"/>
    <w:rsid w:val="00614AD6"/>
    <w:rsid w:val="00615608"/>
    <w:rsid w:val="00616786"/>
    <w:rsid w:val="00621267"/>
    <w:rsid w:val="00621928"/>
    <w:rsid w:val="00622ED7"/>
    <w:rsid w:val="00623028"/>
    <w:rsid w:val="00624A49"/>
    <w:rsid w:val="00630303"/>
    <w:rsid w:val="00630B2C"/>
    <w:rsid w:val="00630D35"/>
    <w:rsid w:val="0063226F"/>
    <w:rsid w:val="0063387A"/>
    <w:rsid w:val="00640177"/>
    <w:rsid w:val="0064288A"/>
    <w:rsid w:val="00647783"/>
    <w:rsid w:val="00655783"/>
    <w:rsid w:val="00660BF9"/>
    <w:rsid w:val="00660D5A"/>
    <w:rsid w:val="006640F7"/>
    <w:rsid w:val="0066600A"/>
    <w:rsid w:val="00671D79"/>
    <w:rsid w:val="00674530"/>
    <w:rsid w:val="00677CA5"/>
    <w:rsid w:val="00683370"/>
    <w:rsid w:val="006847F6"/>
    <w:rsid w:val="0068760B"/>
    <w:rsid w:val="0068B6F0"/>
    <w:rsid w:val="00691E1C"/>
    <w:rsid w:val="00696082"/>
    <w:rsid w:val="00696C03"/>
    <w:rsid w:val="00697522"/>
    <w:rsid w:val="006A1494"/>
    <w:rsid w:val="006A24CD"/>
    <w:rsid w:val="006B6E55"/>
    <w:rsid w:val="006B7E53"/>
    <w:rsid w:val="006C4197"/>
    <w:rsid w:val="006D4FF1"/>
    <w:rsid w:val="006D5295"/>
    <w:rsid w:val="006D5F71"/>
    <w:rsid w:val="006D6515"/>
    <w:rsid w:val="006D65AA"/>
    <w:rsid w:val="006E07D5"/>
    <w:rsid w:val="006E20D8"/>
    <w:rsid w:val="006E3535"/>
    <w:rsid w:val="006F768B"/>
    <w:rsid w:val="007022F5"/>
    <w:rsid w:val="007025BF"/>
    <w:rsid w:val="007037F8"/>
    <w:rsid w:val="007072EE"/>
    <w:rsid w:val="007101DA"/>
    <w:rsid w:val="00710876"/>
    <w:rsid w:val="00713D92"/>
    <w:rsid w:val="00716320"/>
    <w:rsid w:val="00724F5A"/>
    <w:rsid w:val="0072580C"/>
    <w:rsid w:val="00726430"/>
    <w:rsid w:val="00726E58"/>
    <w:rsid w:val="007274BA"/>
    <w:rsid w:val="00727551"/>
    <w:rsid w:val="00727D2F"/>
    <w:rsid w:val="00731DFC"/>
    <w:rsid w:val="00737061"/>
    <w:rsid w:val="00741208"/>
    <w:rsid w:val="0074220A"/>
    <w:rsid w:val="00745010"/>
    <w:rsid w:val="00750FDC"/>
    <w:rsid w:val="00751BCA"/>
    <w:rsid w:val="00753805"/>
    <w:rsid w:val="007604E0"/>
    <w:rsid w:val="00761934"/>
    <w:rsid w:val="00775380"/>
    <w:rsid w:val="00781956"/>
    <w:rsid w:val="00785601"/>
    <w:rsid w:val="007863AE"/>
    <w:rsid w:val="00786C7C"/>
    <w:rsid w:val="00786CD4"/>
    <w:rsid w:val="007876D6"/>
    <w:rsid w:val="0079032F"/>
    <w:rsid w:val="007910DC"/>
    <w:rsid w:val="00792971"/>
    <w:rsid w:val="00794AAA"/>
    <w:rsid w:val="007A2BF7"/>
    <w:rsid w:val="007A3681"/>
    <w:rsid w:val="007A4732"/>
    <w:rsid w:val="007B1116"/>
    <w:rsid w:val="007B30D1"/>
    <w:rsid w:val="007B40C3"/>
    <w:rsid w:val="007B64FB"/>
    <w:rsid w:val="007B6EDD"/>
    <w:rsid w:val="007C2F2A"/>
    <w:rsid w:val="007C60F3"/>
    <w:rsid w:val="007C6A2F"/>
    <w:rsid w:val="007C72F0"/>
    <w:rsid w:val="007C731D"/>
    <w:rsid w:val="007C7974"/>
    <w:rsid w:val="007D0253"/>
    <w:rsid w:val="007D02C4"/>
    <w:rsid w:val="007D057F"/>
    <w:rsid w:val="007D36F2"/>
    <w:rsid w:val="007E3E27"/>
    <w:rsid w:val="007E6BC1"/>
    <w:rsid w:val="007E7E4B"/>
    <w:rsid w:val="007F53F3"/>
    <w:rsid w:val="007F61C2"/>
    <w:rsid w:val="00804657"/>
    <w:rsid w:val="00813AA6"/>
    <w:rsid w:val="00815117"/>
    <w:rsid w:val="008151A5"/>
    <w:rsid w:val="00816144"/>
    <w:rsid w:val="00820BB3"/>
    <w:rsid w:val="00821F9C"/>
    <w:rsid w:val="008232EC"/>
    <w:rsid w:val="00823B2D"/>
    <w:rsid w:val="00825971"/>
    <w:rsid w:val="00825D59"/>
    <w:rsid w:val="00826CAC"/>
    <w:rsid w:val="00827590"/>
    <w:rsid w:val="00842905"/>
    <w:rsid w:val="0084370E"/>
    <w:rsid w:val="0084569E"/>
    <w:rsid w:val="008478B7"/>
    <w:rsid w:val="00847EF1"/>
    <w:rsid w:val="008520DD"/>
    <w:rsid w:val="008531AF"/>
    <w:rsid w:val="0085342F"/>
    <w:rsid w:val="00853C14"/>
    <w:rsid w:val="00854572"/>
    <w:rsid w:val="0085600C"/>
    <w:rsid w:val="00860BE9"/>
    <w:rsid w:val="008615F3"/>
    <w:rsid w:val="00864615"/>
    <w:rsid w:val="00864F7C"/>
    <w:rsid w:val="00872D19"/>
    <w:rsid w:val="008731C7"/>
    <w:rsid w:val="00874FC7"/>
    <w:rsid w:val="008765E0"/>
    <w:rsid w:val="00877E9D"/>
    <w:rsid w:val="008836DB"/>
    <w:rsid w:val="00883F7C"/>
    <w:rsid w:val="00887C4B"/>
    <w:rsid w:val="008927BD"/>
    <w:rsid w:val="008944F1"/>
    <w:rsid w:val="008945EF"/>
    <w:rsid w:val="00894F57"/>
    <w:rsid w:val="00896429"/>
    <w:rsid w:val="00897D5D"/>
    <w:rsid w:val="008A3CB8"/>
    <w:rsid w:val="008A635A"/>
    <w:rsid w:val="008A6B31"/>
    <w:rsid w:val="008B26CB"/>
    <w:rsid w:val="008C3A34"/>
    <w:rsid w:val="008C56B4"/>
    <w:rsid w:val="008D227D"/>
    <w:rsid w:val="008D6EF7"/>
    <w:rsid w:val="008D7560"/>
    <w:rsid w:val="008E2B55"/>
    <w:rsid w:val="008E4549"/>
    <w:rsid w:val="008E48FA"/>
    <w:rsid w:val="008E5F95"/>
    <w:rsid w:val="008F0622"/>
    <w:rsid w:val="008F41B0"/>
    <w:rsid w:val="00902E0C"/>
    <w:rsid w:val="009034E3"/>
    <w:rsid w:val="00904AC9"/>
    <w:rsid w:val="00906D6C"/>
    <w:rsid w:val="00912613"/>
    <w:rsid w:val="0091794B"/>
    <w:rsid w:val="00923717"/>
    <w:rsid w:val="0092393B"/>
    <w:rsid w:val="00925FF9"/>
    <w:rsid w:val="009275B5"/>
    <w:rsid w:val="00933C19"/>
    <w:rsid w:val="00943CA0"/>
    <w:rsid w:val="00952800"/>
    <w:rsid w:val="00953D65"/>
    <w:rsid w:val="009558AE"/>
    <w:rsid w:val="00961474"/>
    <w:rsid w:val="00962868"/>
    <w:rsid w:val="00963389"/>
    <w:rsid w:val="00972F4D"/>
    <w:rsid w:val="009730C9"/>
    <w:rsid w:val="00981D2C"/>
    <w:rsid w:val="00983EA1"/>
    <w:rsid w:val="009863B1"/>
    <w:rsid w:val="009970B4"/>
    <w:rsid w:val="009A263D"/>
    <w:rsid w:val="009A3FE5"/>
    <w:rsid w:val="009A50DF"/>
    <w:rsid w:val="009B02DE"/>
    <w:rsid w:val="009B557B"/>
    <w:rsid w:val="009B7F19"/>
    <w:rsid w:val="009C17D6"/>
    <w:rsid w:val="009C4D2A"/>
    <w:rsid w:val="009C5E56"/>
    <w:rsid w:val="009D5EE3"/>
    <w:rsid w:val="009E0523"/>
    <w:rsid w:val="009E16C5"/>
    <w:rsid w:val="009F1732"/>
    <w:rsid w:val="009F3363"/>
    <w:rsid w:val="009F4093"/>
    <w:rsid w:val="00A10116"/>
    <w:rsid w:val="00A120DC"/>
    <w:rsid w:val="00A13075"/>
    <w:rsid w:val="00A1766B"/>
    <w:rsid w:val="00A22A37"/>
    <w:rsid w:val="00A23A9C"/>
    <w:rsid w:val="00A34BBA"/>
    <w:rsid w:val="00A3521D"/>
    <w:rsid w:val="00A408F0"/>
    <w:rsid w:val="00A4188E"/>
    <w:rsid w:val="00A4322E"/>
    <w:rsid w:val="00A43465"/>
    <w:rsid w:val="00A445E3"/>
    <w:rsid w:val="00A46478"/>
    <w:rsid w:val="00A50B26"/>
    <w:rsid w:val="00A62091"/>
    <w:rsid w:val="00A62328"/>
    <w:rsid w:val="00A702C6"/>
    <w:rsid w:val="00A7683D"/>
    <w:rsid w:val="00A76A38"/>
    <w:rsid w:val="00A86926"/>
    <w:rsid w:val="00AA06B2"/>
    <w:rsid w:val="00AA1E76"/>
    <w:rsid w:val="00AA3FEE"/>
    <w:rsid w:val="00AA6EE1"/>
    <w:rsid w:val="00AB0652"/>
    <w:rsid w:val="00AB4B8B"/>
    <w:rsid w:val="00AB57FE"/>
    <w:rsid w:val="00AB6626"/>
    <w:rsid w:val="00AB76AB"/>
    <w:rsid w:val="00AB79D5"/>
    <w:rsid w:val="00AC2726"/>
    <w:rsid w:val="00AC3FC1"/>
    <w:rsid w:val="00AD2372"/>
    <w:rsid w:val="00AD5A19"/>
    <w:rsid w:val="00AD5CAB"/>
    <w:rsid w:val="00AD7399"/>
    <w:rsid w:val="00AE0CFE"/>
    <w:rsid w:val="00AF2622"/>
    <w:rsid w:val="00AF2C4D"/>
    <w:rsid w:val="00AF5114"/>
    <w:rsid w:val="00B03B04"/>
    <w:rsid w:val="00B116DD"/>
    <w:rsid w:val="00B13F8A"/>
    <w:rsid w:val="00B16651"/>
    <w:rsid w:val="00B17FD1"/>
    <w:rsid w:val="00B20361"/>
    <w:rsid w:val="00B21631"/>
    <w:rsid w:val="00B235B6"/>
    <w:rsid w:val="00B237E7"/>
    <w:rsid w:val="00B24073"/>
    <w:rsid w:val="00B2507A"/>
    <w:rsid w:val="00B26BC7"/>
    <w:rsid w:val="00B26E37"/>
    <w:rsid w:val="00B278A3"/>
    <w:rsid w:val="00B3050A"/>
    <w:rsid w:val="00B30731"/>
    <w:rsid w:val="00B3168C"/>
    <w:rsid w:val="00B35387"/>
    <w:rsid w:val="00B37961"/>
    <w:rsid w:val="00B4570A"/>
    <w:rsid w:val="00B460E1"/>
    <w:rsid w:val="00B4740F"/>
    <w:rsid w:val="00B5483E"/>
    <w:rsid w:val="00B55652"/>
    <w:rsid w:val="00B6018E"/>
    <w:rsid w:val="00B64E5A"/>
    <w:rsid w:val="00B6719B"/>
    <w:rsid w:val="00B7084E"/>
    <w:rsid w:val="00B725D3"/>
    <w:rsid w:val="00B72AF4"/>
    <w:rsid w:val="00B73B18"/>
    <w:rsid w:val="00B77F41"/>
    <w:rsid w:val="00B804B6"/>
    <w:rsid w:val="00B8068B"/>
    <w:rsid w:val="00B8074C"/>
    <w:rsid w:val="00B82B74"/>
    <w:rsid w:val="00B85580"/>
    <w:rsid w:val="00B90AFF"/>
    <w:rsid w:val="00B92A47"/>
    <w:rsid w:val="00B9535E"/>
    <w:rsid w:val="00B96266"/>
    <w:rsid w:val="00BA05FD"/>
    <w:rsid w:val="00BA0798"/>
    <w:rsid w:val="00BA6AC2"/>
    <w:rsid w:val="00BB1B6B"/>
    <w:rsid w:val="00BB369C"/>
    <w:rsid w:val="00BB5CFB"/>
    <w:rsid w:val="00BB686F"/>
    <w:rsid w:val="00BB6D04"/>
    <w:rsid w:val="00BC27AC"/>
    <w:rsid w:val="00BD4727"/>
    <w:rsid w:val="00BD6477"/>
    <w:rsid w:val="00BE0840"/>
    <w:rsid w:val="00BE159E"/>
    <w:rsid w:val="00BE3A85"/>
    <w:rsid w:val="00BF01BE"/>
    <w:rsid w:val="00BF0C58"/>
    <w:rsid w:val="00BF629F"/>
    <w:rsid w:val="00C0208D"/>
    <w:rsid w:val="00C02F25"/>
    <w:rsid w:val="00C04667"/>
    <w:rsid w:val="00C05891"/>
    <w:rsid w:val="00C100EE"/>
    <w:rsid w:val="00C15CBC"/>
    <w:rsid w:val="00C1794C"/>
    <w:rsid w:val="00C20028"/>
    <w:rsid w:val="00C24750"/>
    <w:rsid w:val="00C27889"/>
    <w:rsid w:val="00C27F59"/>
    <w:rsid w:val="00C30130"/>
    <w:rsid w:val="00C30B35"/>
    <w:rsid w:val="00C32717"/>
    <w:rsid w:val="00C33D97"/>
    <w:rsid w:val="00C3608E"/>
    <w:rsid w:val="00C36739"/>
    <w:rsid w:val="00C40167"/>
    <w:rsid w:val="00C4037A"/>
    <w:rsid w:val="00C42C32"/>
    <w:rsid w:val="00C4302E"/>
    <w:rsid w:val="00C43501"/>
    <w:rsid w:val="00C43A58"/>
    <w:rsid w:val="00C44B3E"/>
    <w:rsid w:val="00C5007C"/>
    <w:rsid w:val="00C52FB7"/>
    <w:rsid w:val="00C54F7C"/>
    <w:rsid w:val="00C56977"/>
    <w:rsid w:val="00C56F5E"/>
    <w:rsid w:val="00C571DC"/>
    <w:rsid w:val="00C60A94"/>
    <w:rsid w:val="00C633FA"/>
    <w:rsid w:val="00C6504A"/>
    <w:rsid w:val="00C67133"/>
    <w:rsid w:val="00C73EB1"/>
    <w:rsid w:val="00C75125"/>
    <w:rsid w:val="00C75EED"/>
    <w:rsid w:val="00C761D2"/>
    <w:rsid w:val="00C8034E"/>
    <w:rsid w:val="00C8083E"/>
    <w:rsid w:val="00C8274F"/>
    <w:rsid w:val="00C8734D"/>
    <w:rsid w:val="00C9166E"/>
    <w:rsid w:val="00C97E9E"/>
    <w:rsid w:val="00CA310E"/>
    <w:rsid w:val="00CA5E9F"/>
    <w:rsid w:val="00CA6ED9"/>
    <w:rsid w:val="00CB0768"/>
    <w:rsid w:val="00CB20FC"/>
    <w:rsid w:val="00CB24AD"/>
    <w:rsid w:val="00CC32B9"/>
    <w:rsid w:val="00CC5FEC"/>
    <w:rsid w:val="00CC6FCB"/>
    <w:rsid w:val="00CD140D"/>
    <w:rsid w:val="00CE01F1"/>
    <w:rsid w:val="00CE03D1"/>
    <w:rsid w:val="00CE13E7"/>
    <w:rsid w:val="00CE1DFF"/>
    <w:rsid w:val="00CE41A1"/>
    <w:rsid w:val="00CE4761"/>
    <w:rsid w:val="00CE6047"/>
    <w:rsid w:val="00CE6610"/>
    <w:rsid w:val="00CE684F"/>
    <w:rsid w:val="00CF32BA"/>
    <w:rsid w:val="00D02259"/>
    <w:rsid w:val="00D11F78"/>
    <w:rsid w:val="00D12A0A"/>
    <w:rsid w:val="00D20CFD"/>
    <w:rsid w:val="00D24107"/>
    <w:rsid w:val="00D30923"/>
    <w:rsid w:val="00D30C36"/>
    <w:rsid w:val="00D30D57"/>
    <w:rsid w:val="00D3274D"/>
    <w:rsid w:val="00D33C30"/>
    <w:rsid w:val="00D347E0"/>
    <w:rsid w:val="00D34DAB"/>
    <w:rsid w:val="00D34FBD"/>
    <w:rsid w:val="00D354DD"/>
    <w:rsid w:val="00D42953"/>
    <w:rsid w:val="00D44B0F"/>
    <w:rsid w:val="00D47960"/>
    <w:rsid w:val="00D47B26"/>
    <w:rsid w:val="00D51FD0"/>
    <w:rsid w:val="00D52DE5"/>
    <w:rsid w:val="00D5580C"/>
    <w:rsid w:val="00D60E67"/>
    <w:rsid w:val="00D62AA4"/>
    <w:rsid w:val="00D673F3"/>
    <w:rsid w:val="00D67998"/>
    <w:rsid w:val="00D70A69"/>
    <w:rsid w:val="00D71689"/>
    <w:rsid w:val="00D77611"/>
    <w:rsid w:val="00D81BCA"/>
    <w:rsid w:val="00D821D3"/>
    <w:rsid w:val="00D825F4"/>
    <w:rsid w:val="00D82E6F"/>
    <w:rsid w:val="00D8415A"/>
    <w:rsid w:val="00D85531"/>
    <w:rsid w:val="00D85A25"/>
    <w:rsid w:val="00D91A02"/>
    <w:rsid w:val="00D93BBB"/>
    <w:rsid w:val="00DA5785"/>
    <w:rsid w:val="00DB1A55"/>
    <w:rsid w:val="00DB2259"/>
    <w:rsid w:val="00DB6B25"/>
    <w:rsid w:val="00DB7A24"/>
    <w:rsid w:val="00DC193D"/>
    <w:rsid w:val="00DC7367"/>
    <w:rsid w:val="00DD01E0"/>
    <w:rsid w:val="00DD225F"/>
    <w:rsid w:val="00DD6D7C"/>
    <w:rsid w:val="00DE28D8"/>
    <w:rsid w:val="00DF3122"/>
    <w:rsid w:val="00DF4971"/>
    <w:rsid w:val="00DF694E"/>
    <w:rsid w:val="00E00A41"/>
    <w:rsid w:val="00E01B6B"/>
    <w:rsid w:val="00E05DE6"/>
    <w:rsid w:val="00E06848"/>
    <w:rsid w:val="00E13A07"/>
    <w:rsid w:val="00E14D98"/>
    <w:rsid w:val="00E15565"/>
    <w:rsid w:val="00E15945"/>
    <w:rsid w:val="00E22540"/>
    <w:rsid w:val="00E24728"/>
    <w:rsid w:val="00E30C1B"/>
    <w:rsid w:val="00E32F72"/>
    <w:rsid w:val="00E353F4"/>
    <w:rsid w:val="00E37373"/>
    <w:rsid w:val="00E374CF"/>
    <w:rsid w:val="00E43404"/>
    <w:rsid w:val="00E44FCA"/>
    <w:rsid w:val="00E4572B"/>
    <w:rsid w:val="00E45901"/>
    <w:rsid w:val="00E477CB"/>
    <w:rsid w:val="00E55C60"/>
    <w:rsid w:val="00E5601A"/>
    <w:rsid w:val="00E66693"/>
    <w:rsid w:val="00E679F8"/>
    <w:rsid w:val="00E73B8A"/>
    <w:rsid w:val="00E74A82"/>
    <w:rsid w:val="00E819D5"/>
    <w:rsid w:val="00E822C1"/>
    <w:rsid w:val="00E8329E"/>
    <w:rsid w:val="00E8396E"/>
    <w:rsid w:val="00E869E4"/>
    <w:rsid w:val="00E90978"/>
    <w:rsid w:val="00E9099D"/>
    <w:rsid w:val="00E9315C"/>
    <w:rsid w:val="00E95A2A"/>
    <w:rsid w:val="00E972E9"/>
    <w:rsid w:val="00EA36E2"/>
    <w:rsid w:val="00EA7A68"/>
    <w:rsid w:val="00EB66C9"/>
    <w:rsid w:val="00EC04A3"/>
    <w:rsid w:val="00EC3E2C"/>
    <w:rsid w:val="00EC409E"/>
    <w:rsid w:val="00EC4AAE"/>
    <w:rsid w:val="00EC5524"/>
    <w:rsid w:val="00EC597B"/>
    <w:rsid w:val="00EC66B9"/>
    <w:rsid w:val="00EC6E0F"/>
    <w:rsid w:val="00ED044C"/>
    <w:rsid w:val="00ED31C9"/>
    <w:rsid w:val="00ED31DE"/>
    <w:rsid w:val="00ED3751"/>
    <w:rsid w:val="00ED6704"/>
    <w:rsid w:val="00EE151E"/>
    <w:rsid w:val="00EE767A"/>
    <w:rsid w:val="00EE7EC8"/>
    <w:rsid w:val="00EF30D3"/>
    <w:rsid w:val="00EF33E4"/>
    <w:rsid w:val="00EF444D"/>
    <w:rsid w:val="00EF4D61"/>
    <w:rsid w:val="00EF7C82"/>
    <w:rsid w:val="00F03B07"/>
    <w:rsid w:val="00F03D37"/>
    <w:rsid w:val="00F062AD"/>
    <w:rsid w:val="00F071AE"/>
    <w:rsid w:val="00F15436"/>
    <w:rsid w:val="00F17DE6"/>
    <w:rsid w:val="00F22703"/>
    <w:rsid w:val="00F22829"/>
    <w:rsid w:val="00F23418"/>
    <w:rsid w:val="00F25294"/>
    <w:rsid w:val="00F2677D"/>
    <w:rsid w:val="00F26848"/>
    <w:rsid w:val="00F302F7"/>
    <w:rsid w:val="00F313B7"/>
    <w:rsid w:val="00F31A0D"/>
    <w:rsid w:val="00F33332"/>
    <w:rsid w:val="00F33A97"/>
    <w:rsid w:val="00F40DB9"/>
    <w:rsid w:val="00F41525"/>
    <w:rsid w:val="00F44298"/>
    <w:rsid w:val="00F5097D"/>
    <w:rsid w:val="00F53606"/>
    <w:rsid w:val="00F562AF"/>
    <w:rsid w:val="00F5683E"/>
    <w:rsid w:val="00F56DED"/>
    <w:rsid w:val="00F64395"/>
    <w:rsid w:val="00F64648"/>
    <w:rsid w:val="00F66D73"/>
    <w:rsid w:val="00F73566"/>
    <w:rsid w:val="00F7611C"/>
    <w:rsid w:val="00F763A5"/>
    <w:rsid w:val="00F81D66"/>
    <w:rsid w:val="00F82043"/>
    <w:rsid w:val="00F85480"/>
    <w:rsid w:val="00F91DA9"/>
    <w:rsid w:val="00F92C0F"/>
    <w:rsid w:val="00F932D3"/>
    <w:rsid w:val="00F93E6D"/>
    <w:rsid w:val="00F96E02"/>
    <w:rsid w:val="00FA4C08"/>
    <w:rsid w:val="00FB2283"/>
    <w:rsid w:val="00FB3288"/>
    <w:rsid w:val="00FB34DC"/>
    <w:rsid w:val="00FB6D0E"/>
    <w:rsid w:val="00FC2AF0"/>
    <w:rsid w:val="00FC6326"/>
    <w:rsid w:val="00FC650D"/>
    <w:rsid w:val="00FC7DC2"/>
    <w:rsid w:val="00FD168E"/>
    <w:rsid w:val="00FD2A36"/>
    <w:rsid w:val="00FD5166"/>
    <w:rsid w:val="00FD56C4"/>
    <w:rsid w:val="00FF05B2"/>
    <w:rsid w:val="00FF2369"/>
    <w:rsid w:val="00FF44BA"/>
    <w:rsid w:val="013C277E"/>
    <w:rsid w:val="01B22CFE"/>
    <w:rsid w:val="01DE855B"/>
    <w:rsid w:val="0210B35F"/>
    <w:rsid w:val="021F9601"/>
    <w:rsid w:val="0366C383"/>
    <w:rsid w:val="0397B683"/>
    <w:rsid w:val="03CB3BC3"/>
    <w:rsid w:val="03FBAD33"/>
    <w:rsid w:val="03FFF3FA"/>
    <w:rsid w:val="04087E43"/>
    <w:rsid w:val="04100B05"/>
    <w:rsid w:val="04A237AA"/>
    <w:rsid w:val="058D193A"/>
    <w:rsid w:val="05A137D2"/>
    <w:rsid w:val="06580BB1"/>
    <w:rsid w:val="069F9E59"/>
    <w:rsid w:val="06F42791"/>
    <w:rsid w:val="06FE4F95"/>
    <w:rsid w:val="074E910F"/>
    <w:rsid w:val="075C4011"/>
    <w:rsid w:val="07B38F07"/>
    <w:rsid w:val="07B3DEBC"/>
    <w:rsid w:val="07D6C2FA"/>
    <w:rsid w:val="07E3903B"/>
    <w:rsid w:val="07F3DC12"/>
    <w:rsid w:val="080CD19E"/>
    <w:rsid w:val="08732347"/>
    <w:rsid w:val="09A8A1FF"/>
    <w:rsid w:val="09C53514"/>
    <w:rsid w:val="09F485AD"/>
    <w:rsid w:val="0A9DC697"/>
    <w:rsid w:val="0AB8A837"/>
    <w:rsid w:val="0AFCF7BE"/>
    <w:rsid w:val="0B21D26F"/>
    <w:rsid w:val="0B7F96F7"/>
    <w:rsid w:val="0C112EFF"/>
    <w:rsid w:val="0C1A7A4E"/>
    <w:rsid w:val="0C916709"/>
    <w:rsid w:val="0CF96930"/>
    <w:rsid w:val="0DCB626D"/>
    <w:rsid w:val="0E218185"/>
    <w:rsid w:val="0E7C6E10"/>
    <w:rsid w:val="0E85C6F4"/>
    <w:rsid w:val="0E913F54"/>
    <w:rsid w:val="0EBCCFE6"/>
    <w:rsid w:val="0ED0F181"/>
    <w:rsid w:val="0ED544BC"/>
    <w:rsid w:val="0EF088A7"/>
    <w:rsid w:val="0FD068E1"/>
    <w:rsid w:val="0FD8AEEF"/>
    <w:rsid w:val="0FFAF0F7"/>
    <w:rsid w:val="103580D3"/>
    <w:rsid w:val="10F67B93"/>
    <w:rsid w:val="113D2FDC"/>
    <w:rsid w:val="11E9CDC0"/>
    <w:rsid w:val="1244ED1C"/>
    <w:rsid w:val="125BC231"/>
    <w:rsid w:val="12924BF4"/>
    <w:rsid w:val="129DAF4F"/>
    <w:rsid w:val="12D826B9"/>
    <w:rsid w:val="1309198F"/>
    <w:rsid w:val="137505E6"/>
    <w:rsid w:val="138A2615"/>
    <w:rsid w:val="13EDACCE"/>
    <w:rsid w:val="1468C8D9"/>
    <w:rsid w:val="15D5CEC4"/>
    <w:rsid w:val="15EF906A"/>
    <w:rsid w:val="15FFF6A0"/>
    <w:rsid w:val="161BE78A"/>
    <w:rsid w:val="16938E87"/>
    <w:rsid w:val="169464AE"/>
    <w:rsid w:val="16B5C223"/>
    <w:rsid w:val="1717C0A9"/>
    <w:rsid w:val="1723F185"/>
    <w:rsid w:val="1734C853"/>
    <w:rsid w:val="1765BD17"/>
    <w:rsid w:val="1787413E"/>
    <w:rsid w:val="17BE8F64"/>
    <w:rsid w:val="17D8A283"/>
    <w:rsid w:val="17F8C505"/>
    <w:rsid w:val="1923119F"/>
    <w:rsid w:val="1938E06A"/>
    <w:rsid w:val="194208F4"/>
    <w:rsid w:val="1966A987"/>
    <w:rsid w:val="19A484FC"/>
    <w:rsid w:val="19D4C6DC"/>
    <w:rsid w:val="19F4482D"/>
    <w:rsid w:val="1A06BCA8"/>
    <w:rsid w:val="1A9D5DD9"/>
    <w:rsid w:val="1AAB338D"/>
    <w:rsid w:val="1B343070"/>
    <w:rsid w:val="1BCA6E37"/>
    <w:rsid w:val="1BD41386"/>
    <w:rsid w:val="1C1C3B34"/>
    <w:rsid w:val="1CC6D937"/>
    <w:rsid w:val="1D25350D"/>
    <w:rsid w:val="1D4007AA"/>
    <w:rsid w:val="1D9949F9"/>
    <w:rsid w:val="1DD10121"/>
    <w:rsid w:val="1E9FC0DD"/>
    <w:rsid w:val="1ECDE06E"/>
    <w:rsid w:val="1EFA0A9E"/>
    <w:rsid w:val="1F1FA709"/>
    <w:rsid w:val="1F3FD4DF"/>
    <w:rsid w:val="1FAB6F61"/>
    <w:rsid w:val="1FCF13FF"/>
    <w:rsid w:val="20F37700"/>
    <w:rsid w:val="213604EB"/>
    <w:rsid w:val="21373EFF"/>
    <w:rsid w:val="214F3593"/>
    <w:rsid w:val="21642F94"/>
    <w:rsid w:val="21BDC728"/>
    <w:rsid w:val="21EDE1D2"/>
    <w:rsid w:val="22243838"/>
    <w:rsid w:val="222B08C9"/>
    <w:rsid w:val="2231E73A"/>
    <w:rsid w:val="226AA9E4"/>
    <w:rsid w:val="230FDBCF"/>
    <w:rsid w:val="2340F362"/>
    <w:rsid w:val="23549FED"/>
    <w:rsid w:val="242B3F6F"/>
    <w:rsid w:val="244042A5"/>
    <w:rsid w:val="250FDD8F"/>
    <w:rsid w:val="2516ED2F"/>
    <w:rsid w:val="2743BF57"/>
    <w:rsid w:val="27467F3F"/>
    <w:rsid w:val="27BC43BD"/>
    <w:rsid w:val="28388299"/>
    <w:rsid w:val="284E8DF1"/>
    <w:rsid w:val="28C4D810"/>
    <w:rsid w:val="28E27844"/>
    <w:rsid w:val="2AAF8429"/>
    <w:rsid w:val="2AF6F23C"/>
    <w:rsid w:val="2B9198BA"/>
    <w:rsid w:val="2C592BA9"/>
    <w:rsid w:val="2C7A7DFA"/>
    <w:rsid w:val="2CD59D56"/>
    <w:rsid w:val="2CF3C77E"/>
    <w:rsid w:val="2D0BF3BC"/>
    <w:rsid w:val="2D31695A"/>
    <w:rsid w:val="2D84193A"/>
    <w:rsid w:val="2DBCF488"/>
    <w:rsid w:val="2DD61CE5"/>
    <w:rsid w:val="2DECE746"/>
    <w:rsid w:val="2E28202F"/>
    <w:rsid w:val="2F9C5F9F"/>
    <w:rsid w:val="2FCAEC2B"/>
    <w:rsid w:val="31145582"/>
    <w:rsid w:val="3170A399"/>
    <w:rsid w:val="3173978C"/>
    <w:rsid w:val="32275AC3"/>
    <w:rsid w:val="326B4BB1"/>
    <w:rsid w:val="3296E1E7"/>
    <w:rsid w:val="32A02B19"/>
    <w:rsid w:val="32AF6C09"/>
    <w:rsid w:val="32BBC5DD"/>
    <w:rsid w:val="332AC4F6"/>
    <w:rsid w:val="339674FB"/>
    <w:rsid w:val="3404D015"/>
    <w:rsid w:val="342C360C"/>
    <w:rsid w:val="351A9176"/>
    <w:rsid w:val="355682A6"/>
    <w:rsid w:val="358A32BB"/>
    <w:rsid w:val="359F4D7A"/>
    <w:rsid w:val="35F8EAB2"/>
    <w:rsid w:val="36E8B004"/>
    <w:rsid w:val="36EBADCD"/>
    <w:rsid w:val="370B7B64"/>
    <w:rsid w:val="3716DE43"/>
    <w:rsid w:val="38576CCE"/>
    <w:rsid w:val="388823F7"/>
    <w:rsid w:val="38EC41AE"/>
    <w:rsid w:val="39D176A0"/>
    <w:rsid w:val="39EB3665"/>
    <w:rsid w:val="3A0491D4"/>
    <w:rsid w:val="3A32C6B7"/>
    <w:rsid w:val="3A79C177"/>
    <w:rsid w:val="3ACD9579"/>
    <w:rsid w:val="3AE8C090"/>
    <w:rsid w:val="3B2AB88A"/>
    <w:rsid w:val="3B5E320E"/>
    <w:rsid w:val="3B91FCEE"/>
    <w:rsid w:val="3BC5C42A"/>
    <w:rsid w:val="3C211F9F"/>
    <w:rsid w:val="3C42F401"/>
    <w:rsid w:val="3C9046D6"/>
    <w:rsid w:val="3D3D0550"/>
    <w:rsid w:val="3D465E34"/>
    <w:rsid w:val="3D8102B3"/>
    <w:rsid w:val="3DE582F8"/>
    <w:rsid w:val="3DFD4994"/>
    <w:rsid w:val="3E856672"/>
    <w:rsid w:val="3EF1C1F6"/>
    <w:rsid w:val="3EFD64EC"/>
    <w:rsid w:val="3F45AAB6"/>
    <w:rsid w:val="3F6E9FF6"/>
    <w:rsid w:val="3FBB90DB"/>
    <w:rsid w:val="3FCBD90F"/>
    <w:rsid w:val="400128A2"/>
    <w:rsid w:val="4018EF3E"/>
    <w:rsid w:val="40BF9C02"/>
    <w:rsid w:val="421FF675"/>
    <w:rsid w:val="4287B603"/>
    <w:rsid w:val="42967AEE"/>
    <w:rsid w:val="42ABE286"/>
    <w:rsid w:val="4315B1A6"/>
    <w:rsid w:val="431F00BD"/>
    <w:rsid w:val="43B4D66A"/>
    <w:rsid w:val="43D4B4C0"/>
    <w:rsid w:val="4437226E"/>
    <w:rsid w:val="444A475C"/>
    <w:rsid w:val="4471CE01"/>
    <w:rsid w:val="44881AF2"/>
    <w:rsid w:val="4581E7CA"/>
    <w:rsid w:val="463EE53C"/>
    <w:rsid w:val="4643620C"/>
    <w:rsid w:val="465731C9"/>
    <w:rsid w:val="4661F1D6"/>
    <w:rsid w:val="467CA0A5"/>
    <w:rsid w:val="46C2F65F"/>
    <w:rsid w:val="477D5576"/>
    <w:rsid w:val="47ED1345"/>
    <w:rsid w:val="48320A34"/>
    <w:rsid w:val="486DBD8B"/>
    <w:rsid w:val="48AA2748"/>
    <w:rsid w:val="48C583C7"/>
    <w:rsid w:val="491F4BFA"/>
    <w:rsid w:val="49B668C2"/>
    <w:rsid w:val="49E02842"/>
    <w:rsid w:val="4A228378"/>
    <w:rsid w:val="4A39A382"/>
    <w:rsid w:val="4A83287B"/>
    <w:rsid w:val="4A91D3B1"/>
    <w:rsid w:val="4B02BFFF"/>
    <w:rsid w:val="4B33DA86"/>
    <w:rsid w:val="4B45FD53"/>
    <w:rsid w:val="4B7390E7"/>
    <w:rsid w:val="4C0EE551"/>
    <w:rsid w:val="4C314548"/>
    <w:rsid w:val="4D3E47FA"/>
    <w:rsid w:val="4D58792E"/>
    <w:rsid w:val="4D5A243A"/>
    <w:rsid w:val="4D667D7E"/>
    <w:rsid w:val="4E4FE04A"/>
    <w:rsid w:val="4EA9A87D"/>
    <w:rsid w:val="4F1B763C"/>
    <w:rsid w:val="4F41D849"/>
    <w:rsid w:val="4F7298FD"/>
    <w:rsid w:val="4F963D9B"/>
    <w:rsid w:val="4FF69C71"/>
    <w:rsid w:val="505E09C3"/>
    <w:rsid w:val="506430E1"/>
    <w:rsid w:val="507019D7"/>
    <w:rsid w:val="5078CF70"/>
    <w:rsid w:val="50C87650"/>
    <w:rsid w:val="5128DB14"/>
    <w:rsid w:val="513192D5"/>
    <w:rsid w:val="5176453A"/>
    <w:rsid w:val="52146D00"/>
    <w:rsid w:val="521E3100"/>
    <w:rsid w:val="52FCAF83"/>
    <w:rsid w:val="533B5DDC"/>
    <w:rsid w:val="53501C1E"/>
    <w:rsid w:val="536148A3"/>
    <w:rsid w:val="53C17933"/>
    <w:rsid w:val="5407077E"/>
    <w:rsid w:val="549F71E5"/>
    <w:rsid w:val="557AAADE"/>
    <w:rsid w:val="55AC1C11"/>
    <w:rsid w:val="55BCE1B7"/>
    <w:rsid w:val="560DDBE4"/>
    <w:rsid w:val="56184828"/>
    <w:rsid w:val="5622AD28"/>
    <w:rsid w:val="5639A805"/>
    <w:rsid w:val="567CDAFD"/>
    <w:rsid w:val="56FF4983"/>
    <w:rsid w:val="574E1CCB"/>
    <w:rsid w:val="57D585FD"/>
    <w:rsid w:val="57EF07DB"/>
    <w:rsid w:val="58485AC0"/>
    <w:rsid w:val="586BC1B5"/>
    <w:rsid w:val="586E83A1"/>
    <w:rsid w:val="589EC881"/>
    <w:rsid w:val="58FFEE3F"/>
    <w:rsid w:val="594B00B9"/>
    <w:rsid w:val="595B0D9B"/>
    <w:rsid w:val="59679766"/>
    <w:rsid w:val="59944C34"/>
    <w:rsid w:val="599CF318"/>
    <w:rsid w:val="5A2E5223"/>
    <w:rsid w:val="5A38A742"/>
    <w:rsid w:val="5A92FD69"/>
    <w:rsid w:val="5ABD1B7C"/>
    <w:rsid w:val="5AC45A6C"/>
    <w:rsid w:val="5C082907"/>
    <w:rsid w:val="5C1C6E82"/>
    <w:rsid w:val="5CD493DA"/>
    <w:rsid w:val="5D0B6E47"/>
    <w:rsid w:val="5D1315BD"/>
    <w:rsid w:val="5D2CFA7B"/>
    <w:rsid w:val="5D43B2A9"/>
    <w:rsid w:val="5D53A4B6"/>
    <w:rsid w:val="5D65F7C0"/>
    <w:rsid w:val="5DCBD77E"/>
    <w:rsid w:val="5E35B7B7"/>
    <w:rsid w:val="5EAB9FDD"/>
    <w:rsid w:val="5EBE9D57"/>
    <w:rsid w:val="5EC4C475"/>
    <w:rsid w:val="5ED2417D"/>
    <w:rsid w:val="5ED3AB4F"/>
    <w:rsid w:val="5F8E3B4C"/>
    <w:rsid w:val="5FC5228E"/>
    <w:rsid w:val="5FDF2C64"/>
    <w:rsid w:val="5FFADBAB"/>
    <w:rsid w:val="607DB863"/>
    <w:rsid w:val="60EDD677"/>
    <w:rsid w:val="60FBB9FA"/>
    <w:rsid w:val="613798FF"/>
    <w:rsid w:val="614D28A8"/>
    <w:rsid w:val="61A804FD"/>
    <w:rsid w:val="62978A5B"/>
    <w:rsid w:val="63377C1A"/>
    <w:rsid w:val="635D8914"/>
    <w:rsid w:val="63EBE2CC"/>
    <w:rsid w:val="6422E50C"/>
    <w:rsid w:val="64278067"/>
    <w:rsid w:val="6430D0E2"/>
    <w:rsid w:val="64AFAFED"/>
    <w:rsid w:val="64BB719D"/>
    <w:rsid w:val="64FCB146"/>
    <w:rsid w:val="651AB6EA"/>
    <w:rsid w:val="6538B3C2"/>
    <w:rsid w:val="65843561"/>
    <w:rsid w:val="65D651EB"/>
    <w:rsid w:val="6655358D"/>
    <w:rsid w:val="66ACBE9C"/>
    <w:rsid w:val="66C67D26"/>
    <w:rsid w:val="6706EC71"/>
    <w:rsid w:val="6749ACBE"/>
    <w:rsid w:val="675F2129"/>
    <w:rsid w:val="67831E28"/>
    <w:rsid w:val="678ED67E"/>
    <w:rsid w:val="67B35AAE"/>
    <w:rsid w:val="67BBA12F"/>
    <w:rsid w:val="6816C26E"/>
    <w:rsid w:val="685AD149"/>
    <w:rsid w:val="68C75C15"/>
    <w:rsid w:val="6A0C7773"/>
    <w:rsid w:val="6B319DAD"/>
    <w:rsid w:val="6B832EB4"/>
    <w:rsid w:val="6BC06B0A"/>
    <w:rsid w:val="6C279CB9"/>
    <w:rsid w:val="6CA61A38"/>
    <w:rsid w:val="6D5D0598"/>
    <w:rsid w:val="6DB53A50"/>
    <w:rsid w:val="6DC17DD8"/>
    <w:rsid w:val="6DFE1092"/>
    <w:rsid w:val="6E868805"/>
    <w:rsid w:val="6E97B7B8"/>
    <w:rsid w:val="6EA8B3B0"/>
    <w:rsid w:val="6F982C93"/>
    <w:rsid w:val="70093009"/>
    <w:rsid w:val="700B128B"/>
    <w:rsid w:val="70718E9C"/>
    <w:rsid w:val="715CEEB3"/>
    <w:rsid w:val="71A433A8"/>
    <w:rsid w:val="71E42816"/>
    <w:rsid w:val="7211E6F1"/>
    <w:rsid w:val="723473AD"/>
    <w:rsid w:val="728F6814"/>
    <w:rsid w:val="7309DE96"/>
    <w:rsid w:val="732FCB82"/>
    <w:rsid w:val="73D59568"/>
    <w:rsid w:val="7420702D"/>
    <w:rsid w:val="74868C7B"/>
    <w:rsid w:val="74AD4F42"/>
    <w:rsid w:val="74C85B41"/>
    <w:rsid w:val="7568718C"/>
    <w:rsid w:val="75C90013"/>
    <w:rsid w:val="767405CF"/>
    <w:rsid w:val="7698D941"/>
    <w:rsid w:val="76A23225"/>
    <w:rsid w:val="76C1CB06"/>
    <w:rsid w:val="771C133D"/>
    <w:rsid w:val="77591D85"/>
    <w:rsid w:val="7777CDE7"/>
    <w:rsid w:val="77A745AB"/>
    <w:rsid w:val="77F84249"/>
    <w:rsid w:val="786B3EFD"/>
    <w:rsid w:val="787068FC"/>
    <w:rsid w:val="78CB86D1"/>
    <w:rsid w:val="78CC7858"/>
    <w:rsid w:val="78F863EB"/>
    <w:rsid w:val="78FBAC7C"/>
    <w:rsid w:val="79092C1E"/>
    <w:rsid w:val="7932F469"/>
    <w:rsid w:val="7943160C"/>
    <w:rsid w:val="7974C32F"/>
    <w:rsid w:val="798DD187"/>
    <w:rsid w:val="79D5ECA7"/>
    <w:rsid w:val="7B23B82A"/>
    <w:rsid w:val="7B33596B"/>
    <w:rsid w:val="7BAE5A2A"/>
    <w:rsid w:val="7BCFC8BB"/>
    <w:rsid w:val="7BEF4148"/>
    <w:rsid w:val="7C22116C"/>
    <w:rsid w:val="7C718597"/>
    <w:rsid w:val="7C80C31F"/>
    <w:rsid w:val="7CB1296A"/>
    <w:rsid w:val="7D9B897A"/>
    <w:rsid w:val="7DB9E6B9"/>
    <w:rsid w:val="7E132CE3"/>
    <w:rsid w:val="7E9BCBCA"/>
    <w:rsid w:val="7EA5F8B0"/>
    <w:rsid w:val="7EDBAE96"/>
    <w:rsid w:val="7EF34E89"/>
    <w:rsid w:val="7F2C5005"/>
    <w:rsid w:val="7F5FA67D"/>
    <w:rsid w:val="7F65A85D"/>
    <w:rsid w:val="7F6E5D5F"/>
    <w:rsid w:val="7F7A4379"/>
    <w:rsid w:val="7FBDC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974F8182-8539-4F43-AEA1-AEE22593D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A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rsid w:val="00C4037A"/>
    <w:pPr>
      <w:widowControl w:val="0"/>
      <w:tabs>
        <w:tab w:val="left" w:pos="0"/>
      </w:tabs>
      <w:spacing w:after="0" w:line="192" w:lineRule="auto"/>
    </w:pPr>
    <w:rPr>
      <w:rFonts w:ascii="Arial" w:eastAsia="Times New Roman" w:hAnsi="Arial" w:cs="Times New Roman"/>
      <w:snapToGrid w:val="0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C4037A"/>
    <w:rPr>
      <w:rFonts w:ascii="Arial" w:eastAsia="Times New Roman" w:hAnsi="Arial" w:cs="Times New Roman"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4248D7"/>
    <w:pPr>
      <w:ind w:left="720"/>
      <w:contextualSpacing/>
    </w:pPr>
  </w:style>
  <w:style w:type="paragraph" w:styleId="NoSpacing">
    <w:name w:val="No Spacing"/>
    <w:uiPriority w:val="1"/>
    <w:qFormat/>
    <w:rsid w:val="004248D7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383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6A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A1E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TableNormal"/>
    <w:next w:val="TableGrid"/>
    <w:uiPriority w:val="39"/>
    <w:rsid w:val="00BF01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67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370E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568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cps.org/SEPG" TargetMode="External"/><Relationship Id="rId13" Type="http://schemas.openxmlformats.org/officeDocument/2006/relationships/hyperlink" Target="mailto:Jennifer.Behler@hcps.or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mailto:Bob.Winter@hcps.org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hcps.org/SEPG/NeedToKnow.asp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udentplanner.hcps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ark.Szot@hcps.org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hcps.org/SEP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tudentplanner.hcps.org/" TargetMode="External"/><Relationship Id="rId14" Type="http://schemas.openxmlformats.org/officeDocument/2006/relationships/hyperlink" Target="mailto:Kristi.Palmerino@hcps.org" TargetMode="External"/><Relationship Id="rId22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824A480-7132-46ED-BCCC-92D77356A9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059BDB-7916-4AD7-B93E-57A94E86C45E}"/>
</file>

<file path=customXml/itemProps3.xml><?xml version="1.0" encoding="utf-8"?>
<ds:datastoreItem xmlns:ds="http://schemas.openxmlformats.org/officeDocument/2006/customXml" ds:itemID="{3E322D39-04BA-415A-B0C0-E77663BD0251}"/>
</file>

<file path=customXml/itemProps4.xml><?xml version="1.0" encoding="utf-8"?>
<ds:datastoreItem xmlns:ds="http://schemas.openxmlformats.org/officeDocument/2006/customXml" ds:itemID="{02426DE1-8962-470C-9111-2DD2A84E34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4</TotalTime>
  <Pages>2</Pages>
  <Words>1726</Words>
  <Characters>7597</Characters>
  <Application>Microsoft Office Word</Application>
  <DocSecurity>0</DocSecurity>
  <Lines>1899</Lines>
  <Paragraphs>13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Winter, Bob</cp:lastModifiedBy>
  <cp:revision>82</cp:revision>
  <cp:lastPrinted>2026-01-07T15:28:00Z</cp:lastPrinted>
  <dcterms:created xsi:type="dcterms:W3CDTF">2025-12-11T17:24:00Z</dcterms:created>
  <dcterms:modified xsi:type="dcterms:W3CDTF">2026-01-20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